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03ABC" w14:textId="77777777" w:rsidR="00FA7FBA" w:rsidRPr="005A365C" w:rsidRDefault="00FA7FBA" w:rsidP="00FA7FBA">
      <w:pPr>
        <w:spacing w:line="360" w:lineRule="auto"/>
        <w:rPr>
          <w:rFonts w:ascii="Roboto" w:eastAsia="Times New Roman" w:hAnsi="Roboto" w:cs="Arial"/>
          <w:b/>
          <w:color w:val="00684B"/>
          <w:sz w:val="36"/>
          <w:szCs w:val="44"/>
          <w:lang w:val="en-US"/>
        </w:rPr>
      </w:pPr>
      <w:bookmarkStart w:id="0" w:name="_Hlk168412480"/>
      <w:r>
        <w:rPr>
          <w:noProof/>
        </w:rPr>
        <w:drawing>
          <wp:anchor distT="0" distB="0" distL="114300" distR="114300" simplePos="0" relativeHeight="251659264" behindDoc="0" locked="0" layoutInCell="1" allowOverlap="1" wp14:anchorId="35186F3F" wp14:editId="057088D3">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493DBE53" wp14:editId="60BB4E6B">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5978134F" w14:textId="77777777" w:rsidR="00FA7FBA" w:rsidRPr="005A365C" w:rsidRDefault="00FA7FBA" w:rsidP="00FA7FBA">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3DBE53"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5978134F" w14:textId="77777777" w:rsidR="00FA7FBA" w:rsidRPr="005A365C" w:rsidRDefault="00FA7FBA" w:rsidP="00FA7FBA">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4AE9FF42" w14:textId="77777777" w:rsidR="00FA7FBA" w:rsidRPr="005A365C" w:rsidRDefault="00FA7FBA" w:rsidP="00FA7FBA">
      <w:pPr>
        <w:spacing w:line="360" w:lineRule="auto"/>
        <w:rPr>
          <w:rFonts w:ascii="Roboto" w:eastAsia="Times New Roman" w:hAnsi="Roboto" w:cs="Arial"/>
          <w:b/>
          <w:color w:val="00684B"/>
          <w:sz w:val="36"/>
          <w:szCs w:val="44"/>
          <w:lang w:val="en-US"/>
        </w:rPr>
      </w:pPr>
    </w:p>
    <w:p w14:paraId="43AB4504" w14:textId="77777777" w:rsidR="00FA7FBA" w:rsidRDefault="00FA7FBA" w:rsidP="00FA7FBA">
      <w:pPr>
        <w:spacing w:after="120"/>
        <w:rPr>
          <w:rFonts w:ascii="Roboto Slab" w:eastAsia="Times New Roman" w:hAnsi="Roboto Slab" w:cs="Arial"/>
          <w:b/>
          <w:color w:val="00684B"/>
          <w:sz w:val="44"/>
          <w:szCs w:val="44"/>
          <w:lang w:val="en-US"/>
        </w:rPr>
      </w:pPr>
      <w:bookmarkStart w:id="1" w:name="_Hlk169777610"/>
      <w:r w:rsidRPr="00FA7FBA">
        <w:rPr>
          <w:rFonts w:ascii="Roboto Slab" w:eastAsia="Times New Roman" w:hAnsi="Roboto Slab" w:cs="Arial"/>
          <w:b/>
          <w:color w:val="00684B"/>
          <w:sz w:val="44"/>
          <w:szCs w:val="44"/>
          <w:lang w:val="en-US"/>
        </w:rPr>
        <w:t>The Castaways</w:t>
      </w:r>
      <w:bookmarkEnd w:id="1"/>
      <w:r w:rsidRPr="00FA7FBA">
        <w:rPr>
          <w:rFonts w:ascii="Roboto Slab" w:eastAsia="Times New Roman" w:hAnsi="Roboto Slab" w:cs="Arial"/>
          <w:b/>
          <w:color w:val="00684B"/>
          <w:sz w:val="44"/>
          <w:szCs w:val="44"/>
          <w:lang w:val="en-US"/>
        </w:rPr>
        <w:t xml:space="preserve">: </w:t>
      </w:r>
    </w:p>
    <w:p w14:paraId="293F03A8" w14:textId="792D921D" w:rsidR="00FA7FBA" w:rsidRPr="005A365C" w:rsidRDefault="00FA7FBA" w:rsidP="00FA7FBA">
      <w:pPr>
        <w:spacing w:after="120"/>
        <w:rPr>
          <w:rFonts w:ascii="Roboto Slab Light" w:eastAsia="Times New Roman" w:hAnsi="Roboto Slab Light" w:cs="Arial"/>
          <w:color w:val="00684B"/>
          <w:sz w:val="36"/>
          <w:szCs w:val="36"/>
          <w:lang w:val="en-US"/>
        </w:rPr>
      </w:pPr>
      <w:r w:rsidRPr="00FA7FBA">
        <w:rPr>
          <w:rFonts w:ascii="Roboto Slab Light" w:eastAsia="Times New Roman" w:hAnsi="Roboto Slab Light" w:cs="Arial"/>
          <w:color w:val="00684B"/>
          <w:sz w:val="36"/>
          <w:szCs w:val="36"/>
          <w:lang w:val="en-US"/>
        </w:rPr>
        <w:t>Role of the Islander</w:t>
      </w:r>
    </w:p>
    <w:p w14:paraId="717C08F6" w14:textId="52649B27" w:rsidR="00FA7FBA" w:rsidRPr="005A365C" w:rsidRDefault="00FA7FBA" w:rsidP="00FA7FBA">
      <w:pPr>
        <w:framePr w:hSpace="181" w:vSpace="181" w:wrap="notBeside" w:vAnchor="page" w:hAnchor="page" w:x="1419" w:y="11642"/>
        <w:rPr>
          <w:rFonts w:ascii="Roboto" w:eastAsia="Times New Roman" w:hAnsi="Roboto" w:cs="Arial"/>
          <w:sz w:val="20"/>
          <w:szCs w:val="24"/>
          <w:lang w:val="en-GB"/>
        </w:rPr>
      </w:pPr>
      <w:bookmarkStart w:id="2" w:name="_Hlk168412594"/>
      <w:bookmarkEnd w:id="0"/>
      <w:r>
        <w:rPr>
          <w:rFonts w:ascii="Roboto" w:eastAsia="Times New Roman" w:hAnsi="Roboto" w:cs="Arial"/>
          <w:sz w:val="20"/>
          <w:szCs w:val="24"/>
          <w:lang w:val="en-US"/>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8</w:t>
      </w:r>
    </w:p>
    <w:p w14:paraId="3E70C9C4" w14:textId="3639FF98" w:rsidR="00FA7FBA" w:rsidRDefault="00FA7FBA" w:rsidP="00FA7FBA">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3" w:name="_Hlk168421402"/>
      <w:bookmarkStart w:id="4" w:name="_Hlk168412544"/>
      <w:bookmarkEnd w:id="2"/>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5" w:name="_Hlk168399487"/>
      <w:r w:rsidRPr="00FA7FBA">
        <w:rPr>
          <w:rFonts w:ascii="Roboto" w:eastAsia="Times New Roman" w:hAnsi="Roboto" w:cs="Arial"/>
          <w:bCs/>
          <w:sz w:val="20"/>
          <w:szCs w:val="24"/>
          <w:lang w:val="en-GB"/>
        </w:rPr>
        <w:t xml:space="preserve">Austin Dcosta, Byron Ascott-Evans, Emmanuele Benatti, Fernanda Antunes, Laura Foo, Sam Kaye, and Eric Sullivan, </w:t>
      </w:r>
      <w:bookmarkEnd w:id="5"/>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 xml:space="preserve">D </w:t>
      </w:r>
      <w:r w:rsidRPr="000C6150">
        <w:rPr>
          <w:rFonts w:ascii="Roboto" w:eastAsia="Times New Roman" w:hAnsi="Roboto" w:cs="Arial"/>
          <w:bCs/>
          <w:sz w:val="20"/>
          <w:szCs w:val="24"/>
          <w:lang w:val="en-GB"/>
        </w:rPr>
        <w:t xml:space="preserve">MBA </w:t>
      </w:r>
      <w:r w:rsidR="00A37D01">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sidRPr="00FA7FBA">
        <w:rPr>
          <w:rFonts w:ascii="Roboto" w:eastAsia="Times New Roman" w:hAnsi="Roboto" w:cs="Arial"/>
          <w:bCs/>
          <w:sz w:val="20"/>
          <w:szCs w:val="24"/>
          <w:lang w:val="en-GB"/>
        </w:rPr>
        <w:t>and Rui Ling</w:t>
      </w:r>
      <w:r w:rsidR="0016278A">
        <w:rPr>
          <w:rFonts w:ascii="Roboto" w:eastAsia="Times New Roman" w:hAnsi="Roboto" w:cs="Arial"/>
          <w:bCs/>
          <w:sz w:val="20"/>
          <w:szCs w:val="24"/>
          <w:lang w:val="en-GB"/>
        </w:rPr>
        <w:t xml:space="preserve">, </w:t>
      </w:r>
      <w:r w:rsidR="0016278A" w:rsidRPr="00FA7FBA">
        <w:rPr>
          <w:rFonts w:ascii="Roboto" w:eastAsia="Times New Roman" w:hAnsi="Roboto" w:cs="Arial"/>
          <w:bCs/>
          <w:sz w:val="20"/>
          <w:szCs w:val="24"/>
          <w:lang w:val="en-GB"/>
        </w:rPr>
        <w:t>Research Assistant</w:t>
      </w:r>
      <w:r w:rsidRPr="005A365C">
        <w:rPr>
          <w:rFonts w:ascii="Roboto" w:eastAsia="Times New Roman" w:hAnsi="Roboto" w:cs="Arial"/>
          <w:bCs/>
          <w:sz w:val="20"/>
          <w:szCs w:val="24"/>
          <w:lang w:val="en-GB"/>
        </w:rPr>
        <w:t>,</w:t>
      </w:r>
      <w:r w:rsidR="0016278A">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4D29CD" w:rsidRPr="004D29CD">
        <w:rPr>
          <w:rFonts w:ascii="Roboto" w:eastAsia="Times New Roman" w:hAnsi="Roboto" w:cs="Arial"/>
          <w:bCs/>
          <w:sz w:val="20"/>
          <w:szCs w:val="24"/>
          <w:lang w:val="en-GB"/>
        </w:rPr>
        <w:t xml:space="preserve">Organisational Behaviour </w:t>
      </w:r>
      <w:r w:rsidRPr="000C6150">
        <w:rPr>
          <w:rFonts w:ascii="Roboto" w:eastAsia="Times New Roman" w:hAnsi="Roboto" w:cs="Arial"/>
          <w:bCs/>
          <w:sz w:val="20"/>
          <w:szCs w:val="24"/>
          <w:lang w:val="en-GB"/>
        </w:rPr>
        <w:t>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Uhlmann</w:t>
      </w:r>
      <w:r>
        <w:rPr>
          <w:rFonts w:ascii="Roboto" w:eastAsia="Times New Roman" w:hAnsi="Roboto" w:cs="Arial"/>
          <w:bCs/>
          <w:sz w:val="20"/>
          <w:szCs w:val="24"/>
          <w:lang w:val="en-GB"/>
        </w:rPr>
        <w:t>,</w:t>
      </w:r>
      <w:r w:rsidRPr="00CB2804">
        <w:rPr>
          <w:lang w:val="en-US"/>
        </w:rPr>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3"/>
      <w:r w:rsidRPr="005A365C">
        <w:rPr>
          <w:rFonts w:ascii="Roboto" w:eastAsia="Times New Roman" w:hAnsi="Roboto" w:cs="Arial"/>
          <w:bCs/>
          <w:sz w:val="20"/>
          <w:szCs w:val="24"/>
          <w:lang w:val="en-GB"/>
        </w:rPr>
        <w:t>.</w:t>
      </w:r>
    </w:p>
    <w:p w14:paraId="2FF99E66" w14:textId="0154E63A" w:rsidR="00023429" w:rsidRPr="005A365C" w:rsidRDefault="00023429" w:rsidP="00FA7FBA">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07F93C8C" w14:textId="77777777" w:rsidR="00FA7FBA" w:rsidRPr="005A365C" w:rsidRDefault="00FA7FBA" w:rsidP="00FA7FBA">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lang w:val="en-US"/>
        </w:rPr>
        <w:t xml:space="preserve">To access INSEAD teaching materials, go to </w:t>
      </w:r>
      <w:hyperlink r:id="rId9" w:history="1">
        <w:r w:rsidRPr="005A365C">
          <w:rPr>
            <w:rFonts w:ascii="Roboto" w:eastAsia="Times New Roman" w:hAnsi="Roboto" w:cs="Times New Roman"/>
            <w:bCs/>
            <w:color w:val="0000FF"/>
            <w:sz w:val="20"/>
            <w:szCs w:val="24"/>
            <w:u w:val="single"/>
            <w:lang w:val="en-US"/>
          </w:rPr>
          <w:t>https://publishing.insead.edu/</w:t>
        </w:r>
      </w:hyperlink>
      <w:r w:rsidRPr="005A365C">
        <w:rPr>
          <w:rFonts w:ascii="Roboto" w:eastAsia="Times New Roman" w:hAnsi="Roboto" w:cs="Times New Roman"/>
          <w:bCs/>
          <w:color w:val="1F497D"/>
          <w:sz w:val="20"/>
          <w:szCs w:val="24"/>
          <w:lang w:val="en-US"/>
        </w:rPr>
        <w:t>.</w:t>
      </w:r>
    </w:p>
    <w:p w14:paraId="7F948040" w14:textId="77777777" w:rsidR="00FA7FBA" w:rsidRPr="005A365C" w:rsidRDefault="00FA7FBA" w:rsidP="00FA7FBA">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7F091CB2" w14:textId="77777777" w:rsidR="00FA7FBA" w:rsidRPr="005A365C" w:rsidRDefault="00FA7FBA" w:rsidP="00FA7FBA">
      <w:pPr>
        <w:framePr w:w="9044" w:hSpace="181" w:vSpace="181" w:wrap="notBeside" w:vAnchor="page" w:hAnchor="page" w:x="1419" w:y="12061"/>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4"/>
    <w:p w14:paraId="1B9EC5D6" w14:textId="77777777" w:rsidR="00FA7FBA" w:rsidRPr="005A365C" w:rsidRDefault="00FA7FBA" w:rsidP="00FA7FBA">
      <w:pPr>
        <w:pStyle w:val="Title"/>
        <w:jc w:val="center"/>
        <w:rPr>
          <w:lang w:val="en-GB"/>
        </w:rPr>
        <w:sectPr w:rsidR="00FA7FBA" w:rsidRPr="005A365C" w:rsidSect="003871F0">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pgNumType w:start="0"/>
          <w:cols w:space="708"/>
          <w:titlePg/>
          <w:docGrid w:linePitch="360"/>
        </w:sectPr>
      </w:pPr>
    </w:p>
    <w:p w14:paraId="2730ED43" w14:textId="1D638CFC" w:rsidR="00E271D2" w:rsidRPr="0016278A" w:rsidRDefault="00796C88" w:rsidP="0016278A">
      <w:pPr>
        <w:pStyle w:val="StandardParagraph"/>
      </w:pPr>
      <w:r w:rsidRPr="0016278A">
        <w:lastRenderedPageBreak/>
        <w:t>You</w:t>
      </w:r>
      <w:r w:rsidR="009A754D" w:rsidRPr="0016278A">
        <w:t xml:space="preserve"> come from a poor fishing family who speaks a unique dialect of a rare language that only very few people seem to speak. You never married and chose to</w:t>
      </w:r>
      <w:r w:rsidRPr="0016278A">
        <w:t xml:space="preserve"> liv</w:t>
      </w:r>
      <w:r w:rsidR="009A754D" w:rsidRPr="0016278A">
        <w:t>e</w:t>
      </w:r>
      <w:r w:rsidRPr="0016278A">
        <w:t xml:space="preserve"> </w:t>
      </w:r>
      <w:r w:rsidR="00044617" w:rsidRPr="0016278A">
        <w:t>an isolate</w:t>
      </w:r>
      <w:r w:rsidR="002E6DA9" w:rsidRPr="0016278A">
        <w:t>d</w:t>
      </w:r>
      <w:r w:rsidR="00044617" w:rsidRPr="0016278A">
        <w:t xml:space="preserve"> existence </w:t>
      </w:r>
      <w:r w:rsidR="00B84C7C" w:rsidRPr="0016278A">
        <w:t xml:space="preserve">as a hermit </w:t>
      </w:r>
      <w:r w:rsidR="00202D0C" w:rsidRPr="0016278A">
        <w:t>on</w:t>
      </w:r>
      <w:r w:rsidR="005A406E" w:rsidRPr="0016278A">
        <w:t xml:space="preserve"> a </w:t>
      </w:r>
      <w:r w:rsidR="00B84C7C" w:rsidRPr="0016278A">
        <w:t>deserted</w:t>
      </w:r>
      <w:r w:rsidR="005A406E" w:rsidRPr="0016278A">
        <w:t xml:space="preserve"> island </w:t>
      </w:r>
      <w:r w:rsidR="00B84C7C" w:rsidRPr="0016278A">
        <w:t>near</w:t>
      </w:r>
      <w:r w:rsidRPr="0016278A">
        <w:t xml:space="preserve"> Koh Jum for </w:t>
      </w:r>
      <w:r w:rsidR="009A754D" w:rsidRPr="0016278A">
        <w:t xml:space="preserve">the rest </w:t>
      </w:r>
      <w:r w:rsidRPr="0016278A">
        <w:t xml:space="preserve">of </w:t>
      </w:r>
      <w:r w:rsidR="001730DB" w:rsidRPr="0016278A">
        <w:t>your life</w:t>
      </w:r>
      <w:r w:rsidR="006F0EE6" w:rsidRPr="0016278A">
        <w:t xml:space="preserve">. </w:t>
      </w:r>
      <w:r w:rsidRPr="0016278A">
        <w:t>You</w:t>
      </w:r>
      <w:r w:rsidR="001730DB" w:rsidRPr="0016278A">
        <w:t xml:space="preserve"> are used to a </w:t>
      </w:r>
      <w:r w:rsidR="00473B9C" w:rsidRPr="0016278A">
        <w:t xml:space="preserve">peaceful </w:t>
      </w:r>
      <w:r w:rsidR="001730DB" w:rsidRPr="0016278A">
        <w:t xml:space="preserve">life </w:t>
      </w:r>
      <w:r w:rsidR="005A406E" w:rsidRPr="0016278A">
        <w:t xml:space="preserve">of </w:t>
      </w:r>
      <w:r w:rsidR="00496FDD" w:rsidRPr="0016278A">
        <w:t xml:space="preserve">fishing and </w:t>
      </w:r>
      <w:r w:rsidR="00B84C7C" w:rsidRPr="0016278A">
        <w:t>prefer to avoid</w:t>
      </w:r>
      <w:r w:rsidR="001730DB" w:rsidRPr="0016278A">
        <w:t xml:space="preserve"> </w:t>
      </w:r>
      <w:r w:rsidR="000B7EF8" w:rsidRPr="0016278A">
        <w:t>the outside</w:t>
      </w:r>
      <w:r w:rsidRPr="0016278A">
        <w:t xml:space="preserve"> world</w:t>
      </w:r>
      <w:r w:rsidR="009A754D" w:rsidRPr="0016278A">
        <w:t>, thus you never attempted to learn any other l</w:t>
      </w:r>
      <w:r w:rsidR="004050DE" w:rsidRPr="0016278A">
        <w:t>anguage then your mother tongu</w:t>
      </w:r>
      <w:r w:rsidR="002E6DA9" w:rsidRPr="0016278A">
        <w:t>e</w:t>
      </w:r>
      <w:r w:rsidR="005A406E" w:rsidRPr="0016278A">
        <w:t xml:space="preserve">. </w:t>
      </w:r>
      <w:r w:rsidR="009A754D" w:rsidRPr="0016278A">
        <w:t>Besides, y</w:t>
      </w:r>
      <w:r w:rsidR="005A406E" w:rsidRPr="0016278A">
        <w:t xml:space="preserve">our only exposure </w:t>
      </w:r>
      <w:r w:rsidR="009A754D" w:rsidRPr="0016278A">
        <w:t xml:space="preserve">to others </w:t>
      </w:r>
      <w:r w:rsidR="005A406E" w:rsidRPr="0016278A">
        <w:t xml:space="preserve">is </w:t>
      </w:r>
      <w:r w:rsidR="009A754D" w:rsidRPr="0016278A">
        <w:t xml:space="preserve">mostly from a distance, when </w:t>
      </w:r>
      <w:r w:rsidRPr="0016278A">
        <w:t xml:space="preserve">you </w:t>
      </w:r>
      <w:r w:rsidR="006F0EE6" w:rsidRPr="0016278A">
        <w:t>see the ferries</w:t>
      </w:r>
      <w:r w:rsidR="009A754D" w:rsidRPr="0016278A">
        <w:t xml:space="preserve"> </w:t>
      </w:r>
      <w:r w:rsidR="006F0EE6" w:rsidRPr="0016278A">
        <w:t>and speed</w:t>
      </w:r>
      <w:r w:rsidR="00D265EA" w:rsidRPr="0016278A">
        <w:t>boats</w:t>
      </w:r>
      <w:r w:rsidR="006F0EE6" w:rsidRPr="0016278A">
        <w:t xml:space="preserve"> </w:t>
      </w:r>
      <w:r w:rsidR="009A754D" w:rsidRPr="0016278A">
        <w:t xml:space="preserve">coming and </w:t>
      </w:r>
      <w:r w:rsidR="006F0EE6" w:rsidRPr="0016278A">
        <w:t>going to Koh Jum</w:t>
      </w:r>
      <w:r w:rsidR="00D265EA" w:rsidRPr="0016278A">
        <w:t>.</w:t>
      </w:r>
    </w:p>
    <w:p w14:paraId="1B0AE2BB" w14:textId="281F6AC4" w:rsidR="00E271D2" w:rsidRPr="0016278A" w:rsidRDefault="00E271D2" w:rsidP="0016278A">
      <w:pPr>
        <w:pStyle w:val="Title4"/>
        <w:spacing w:after="120"/>
      </w:pPr>
      <w:r w:rsidRPr="0016278A">
        <w:t xml:space="preserve">The </w:t>
      </w:r>
      <w:r w:rsidR="00A37D01">
        <w:t>I</w:t>
      </w:r>
      <w:r w:rsidR="0009052C" w:rsidRPr="0016278A">
        <w:t>nvaders</w:t>
      </w:r>
    </w:p>
    <w:p w14:paraId="597F9401" w14:textId="7ED9E720" w:rsidR="00E271D2" w:rsidRPr="0016278A" w:rsidRDefault="00FE2BF1" w:rsidP="0016278A">
      <w:pPr>
        <w:pStyle w:val="StandardParagraph"/>
      </w:pPr>
      <w:r w:rsidRPr="0016278A">
        <w:t>Y</w:t>
      </w:r>
      <w:r w:rsidR="00C11663" w:rsidRPr="0016278A">
        <w:t>our peaceful life</w:t>
      </w:r>
      <w:r w:rsidR="001730DB" w:rsidRPr="0016278A">
        <w:t xml:space="preserve"> has </w:t>
      </w:r>
      <w:r w:rsidRPr="0016278A">
        <w:t xml:space="preserve">become less peaceful </w:t>
      </w:r>
      <w:r w:rsidR="001730DB" w:rsidRPr="0016278A">
        <w:t xml:space="preserve">since </w:t>
      </w:r>
      <w:r w:rsidR="00B8533F" w:rsidRPr="0016278A">
        <w:t>speedboats have be</w:t>
      </w:r>
      <w:r w:rsidR="00D162DC" w:rsidRPr="0016278A">
        <w:t>gun</w:t>
      </w:r>
      <w:r w:rsidR="00B8533F" w:rsidRPr="0016278A">
        <w:t xml:space="preserve"> bringing strange people to your </w:t>
      </w:r>
      <w:r w:rsidR="00B84C7C" w:rsidRPr="0016278A">
        <w:t>island</w:t>
      </w:r>
      <w:r w:rsidR="00B8533F" w:rsidRPr="0016278A">
        <w:t>.</w:t>
      </w:r>
      <w:r w:rsidR="00C11663" w:rsidRPr="0016278A">
        <w:t xml:space="preserve"> </w:t>
      </w:r>
      <w:r w:rsidR="001730DB" w:rsidRPr="0016278A">
        <w:t xml:space="preserve">Even though these </w:t>
      </w:r>
      <w:r w:rsidR="00C11663" w:rsidRPr="0016278A">
        <w:t xml:space="preserve">strange people do not spend much time on your </w:t>
      </w:r>
      <w:r w:rsidR="00B84C7C" w:rsidRPr="0016278A">
        <w:t>island</w:t>
      </w:r>
      <w:r w:rsidR="00C11663" w:rsidRPr="0016278A">
        <w:t xml:space="preserve">, you </w:t>
      </w:r>
      <w:r w:rsidR="00B84C7C" w:rsidRPr="0016278A">
        <w:t>are irritated that they keep coming here</w:t>
      </w:r>
      <w:r w:rsidR="00C11663" w:rsidRPr="0016278A">
        <w:t>. Th</w:t>
      </w:r>
      <w:r w:rsidR="00B84C7C" w:rsidRPr="0016278A">
        <w:t>ey</w:t>
      </w:r>
      <w:r w:rsidR="00C11663" w:rsidRPr="0016278A">
        <w:t xml:space="preserve"> affect your peaceful life and </w:t>
      </w:r>
      <w:r w:rsidR="00B84C7C" w:rsidRPr="0016278A">
        <w:t xml:space="preserve">disturb </w:t>
      </w:r>
      <w:r w:rsidR="00C11663" w:rsidRPr="0016278A">
        <w:t xml:space="preserve">the natural beauty of the island. You have often observed these strange people but cannot understand what they are </w:t>
      </w:r>
      <w:r w:rsidR="009A754D" w:rsidRPr="0016278A">
        <w:t xml:space="preserve">doing or </w:t>
      </w:r>
      <w:r w:rsidR="00C11663" w:rsidRPr="0016278A">
        <w:t>saying which makes you fearful.</w:t>
      </w:r>
      <w:r w:rsidR="009A754D" w:rsidRPr="0016278A">
        <w:t xml:space="preserve"> As a result, you normally avoid them and hide whenever they are around.</w:t>
      </w:r>
    </w:p>
    <w:p w14:paraId="051F7340" w14:textId="63FF9696" w:rsidR="00E271D2" w:rsidRPr="0016278A" w:rsidRDefault="00957750" w:rsidP="0016278A">
      <w:pPr>
        <w:pStyle w:val="StandardParagraph"/>
      </w:pPr>
      <w:r w:rsidRPr="0016278A">
        <w:t>While you are coming back from your regular morning fishing</w:t>
      </w:r>
      <w:r w:rsidR="00753C79" w:rsidRPr="0016278A">
        <w:t xml:space="preserve"> trip</w:t>
      </w:r>
      <w:r w:rsidR="00F70709" w:rsidRPr="0016278A">
        <w:t>,</w:t>
      </w:r>
      <w:r w:rsidRPr="0016278A">
        <w:t xml:space="preserve"> </w:t>
      </w:r>
      <w:r w:rsidR="0078033B" w:rsidRPr="0016278A">
        <w:t xml:space="preserve">you encounter </w:t>
      </w:r>
      <w:r w:rsidR="00B84C7C" w:rsidRPr="0016278A">
        <w:t>a small group</w:t>
      </w:r>
      <w:r w:rsidRPr="0016278A">
        <w:t xml:space="preserve"> </w:t>
      </w:r>
      <w:r w:rsidR="0078033B" w:rsidRPr="0016278A">
        <w:t xml:space="preserve">of these strange people on your beach. They are speaking loudly in a language you cannot understand. </w:t>
      </w:r>
      <w:r w:rsidRPr="0016278A">
        <w:t xml:space="preserve">They </w:t>
      </w:r>
      <w:r w:rsidR="0078033B" w:rsidRPr="0016278A">
        <w:t xml:space="preserve">keep pointing at you, their </w:t>
      </w:r>
      <w:r w:rsidR="00FE2BF1" w:rsidRPr="0016278A">
        <w:t>personal</w:t>
      </w:r>
      <w:r w:rsidR="0078033B" w:rsidRPr="0016278A">
        <w:t xml:space="preserve"> </w:t>
      </w:r>
      <w:r w:rsidR="00B84C7C" w:rsidRPr="0016278A">
        <w:t>belongings</w:t>
      </w:r>
      <w:r w:rsidR="0078033B" w:rsidRPr="0016278A">
        <w:t xml:space="preserve"> and at Koh Jum and are doing something that looks </w:t>
      </w:r>
      <w:r w:rsidR="00FE2BF1" w:rsidRPr="0016278A">
        <w:t xml:space="preserve">a bit like a </w:t>
      </w:r>
      <w:r w:rsidR="0078033B" w:rsidRPr="0016278A">
        <w:t>dance.</w:t>
      </w:r>
    </w:p>
    <w:p w14:paraId="229512A1" w14:textId="00B14CC2" w:rsidR="00E271D2" w:rsidRPr="0016278A" w:rsidRDefault="00B84C7C" w:rsidP="0016278A">
      <w:pPr>
        <w:pStyle w:val="Title4"/>
        <w:spacing w:after="120"/>
      </w:pPr>
      <w:r w:rsidRPr="0016278A">
        <w:t xml:space="preserve">The </w:t>
      </w:r>
      <w:r w:rsidR="00A37D01">
        <w:t>I</w:t>
      </w:r>
      <w:r w:rsidR="00B332F7" w:rsidRPr="0016278A">
        <w:t>dea</w:t>
      </w:r>
    </w:p>
    <w:p w14:paraId="4BF85CB1" w14:textId="5F40D8B3" w:rsidR="00E271D2" w:rsidRPr="0016278A" w:rsidRDefault="00957750" w:rsidP="0016278A">
      <w:pPr>
        <w:pStyle w:val="StandardParagraph"/>
      </w:pPr>
      <w:r w:rsidRPr="0016278A">
        <w:t xml:space="preserve">You </w:t>
      </w:r>
      <w:r w:rsidR="00B332F7" w:rsidRPr="0016278A">
        <w:t xml:space="preserve">are not sure what to do. After staring at them for a while, you notice they have some </w:t>
      </w:r>
      <w:r w:rsidR="00B84C7C" w:rsidRPr="0016278A">
        <w:t>int</w:t>
      </w:r>
      <w:r w:rsidR="0009052C" w:rsidRPr="0016278A">
        <w:t>riguing</w:t>
      </w:r>
      <w:r w:rsidR="00B332F7" w:rsidRPr="0016278A">
        <w:t xml:space="preserve"> </w:t>
      </w:r>
      <w:r w:rsidR="007E384E" w:rsidRPr="0016278A">
        <w:t>objects</w:t>
      </w:r>
      <w:r w:rsidR="00B332F7" w:rsidRPr="0016278A">
        <w:t xml:space="preserve">. </w:t>
      </w:r>
      <w:r w:rsidR="003B4043" w:rsidRPr="0016278A">
        <w:t xml:space="preserve">Despite their constant babbling and confusing language you do not understand, you are able to </w:t>
      </w:r>
      <w:r w:rsidR="00F9239F" w:rsidRPr="0016278A">
        <w:t xml:space="preserve">understand what </w:t>
      </w:r>
      <w:r w:rsidR="002E6DA9" w:rsidRPr="0016278A">
        <w:t>each object</w:t>
      </w:r>
      <w:r w:rsidR="00F9239F" w:rsidRPr="0016278A">
        <w:t xml:space="preserve"> is for</w:t>
      </w:r>
      <w:r w:rsidR="003B4043" w:rsidRPr="0016278A">
        <w:t xml:space="preserve">. </w:t>
      </w:r>
      <w:r w:rsidR="00FB5F7F" w:rsidRPr="0016278A">
        <w:t xml:space="preserve">If you could </w:t>
      </w:r>
      <w:r w:rsidR="00F9239F" w:rsidRPr="0016278A">
        <w:t xml:space="preserve">find a way to </w:t>
      </w:r>
      <w:r w:rsidR="00FB5F7F" w:rsidRPr="0016278A">
        <w:t xml:space="preserve">communicate with </w:t>
      </w:r>
      <w:r w:rsidR="007E384E" w:rsidRPr="0016278A">
        <w:t>the strange</w:t>
      </w:r>
      <w:r w:rsidR="003B4043" w:rsidRPr="0016278A">
        <w:t>rs</w:t>
      </w:r>
      <w:r w:rsidR="00FB5F7F" w:rsidRPr="0016278A">
        <w:t xml:space="preserve">, perhaps you could </w:t>
      </w:r>
      <w:r w:rsidR="0009052C" w:rsidRPr="0016278A">
        <w:t>exchange</w:t>
      </w:r>
      <w:r w:rsidR="00717173" w:rsidRPr="0016278A">
        <w:t xml:space="preserve"> some of your resources fo</w:t>
      </w:r>
      <w:r w:rsidR="009B043E" w:rsidRPr="0016278A">
        <w:t>r the</w:t>
      </w:r>
      <w:r w:rsidR="0009052C" w:rsidRPr="0016278A">
        <w:t>ir</w:t>
      </w:r>
      <w:r w:rsidR="00F9239F" w:rsidRPr="0016278A">
        <w:t xml:space="preserve"> interesting </w:t>
      </w:r>
      <w:r w:rsidR="0009052C" w:rsidRPr="0016278A">
        <w:t>belongings</w:t>
      </w:r>
      <w:r w:rsidR="009B043E" w:rsidRPr="0016278A">
        <w:t>.</w:t>
      </w:r>
      <w:r w:rsidR="000455B2" w:rsidRPr="0016278A">
        <w:t xml:space="preserve"> One of them steps forward from the others </w:t>
      </w:r>
      <w:r w:rsidR="00953B2B" w:rsidRPr="0016278A">
        <w:t xml:space="preserve">and appears to be acting as their representative to you. </w:t>
      </w:r>
    </w:p>
    <w:p w14:paraId="1208C09B" w14:textId="11B5B4A0" w:rsidR="00E271D2" w:rsidRPr="00C46DB3" w:rsidRDefault="008E6690" w:rsidP="00C46DB3">
      <w:pPr>
        <w:pStyle w:val="Title4"/>
        <w:spacing w:after="120"/>
      </w:pPr>
      <w:r w:rsidRPr="00C46DB3">
        <w:t>O</w:t>
      </w:r>
      <w:r w:rsidR="007E384E" w:rsidRPr="00C46DB3">
        <w:t>bjects</w:t>
      </w:r>
      <w:r w:rsidRPr="00C46DB3">
        <w:t xml:space="preserve"> </w:t>
      </w:r>
      <w:r w:rsidR="00A37D01">
        <w:t>B</w:t>
      </w:r>
      <w:r w:rsidRPr="00C46DB3">
        <w:t xml:space="preserve">elonging to the </w:t>
      </w:r>
      <w:r w:rsidR="00A37D01">
        <w:t>S</w:t>
      </w:r>
      <w:r w:rsidRPr="00C46DB3">
        <w:t>trangers</w:t>
      </w:r>
      <w:r w:rsidR="00014ED3" w:rsidRPr="00C46DB3">
        <w:t xml:space="preserve"> </w:t>
      </w:r>
      <w:r w:rsidR="00A37D01">
        <w:t>T</w:t>
      </w:r>
      <w:r w:rsidR="00014ED3" w:rsidRPr="00C46DB3">
        <w:t xml:space="preserve">hat </w:t>
      </w:r>
      <w:r w:rsidR="00A37D01">
        <w:t>Y</w:t>
      </w:r>
      <w:r w:rsidR="00014ED3" w:rsidRPr="00C46DB3">
        <w:t xml:space="preserve">ou </w:t>
      </w:r>
      <w:r w:rsidR="00A37D01">
        <w:t>W</w:t>
      </w:r>
      <w:r w:rsidR="00014ED3" w:rsidRPr="00C46DB3">
        <w:t xml:space="preserve">ould </w:t>
      </w:r>
      <w:r w:rsidR="00A37D01">
        <w:t>B</w:t>
      </w:r>
      <w:r w:rsidR="00014ED3" w:rsidRPr="00C46DB3">
        <w:t xml:space="preserve">e </w:t>
      </w:r>
      <w:r w:rsidR="00A37D01">
        <w:t>I</w:t>
      </w:r>
      <w:r w:rsidR="00014ED3" w:rsidRPr="00C46DB3">
        <w:t xml:space="preserve">nterested </w:t>
      </w:r>
      <w:r w:rsidR="00A37D01">
        <w:t>I</w:t>
      </w:r>
      <w:r w:rsidR="00014ED3" w:rsidRPr="00C46DB3">
        <w:t>n</w:t>
      </w:r>
    </w:p>
    <w:p w14:paraId="73BC66A6" w14:textId="31D49AF9" w:rsidR="004C03D4" w:rsidRPr="00CE1210" w:rsidRDefault="003F3B94" w:rsidP="00CE1210">
      <w:pPr>
        <w:pStyle w:val="Indent1"/>
        <w:numPr>
          <w:ilvl w:val="0"/>
          <w:numId w:val="1"/>
        </w:numPr>
        <w:ind w:left="425" w:hanging="425"/>
      </w:pPr>
      <w:r w:rsidRPr="00CE1210">
        <w:t>“</w:t>
      </w:r>
      <w:r w:rsidRPr="00CE1210">
        <w:rPr>
          <w:b/>
          <w:bCs/>
        </w:rPr>
        <w:t>Diving Equipment</w:t>
      </w:r>
      <w:r w:rsidRPr="00CE1210">
        <w:t>” –</w:t>
      </w:r>
      <w:r w:rsidR="00153E80" w:rsidRPr="00CE1210">
        <w:t>Y</w:t>
      </w:r>
      <w:r w:rsidRPr="00CE1210">
        <w:t xml:space="preserve">ou have seen the strangers use these </w:t>
      </w:r>
      <w:r w:rsidRPr="0016278A">
        <w:t>weird</w:t>
      </w:r>
      <w:r w:rsidRPr="00CE1210">
        <w:t xml:space="preserve"> water clothes and stay under water for quite a while. The longer you can stay down, the more fish you can get. </w:t>
      </w:r>
    </w:p>
    <w:p w14:paraId="0229BDF0" w14:textId="7F50A27F" w:rsidR="004C03D4" w:rsidRPr="00CE1210" w:rsidRDefault="004C03D4" w:rsidP="00CE1210">
      <w:pPr>
        <w:pStyle w:val="Indent2"/>
        <w:numPr>
          <w:ilvl w:val="1"/>
          <w:numId w:val="1"/>
        </w:numPr>
        <w:ind w:left="851" w:hanging="425"/>
      </w:pPr>
      <w:r w:rsidRPr="00CE1210">
        <w:t>You would especially like to have the stranger’s mask and wetsuit so you can see better underwater and keep your body warm when you are beneath the surface.</w:t>
      </w:r>
    </w:p>
    <w:p w14:paraId="49D39966" w14:textId="154B631F" w:rsidR="00DD227E" w:rsidRPr="00CE1210" w:rsidRDefault="003C76E5" w:rsidP="00CE1210">
      <w:pPr>
        <w:pStyle w:val="Indent2"/>
        <w:numPr>
          <w:ilvl w:val="1"/>
          <w:numId w:val="1"/>
        </w:numPr>
        <w:ind w:left="851" w:hanging="425"/>
      </w:pPr>
      <w:r w:rsidRPr="00CE1210">
        <w:t>T</w:t>
      </w:r>
      <w:r w:rsidR="00DD227E" w:rsidRPr="00CE1210">
        <w:t xml:space="preserve">heir fins would help you expend less energy while swimming. </w:t>
      </w:r>
    </w:p>
    <w:p w14:paraId="0495F317" w14:textId="72C3267D" w:rsidR="004C03D4" w:rsidRPr="00CE1210" w:rsidRDefault="004C03D4" w:rsidP="00CE1210">
      <w:pPr>
        <w:pStyle w:val="Indent2"/>
        <w:numPr>
          <w:ilvl w:val="1"/>
          <w:numId w:val="1"/>
        </w:numPr>
        <w:ind w:left="851" w:hanging="425"/>
      </w:pPr>
      <w:r w:rsidRPr="00CE1210">
        <w:t xml:space="preserve">You are already skilled at catching fish with nets, </w:t>
      </w:r>
      <w:r w:rsidR="00DD227E" w:rsidRPr="00CE1210">
        <w:t xml:space="preserve">but </w:t>
      </w:r>
      <w:r w:rsidRPr="00CE1210">
        <w:t>their harpoon</w:t>
      </w:r>
      <w:r w:rsidR="00B90978" w:rsidRPr="00CE1210">
        <w:t xml:space="preserve"> </w:t>
      </w:r>
      <w:r w:rsidRPr="00CE1210">
        <w:t xml:space="preserve">would </w:t>
      </w:r>
      <w:r w:rsidR="00DD227E" w:rsidRPr="00CE1210">
        <w:t>still be</w:t>
      </w:r>
      <w:r w:rsidRPr="00CE1210">
        <w:t xml:space="preserve"> useful to you. </w:t>
      </w:r>
    </w:p>
    <w:p w14:paraId="1D4DDD98" w14:textId="0F113B65" w:rsidR="00F9239F" w:rsidRPr="00CE1210" w:rsidRDefault="004C03D4" w:rsidP="00CE1210">
      <w:pPr>
        <w:pStyle w:val="Indent2"/>
        <w:numPr>
          <w:ilvl w:val="1"/>
          <w:numId w:val="1"/>
        </w:numPr>
        <w:ind w:left="851" w:hanging="425"/>
      </w:pPr>
      <w:r w:rsidRPr="00CE1210">
        <w:t>Their oxygen tank</w:t>
      </w:r>
      <w:r w:rsidR="00B90978" w:rsidRPr="00CE1210">
        <w:t xml:space="preserve"> </w:t>
      </w:r>
      <w:r w:rsidRPr="00CE1210">
        <w:t xml:space="preserve">is not very valuable to you because you know such air tanks can only be used once without being refilled. </w:t>
      </w:r>
    </w:p>
    <w:p w14:paraId="0DCD0200" w14:textId="4134ED8C" w:rsidR="00F9239F" w:rsidRPr="00CE1210" w:rsidRDefault="00BA2A09" w:rsidP="00CE1210">
      <w:pPr>
        <w:pStyle w:val="Indent1"/>
        <w:numPr>
          <w:ilvl w:val="0"/>
          <w:numId w:val="1"/>
        </w:numPr>
        <w:ind w:left="425" w:hanging="425"/>
      </w:pPr>
      <w:r w:rsidRPr="00CE1210">
        <w:rPr>
          <w:b/>
          <w:bCs/>
        </w:rPr>
        <w:t>“</w:t>
      </w:r>
      <w:r w:rsidR="00F9239F" w:rsidRPr="00CE1210">
        <w:rPr>
          <w:b/>
          <w:bCs/>
        </w:rPr>
        <w:t>Clothes</w:t>
      </w:r>
      <w:r w:rsidRPr="00CE1210">
        <w:rPr>
          <w:b/>
          <w:bCs/>
        </w:rPr>
        <w:t>”</w:t>
      </w:r>
      <w:r w:rsidR="00F9239F" w:rsidRPr="00CE1210">
        <w:t xml:space="preserve"> –</w:t>
      </w:r>
      <w:r w:rsidR="004D445C" w:rsidRPr="00CE1210">
        <w:t xml:space="preserve"> </w:t>
      </w:r>
      <w:r w:rsidR="00D162DC" w:rsidRPr="00CE1210">
        <w:t>Occasionally</w:t>
      </w:r>
      <w:r w:rsidR="00F9239F" w:rsidRPr="00CE1210">
        <w:t xml:space="preserve"> you have gotten cold on the island and wish you had more clothes to cover your body. However, this is quite rare and you are not in desperate need of more clothing.</w:t>
      </w:r>
      <w:r w:rsidR="00BA31E8" w:rsidRPr="00CE1210">
        <w:t xml:space="preserve"> </w:t>
      </w:r>
    </w:p>
    <w:p w14:paraId="7DF93C3D" w14:textId="0C63ACCD" w:rsidR="00F9239F" w:rsidRPr="00CE1210" w:rsidRDefault="00BA2A09" w:rsidP="00CE1210">
      <w:pPr>
        <w:pStyle w:val="Indent1"/>
        <w:numPr>
          <w:ilvl w:val="0"/>
          <w:numId w:val="1"/>
        </w:numPr>
        <w:ind w:left="425" w:hanging="425"/>
      </w:pPr>
      <w:r w:rsidRPr="00CE1210">
        <w:rPr>
          <w:b/>
          <w:bCs/>
        </w:rPr>
        <w:lastRenderedPageBreak/>
        <w:t>“</w:t>
      </w:r>
      <w:r w:rsidR="00F9239F" w:rsidRPr="00CE1210">
        <w:rPr>
          <w:b/>
          <w:bCs/>
        </w:rPr>
        <w:t>Shoes</w:t>
      </w:r>
      <w:r w:rsidRPr="00CE1210">
        <w:rPr>
          <w:b/>
          <w:bCs/>
        </w:rPr>
        <w:t>”</w:t>
      </w:r>
      <w:r w:rsidR="00F9239F" w:rsidRPr="00CE1210">
        <w:t xml:space="preserve"> –Your feet are normally very cut and sore after a day of fishing and hunting. You have got</w:t>
      </w:r>
      <w:r w:rsidR="00193AAE" w:rsidRPr="00CE1210">
        <w:t>ten</w:t>
      </w:r>
      <w:r w:rsidR="00F9239F" w:rsidRPr="00CE1210">
        <w:t xml:space="preserve"> used to this over time, but would prefer to prevent the constant pain with a nice pair of </w:t>
      </w:r>
      <w:r w:rsidR="00500C32" w:rsidRPr="00CE1210">
        <w:t>footwear</w:t>
      </w:r>
      <w:r w:rsidR="00F9239F" w:rsidRPr="00CE1210">
        <w:t xml:space="preserve">. </w:t>
      </w:r>
    </w:p>
    <w:p w14:paraId="5824BEC1" w14:textId="0018A1DF" w:rsidR="00F9239F" w:rsidRPr="00CE1210" w:rsidRDefault="003F3B94" w:rsidP="00CE1210">
      <w:pPr>
        <w:pStyle w:val="Indent1"/>
        <w:numPr>
          <w:ilvl w:val="0"/>
          <w:numId w:val="1"/>
        </w:numPr>
        <w:ind w:left="425" w:hanging="425"/>
      </w:pPr>
      <w:r w:rsidRPr="00CE1210">
        <w:rPr>
          <w:b/>
          <w:bCs/>
        </w:rPr>
        <w:t>“Money”</w:t>
      </w:r>
      <w:r w:rsidRPr="00CE1210">
        <w:t xml:space="preserve"> –</w:t>
      </w:r>
      <w:r w:rsidR="004D445C" w:rsidRPr="00CE1210">
        <w:t xml:space="preserve"> </w:t>
      </w:r>
      <w:r w:rsidR="00E9515D" w:rsidRPr="00CE1210">
        <w:t>H</w:t>
      </w:r>
      <w:r w:rsidRPr="00CE1210">
        <w:t xml:space="preserve">aving some money stacked away may not be a bad idea so that if you ever run out of food, you could buy some from these strangers that keep on coming to the island. </w:t>
      </w:r>
      <w:r w:rsidR="00E9515D" w:rsidRPr="00CE1210">
        <w:t xml:space="preserve">From your life before becoming a hermit you are familiar with the value of the strangers’ currency. </w:t>
      </w:r>
      <w:r w:rsidR="00FC3017" w:rsidRPr="00CE1210">
        <w:t xml:space="preserve">Each dollar you obtain from the strangers is worth 1 value point to you. </w:t>
      </w:r>
    </w:p>
    <w:p w14:paraId="3C2DF1C3" w14:textId="2A881A1F" w:rsidR="00F9239F" w:rsidRPr="00CE1210" w:rsidRDefault="00F9239F" w:rsidP="00CE1210">
      <w:pPr>
        <w:pStyle w:val="Indent1"/>
        <w:numPr>
          <w:ilvl w:val="0"/>
          <w:numId w:val="1"/>
        </w:numPr>
        <w:ind w:left="425" w:hanging="425"/>
      </w:pPr>
      <w:r w:rsidRPr="00CE1210">
        <w:rPr>
          <w:b/>
          <w:bCs/>
        </w:rPr>
        <w:t>“Backpack”</w:t>
      </w:r>
      <w:r w:rsidRPr="00CE1210">
        <w:t xml:space="preserve"> –</w:t>
      </w:r>
      <w:r w:rsidR="004D445C" w:rsidRPr="00CE1210">
        <w:t xml:space="preserve"> </w:t>
      </w:r>
      <w:r w:rsidRPr="00CE1210">
        <w:t xml:space="preserve">It would make your life </w:t>
      </w:r>
      <w:r w:rsidR="00D162DC" w:rsidRPr="00CE1210">
        <w:t xml:space="preserve">much </w:t>
      </w:r>
      <w:r w:rsidRPr="00CE1210">
        <w:t>easier if you had something to carry your belongings around in</w:t>
      </w:r>
      <w:r w:rsidR="00D162DC" w:rsidRPr="00CE1210">
        <w:t>.</w:t>
      </w:r>
      <w:r w:rsidRPr="00CE1210">
        <w:t xml:space="preserve"> </w:t>
      </w:r>
    </w:p>
    <w:p w14:paraId="31F49684" w14:textId="4DE0D3A4" w:rsidR="00F9239F" w:rsidRPr="00CE1210" w:rsidRDefault="00F9239F" w:rsidP="00CE1210">
      <w:pPr>
        <w:pStyle w:val="Indent1"/>
        <w:numPr>
          <w:ilvl w:val="0"/>
          <w:numId w:val="1"/>
        </w:numPr>
        <w:ind w:left="425" w:hanging="425"/>
      </w:pPr>
      <w:r w:rsidRPr="00CE1210">
        <w:rPr>
          <w:b/>
          <w:bCs/>
        </w:rPr>
        <w:t>“Sunscreen”</w:t>
      </w:r>
      <w:r w:rsidRPr="00CE1210">
        <w:t xml:space="preserve"> –</w:t>
      </w:r>
      <w:r w:rsidR="004D445C" w:rsidRPr="00CE1210">
        <w:t xml:space="preserve"> </w:t>
      </w:r>
      <w:r w:rsidRPr="00CE1210">
        <w:t xml:space="preserve">It would be great to have some sun blocking cream as you are constantly getting burned in the sun. </w:t>
      </w:r>
    </w:p>
    <w:p w14:paraId="03D5BAA4" w14:textId="68C538F8" w:rsidR="00F9239F" w:rsidRPr="00CE1210" w:rsidRDefault="00F9239F" w:rsidP="00CE1210">
      <w:pPr>
        <w:pStyle w:val="Indent1"/>
        <w:numPr>
          <w:ilvl w:val="0"/>
          <w:numId w:val="1"/>
        </w:numPr>
        <w:ind w:left="425" w:hanging="425"/>
      </w:pPr>
      <w:r w:rsidRPr="00CE1210">
        <w:rPr>
          <w:b/>
          <w:bCs/>
        </w:rPr>
        <w:t>“</w:t>
      </w:r>
      <w:r w:rsidR="0058297E" w:rsidRPr="00CE1210">
        <w:rPr>
          <w:b/>
          <w:bCs/>
        </w:rPr>
        <w:t xml:space="preserve">Solar Powered </w:t>
      </w:r>
      <w:r w:rsidRPr="00CE1210">
        <w:rPr>
          <w:b/>
          <w:bCs/>
        </w:rPr>
        <w:t>Radio”</w:t>
      </w:r>
      <w:r w:rsidRPr="00CE1210">
        <w:t xml:space="preserve"> –</w:t>
      </w:r>
      <w:r w:rsidR="004D445C" w:rsidRPr="00CE1210">
        <w:t xml:space="preserve"> </w:t>
      </w:r>
      <w:r w:rsidRPr="00CE1210">
        <w:t xml:space="preserve">Although you have no desire for contact with the outside world, it would be nice to have this device to listen to music with. </w:t>
      </w:r>
    </w:p>
    <w:p w14:paraId="509E086B" w14:textId="68F94E61" w:rsidR="00270330" w:rsidRPr="00CE1210" w:rsidRDefault="00BA2A09" w:rsidP="00CE1210">
      <w:pPr>
        <w:pStyle w:val="Indent1"/>
        <w:numPr>
          <w:ilvl w:val="0"/>
          <w:numId w:val="1"/>
        </w:numPr>
        <w:ind w:left="425" w:hanging="425"/>
      </w:pPr>
      <w:r w:rsidRPr="00CE1210">
        <w:rPr>
          <w:b/>
          <w:bCs/>
        </w:rPr>
        <w:t>“</w:t>
      </w:r>
      <w:r w:rsidR="00F9239F" w:rsidRPr="00CE1210">
        <w:rPr>
          <w:b/>
          <w:bCs/>
        </w:rPr>
        <w:t>Cans and bottles</w:t>
      </w:r>
      <w:r w:rsidRPr="00CE1210">
        <w:rPr>
          <w:b/>
          <w:bCs/>
        </w:rPr>
        <w:t>”</w:t>
      </w:r>
      <w:r w:rsidR="00F9239F" w:rsidRPr="00CE1210">
        <w:t xml:space="preserve"> –</w:t>
      </w:r>
      <w:r w:rsidR="004D445C" w:rsidRPr="00CE1210">
        <w:t xml:space="preserve"> </w:t>
      </w:r>
      <w:r w:rsidR="00F9239F" w:rsidRPr="00CE1210">
        <w:t xml:space="preserve">You are very excited to see they have some empty bottles and cans. You currently use coconuts to store water, but wish you had more items that could store fresh water for longer. </w:t>
      </w:r>
    </w:p>
    <w:p w14:paraId="3756483B" w14:textId="59B5D220" w:rsidR="00270330" w:rsidRPr="00CE1210" w:rsidRDefault="00270330" w:rsidP="00CE1210">
      <w:pPr>
        <w:pStyle w:val="StandardParagraph"/>
        <w:rPr>
          <w:b/>
          <w:bCs/>
        </w:rPr>
      </w:pPr>
      <w:r w:rsidRPr="00CE1210">
        <w:rPr>
          <w:b/>
          <w:bCs/>
        </w:rPr>
        <w:t xml:space="preserve">Please fill out the “points obtained” column at the end of the negotiation to indicate which of the stranger’s belongings you obtained how many points you received. </w:t>
      </w:r>
    </w:p>
    <w:tbl>
      <w:tblPr>
        <w:tblStyle w:val="MediumGrid3-Accent1"/>
        <w:tblW w:w="0" w:type="auto"/>
        <w:jc w:val="center"/>
        <w:tblLook w:val="0420" w:firstRow="1" w:lastRow="0" w:firstColumn="0" w:lastColumn="0" w:noHBand="0" w:noVBand="1"/>
      </w:tblPr>
      <w:tblGrid>
        <w:gridCol w:w="4207"/>
        <w:gridCol w:w="3313"/>
      </w:tblGrid>
      <w:tr w:rsidR="0014650C" w:rsidRPr="00CB2804" w14:paraId="25761427" w14:textId="77777777" w:rsidTr="0014650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1DCF7C4" w14:textId="2446A7E6" w:rsidR="0014650C" w:rsidRPr="00CE1210" w:rsidRDefault="0014650C" w:rsidP="0014324E">
            <w:pPr>
              <w:pStyle w:val="ListParagraph"/>
              <w:ind w:left="0"/>
              <w:jc w:val="center"/>
              <w:rPr>
                <w:rFonts w:ascii="Roboto" w:hAnsi="Roboto" w:cs="Times New Roman"/>
                <w:b w:val="0"/>
                <w:lang w:val="en-US"/>
              </w:rPr>
            </w:pPr>
            <w:r w:rsidRPr="00CE1210">
              <w:rPr>
                <w:rFonts w:ascii="Roboto" w:hAnsi="Roboto" w:cs="Times New Roman"/>
                <w:lang w:val="en-US"/>
              </w:rPr>
              <w:t xml:space="preserve">Things you need from </w:t>
            </w:r>
            <w:r w:rsidR="00C37CFA" w:rsidRPr="00CE1210">
              <w:rPr>
                <w:rFonts w:ascii="Roboto" w:hAnsi="Roboto" w:cs="Times New Roman"/>
                <w:lang w:val="en-US"/>
              </w:rPr>
              <w:t>strangers</w:t>
            </w:r>
          </w:p>
        </w:tc>
        <w:tc>
          <w:tcPr>
            <w:tcW w:w="3313" w:type="dxa"/>
            <w:vAlign w:val="center"/>
          </w:tcPr>
          <w:p w14:paraId="5519F2EB" w14:textId="77777777" w:rsidR="0014650C" w:rsidRPr="00CE1210" w:rsidRDefault="0014650C" w:rsidP="0014324E">
            <w:pPr>
              <w:pStyle w:val="ListParagraph"/>
              <w:ind w:left="0"/>
              <w:jc w:val="center"/>
              <w:rPr>
                <w:rFonts w:ascii="Roboto" w:hAnsi="Roboto" w:cs="Times New Roman"/>
                <w:b w:val="0"/>
                <w:lang w:val="en-US"/>
              </w:rPr>
            </w:pPr>
            <w:r w:rsidRPr="00CE1210">
              <w:rPr>
                <w:rFonts w:ascii="Roboto" w:hAnsi="Roboto" w:cs="Times New Roman"/>
                <w:lang w:val="en-US"/>
              </w:rPr>
              <w:t>Value of obtaining the item</w:t>
            </w:r>
          </w:p>
        </w:tc>
      </w:tr>
      <w:tr w:rsidR="0014650C" w:rsidRPr="00CE1210" w14:paraId="69248B00"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3DEFE4C6" w14:textId="77777777" w:rsidR="0014650C" w:rsidRPr="00CE1210" w:rsidRDefault="0014650C" w:rsidP="0014324E">
            <w:pPr>
              <w:pStyle w:val="ListParagraph"/>
              <w:ind w:left="0"/>
              <w:rPr>
                <w:rFonts w:ascii="Roboto" w:hAnsi="Roboto" w:cs="Times New Roman"/>
                <w:color w:val="000000" w:themeColor="text1"/>
                <w:lang w:val="en-US"/>
              </w:rPr>
            </w:pPr>
            <w:r w:rsidRPr="00CE1210">
              <w:rPr>
                <w:rFonts w:ascii="Roboto" w:hAnsi="Roboto" w:cs="Times New Roman"/>
                <w:lang w:val="en-US"/>
              </w:rPr>
              <w:t xml:space="preserve">Backpack </w:t>
            </w:r>
          </w:p>
        </w:tc>
        <w:tc>
          <w:tcPr>
            <w:tcW w:w="3313" w:type="dxa"/>
            <w:tcBorders>
              <w:top w:val="single" w:sz="24" w:space="0" w:color="FFFFFF" w:themeColor="background1"/>
              <w:bottom w:val="dotted" w:sz="4" w:space="0" w:color="auto"/>
            </w:tcBorders>
            <w:shd w:val="clear" w:color="auto" w:fill="FFFFFF" w:themeFill="background1"/>
          </w:tcPr>
          <w:p w14:paraId="37285A25" w14:textId="77777777" w:rsidR="0014650C" w:rsidRPr="00CE1210" w:rsidRDefault="0014650C" w:rsidP="0014324E">
            <w:pPr>
              <w:pStyle w:val="ListParagraph"/>
              <w:ind w:left="0"/>
              <w:jc w:val="center"/>
              <w:rPr>
                <w:rFonts w:ascii="Roboto" w:hAnsi="Roboto" w:cs="Times New Roman"/>
                <w:color w:val="000000" w:themeColor="text1"/>
                <w:lang w:val="en-US"/>
              </w:rPr>
            </w:pPr>
            <w:r w:rsidRPr="00CE1210">
              <w:rPr>
                <w:rFonts w:ascii="Roboto" w:hAnsi="Roboto" w:cs="Times New Roman"/>
                <w:color w:val="000000" w:themeColor="text1"/>
                <w:lang w:val="en-US"/>
              </w:rPr>
              <w:t>300pts</w:t>
            </w:r>
          </w:p>
        </w:tc>
      </w:tr>
      <w:tr w:rsidR="0014650C" w:rsidRPr="00CE1210" w14:paraId="5E749D41"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39F57576" w14:textId="77777777" w:rsidR="0014650C" w:rsidRPr="00CE1210" w:rsidRDefault="0014650C" w:rsidP="0014324E">
            <w:pPr>
              <w:pStyle w:val="ListParagraph"/>
              <w:ind w:left="0"/>
              <w:rPr>
                <w:rFonts w:ascii="Roboto" w:hAnsi="Roboto" w:cs="Times New Roman"/>
                <w:color w:val="000000" w:themeColor="text1"/>
                <w:lang w:val="en-US"/>
              </w:rPr>
            </w:pPr>
            <w:r w:rsidRPr="00CE1210">
              <w:rPr>
                <w:rFonts w:ascii="Roboto" w:hAnsi="Roboto" w:cs="Times New Roman"/>
                <w:lang w:val="en-US"/>
              </w:rPr>
              <w:t>Shoes</w:t>
            </w:r>
          </w:p>
        </w:tc>
        <w:tc>
          <w:tcPr>
            <w:tcW w:w="3313" w:type="dxa"/>
            <w:tcBorders>
              <w:top w:val="dotted" w:sz="4" w:space="0" w:color="auto"/>
              <w:bottom w:val="dotted" w:sz="4" w:space="0" w:color="auto"/>
            </w:tcBorders>
            <w:shd w:val="clear" w:color="auto" w:fill="FFFFFF" w:themeFill="background1"/>
          </w:tcPr>
          <w:p w14:paraId="18A81061"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300pts</w:t>
            </w:r>
          </w:p>
        </w:tc>
      </w:tr>
      <w:tr w:rsidR="0014650C" w:rsidRPr="00CE1210" w14:paraId="6BCFD519"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AC1B62F"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lang w:val="en-US"/>
              </w:rPr>
              <w:t>Cans + beer bottles</w:t>
            </w:r>
          </w:p>
        </w:tc>
        <w:tc>
          <w:tcPr>
            <w:tcW w:w="3313" w:type="dxa"/>
            <w:tcBorders>
              <w:top w:val="dotted" w:sz="4" w:space="0" w:color="auto"/>
              <w:bottom w:val="dotted" w:sz="4" w:space="0" w:color="auto"/>
            </w:tcBorders>
            <w:shd w:val="clear" w:color="auto" w:fill="FFFFFF" w:themeFill="background1"/>
          </w:tcPr>
          <w:p w14:paraId="34770550"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300pts</w:t>
            </w:r>
          </w:p>
        </w:tc>
      </w:tr>
      <w:tr w:rsidR="0014650C" w:rsidRPr="00CE1210" w14:paraId="5BFA7630" w14:textId="77777777" w:rsidTr="0014650C">
        <w:trPr>
          <w:trHeight w:val="295"/>
          <w:jc w:val="center"/>
        </w:trPr>
        <w:tc>
          <w:tcPr>
            <w:tcW w:w="4207" w:type="dxa"/>
            <w:tcBorders>
              <w:top w:val="dotted" w:sz="4" w:space="0" w:color="auto"/>
              <w:bottom w:val="dotted" w:sz="4" w:space="0" w:color="auto"/>
            </w:tcBorders>
            <w:shd w:val="clear" w:color="auto" w:fill="FFFFFF" w:themeFill="background1"/>
            <w:vAlign w:val="center"/>
          </w:tcPr>
          <w:p w14:paraId="1F2F20A9"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lang w:val="en-US"/>
              </w:rPr>
              <w:t>$250 in cash</w:t>
            </w:r>
          </w:p>
        </w:tc>
        <w:tc>
          <w:tcPr>
            <w:tcW w:w="3313" w:type="dxa"/>
            <w:tcBorders>
              <w:top w:val="dotted" w:sz="4" w:space="0" w:color="auto"/>
              <w:bottom w:val="dotted" w:sz="4" w:space="0" w:color="auto"/>
            </w:tcBorders>
            <w:shd w:val="clear" w:color="auto" w:fill="FFFFFF" w:themeFill="background1"/>
            <w:vAlign w:val="center"/>
          </w:tcPr>
          <w:p w14:paraId="6E04C18B" w14:textId="1FB8269E"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250pts</w:t>
            </w:r>
            <w:r w:rsidR="00D7590F" w:rsidRPr="00CE1210">
              <w:rPr>
                <w:rFonts w:ascii="Roboto" w:hAnsi="Roboto" w:cs="Times New Roman"/>
                <w:lang w:val="en-US"/>
              </w:rPr>
              <w:t xml:space="preserve"> (1 pt per dollar)</w:t>
            </w:r>
          </w:p>
        </w:tc>
      </w:tr>
      <w:tr w:rsidR="0014650C" w:rsidRPr="00CE1210" w14:paraId="4DD469BF"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3294FDE2"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lang w:val="en-US"/>
              </w:rPr>
              <w:t>Sunscreen</w:t>
            </w:r>
          </w:p>
        </w:tc>
        <w:tc>
          <w:tcPr>
            <w:tcW w:w="3313" w:type="dxa"/>
            <w:tcBorders>
              <w:top w:val="dotted" w:sz="4" w:space="0" w:color="auto"/>
              <w:bottom w:val="dotted" w:sz="4" w:space="0" w:color="auto"/>
            </w:tcBorders>
            <w:shd w:val="clear" w:color="auto" w:fill="FFFFFF" w:themeFill="background1"/>
            <w:vAlign w:val="center"/>
          </w:tcPr>
          <w:p w14:paraId="18DC96E7"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200pts</w:t>
            </w:r>
          </w:p>
        </w:tc>
      </w:tr>
      <w:tr w:rsidR="0014650C" w:rsidRPr="00CE1210" w14:paraId="187AFB16" w14:textId="77777777" w:rsidTr="0014650C">
        <w:trPr>
          <w:trHeight w:val="295"/>
          <w:jc w:val="center"/>
        </w:trPr>
        <w:tc>
          <w:tcPr>
            <w:tcW w:w="4207" w:type="dxa"/>
            <w:tcBorders>
              <w:top w:val="dotted" w:sz="4" w:space="0" w:color="auto"/>
              <w:bottom w:val="dotted" w:sz="4" w:space="0" w:color="auto"/>
            </w:tcBorders>
            <w:shd w:val="clear" w:color="auto" w:fill="FFFFFF" w:themeFill="background1"/>
            <w:vAlign w:val="center"/>
          </w:tcPr>
          <w:p w14:paraId="68E9AD22"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lang w:val="en-US"/>
              </w:rPr>
              <w:t>Radio</w:t>
            </w:r>
          </w:p>
        </w:tc>
        <w:tc>
          <w:tcPr>
            <w:tcW w:w="3313" w:type="dxa"/>
            <w:tcBorders>
              <w:top w:val="dotted" w:sz="4" w:space="0" w:color="auto"/>
              <w:bottom w:val="dotted" w:sz="4" w:space="0" w:color="auto"/>
            </w:tcBorders>
            <w:shd w:val="clear" w:color="auto" w:fill="FFFFFF" w:themeFill="background1"/>
            <w:vAlign w:val="center"/>
          </w:tcPr>
          <w:p w14:paraId="67A3EF01"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100pts</w:t>
            </w:r>
          </w:p>
        </w:tc>
      </w:tr>
      <w:tr w:rsidR="0014650C" w:rsidRPr="00CE1210" w14:paraId="4D1D79DC"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0FF3C7B"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color w:val="000000" w:themeColor="text1"/>
                <w:lang w:val="en-US"/>
              </w:rPr>
              <w:t>Diving equipment: wetsuit</w:t>
            </w:r>
          </w:p>
        </w:tc>
        <w:tc>
          <w:tcPr>
            <w:tcW w:w="3313" w:type="dxa"/>
            <w:tcBorders>
              <w:top w:val="dotted" w:sz="4" w:space="0" w:color="auto"/>
              <w:bottom w:val="dotted" w:sz="4" w:space="0" w:color="auto"/>
            </w:tcBorders>
            <w:shd w:val="clear" w:color="auto" w:fill="FFFFFF" w:themeFill="background1"/>
            <w:vAlign w:val="center"/>
          </w:tcPr>
          <w:p w14:paraId="1AC00B16"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100pts</w:t>
            </w:r>
          </w:p>
        </w:tc>
      </w:tr>
      <w:tr w:rsidR="0014650C" w:rsidRPr="00CE1210" w14:paraId="36AC35BE"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7ED8D8AA"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color w:val="000000" w:themeColor="text1"/>
                <w:lang w:val="en-US"/>
              </w:rPr>
              <w:t>Diving equipment: mask</w:t>
            </w:r>
          </w:p>
        </w:tc>
        <w:tc>
          <w:tcPr>
            <w:tcW w:w="3313" w:type="dxa"/>
            <w:tcBorders>
              <w:top w:val="dotted" w:sz="4" w:space="0" w:color="auto"/>
              <w:bottom w:val="dotted" w:sz="4" w:space="0" w:color="auto"/>
            </w:tcBorders>
            <w:shd w:val="clear" w:color="auto" w:fill="FFFFFF" w:themeFill="background1"/>
            <w:vAlign w:val="center"/>
          </w:tcPr>
          <w:p w14:paraId="5FFCF99A"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75pts</w:t>
            </w:r>
          </w:p>
        </w:tc>
      </w:tr>
      <w:tr w:rsidR="0014650C" w:rsidRPr="00CE1210" w14:paraId="1F975BEF"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079683FB"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lang w:val="en-US"/>
              </w:rPr>
              <w:t>Clothes</w:t>
            </w:r>
          </w:p>
        </w:tc>
        <w:tc>
          <w:tcPr>
            <w:tcW w:w="3313" w:type="dxa"/>
            <w:tcBorders>
              <w:top w:val="dotted" w:sz="4" w:space="0" w:color="auto"/>
              <w:bottom w:val="dotted" w:sz="4" w:space="0" w:color="auto"/>
            </w:tcBorders>
            <w:shd w:val="clear" w:color="auto" w:fill="FFFFFF" w:themeFill="background1"/>
            <w:vAlign w:val="center"/>
          </w:tcPr>
          <w:p w14:paraId="3451F260"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50pts</w:t>
            </w:r>
          </w:p>
        </w:tc>
      </w:tr>
      <w:tr w:rsidR="0014650C" w:rsidRPr="00CE1210" w14:paraId="1B704DD7"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0CAE96E6" w14:textId="77777777" w:rsidR="0014650C" w:rsidRPr="00CE1210" w:rsidRDefault="0014650C" w:rsidP="0014324E">
            <w:pPr>
              <w:pStyle w:val="ListParagraph"/>
              <w:ind w:left="0"/>
              <w:rPr>
                <w:rFonts w:ascii="Roboto" w:hAnsi="Roboto" w:cs="Times New Roman"/>
                <w:lang w:val="en-US"/>
              </w:rPr>
            </w:pPr>
            <w:r w:rsidRPr="00CE1210">
              <w:rPr>
                <w:rFonts w:ascii="Roboto" w:hAnsi="Roboto" w:cs="Times New Roman"/>
                <w:color w:val="000000" w:themeColor="text1"/>
                <w:lang w:val="en-US"/>
              </w:rPr>
              <w:t>Diving equipment: fins</w:t>
            </w:r>
          </w:p>
        </w:tc>
        <w:tc>
          <w:tcPr>
            <w:tcW w:w="3313" w:type="dxa"/>
            <w:tcBorders>
              <w:top w:val="dotted" w:sz="4" w:space="0" w:color="auto"/>
              <w:bottom w:val="dotted" w:sz="4" w:space="0" w:color="auto"/>
            </w:tcBorders>
            <w:shd w:val="clear" w:color="auto" w:fill="FFFFFF" w:themeFill="background1"/>
            <w:vAlign w:val="center"/>
          </w:tcPr>
          <w:p w14:paraId="20DFBC70"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40pts</w:t>
            </w:r>
          </w:p>
        </w:tc>
      </w:tr>
      <w:tr w:rsidR="0014650C" w:rsidRPr="00CE1210" w14:paraId="52277208"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3E66ED46" w14:textId="77777777" w:rsidR="0014650C" w:rsidRPr="00CE1210" w:rsidRDefault="0014650C"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Diving equipment: harpoon</w:t>
            </w:r>
          </w:p>
        </w:tc>
        <w:tc>
          <w:tcPr>
            <w:tcW w:w="3313" w:type="dxa"/>
            <w:tcBorders>
              <w:top w:val="dotted" w:sz="4" w:space="0" w:color="auto"/>
              <w:bottom w:val="dotted" w:sz="4" w:space="0" w:color="auto"/>
            </w:tcBorders>
            <w:shd w:val="clear" w:color="auto" w:fill="FFFFFF" w:themeFill="background1"/>
            <w:vAlign w:val="center"/>
          </w:tcPr>
          <w:p w14:paraId="0DA96ACD"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25pts</w:t>
            </w:r>
          </w:p>
        </w:tc>
      </w:tr>
      <w:tr w:rsidR="0014650C" w:rsidRPr="00CE1210" w14:paraId="638543B5"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4E4E7625" w14:textId="77777777" w:rsidR="0014650C" w:rsidRPr="00CE1210" w:rsidRDefault="0014650C"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Diving equipment: oxygen bottle</w:t>
            </w:r>
          </w:p>
        </w:tc>
        <w:tc>
          <w:tcPr>
            <w:tcW w:w="3313" w:type="dxa"/>
            <w:tcBorders>
              <w:top w:val="dotted" w:sz="4" w:space="0" w:color="auto"/>
              <w:bottom w:val="dotted" w:sz="4" w:space="0" w:color="auto"/>
            </w:tcBorders>
            <w:shd w:val="clear" w:color="auto" w:fill="FFFFFF" w:themeFill="background1"/>
            <w:vAlign w:val="center"/>
          </w:tcPr>
          <w:p w14:paraId="33175018" w14:textId="77777777" w:rsidR="0014650C" w:rsidRPr="00CE1210" w:rsidRDefault="0014650C" w:rsidP="0014324E">
            <w:pPr>
              <w:pStyle w:val="ListParagraph"/>
              <w:ind w:left="0"/>
              <w:jc w:val="center"/>
              <w:rPr>
                <w:rFonts w:ascii="Roboto" w:hAnsi="Roboto" w:cs="Times New Roman"/>
                <w:lang w:val="en-US"/>
              </w:rPr>
            </w:pPr>
            <w:r w:rsidRPr="00CE1210">
              <w:rPr>
                <w:rFonts w:ascii="Roboto" w:hAnsi="Roboto" w:cs="Times New Roman"/>
                <w:lang w:val="en-US"/>
              </w:rPr>
              <w:t>10pts</w:t>
            </w:r>
          </w:p>
        </w:tc>
      </w:tr>
      <w:tr w:rsidR="0014650C" w:rsidRPr="00CE1210" w14:paraId="1B0774C4"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0A835EAF" w14:textId="77777777" w:rsidR="0014650C" w:rsidRPr="00CE1210" w:rsidRDefault="0014650C" w:rsidP="0014324E">
            <w:pPr>
              <w:pStyle w:val="ListParagraph"/>
              <w:ind w:left="0"/>
              <w:rPr>
                <w:rFonts w:ascii="Roboto" w:hAnsi="Roboto" w:cs="Times New Roman"/>
                <w:b/>
                <w:lang w:val="en-US"/>
              </w:rPr>
            </w:pPr>
            <w:r w:rsidRPr="00CE1210">
              <w:rPr>
                <w:rFonts w:ascii="Roboto" w:hAnsi="Roboto" w:cs="Times New Roman"/>
                <w:b/>
                <w:lang w:val="en-US"/>
              </w:rPr>
              <w:t xml:space="preserve">Maximum value </w:t>
            </w:r>
          </w:p>
        </w:tc>
        <w:tc>
          <w:tcPr>
            <w:tcW w:w="3313" w:type="dxa"/>
            <w:tcBorders>
              <w:top w:val="single" w:sz="8" w:space="0" w:color="auto"/>
            </w:tcBorders>
            <w:shd w:val="clear" w:color="auto" w:fill="auto"/>
          </w:tcPr>
          <w:p w14:paraId="6CD41093" w14:textId="77777777" w:rsidR="0014650C" w:rsidRPr="00CE1210" w:rsidRDefault="0014650C" w:rsidP="0014324E">
            <w:pPr>
              <w:pStyle w:val="ListParagraph"/>
              <w:ind w:left="0"/>
              <w:jc w:val="center"/>
              <w:rPr>
                <w:rFonts w:ascii="Roboto" w:hAnsi="Roboto" w:cs="Times New Roman"/>
                <w:b/>
                <w:lang w:val="en-US"/>
              </w:rPr>
            </w:pPr>
            <w:r w:rsidRPr="00CE1210">
              <w:rPr>
                <w:rFonts w:ascii="Roboto" w:hAnsi="Roboto" w:cs="Times New Roman"/>
                <w:b/>
                <w:lang w:val="en-US"/>
              </w:rPr>
              <w:t>1,750pts</w:t>
            </w:r>
          </w:p>
        </w:tc>
      </w:tr>
    </w:tbl>
    <w:p w14:paraId="3FD0F386" w14:textId="6E814BE1" w:rsidR="008E6690" w:rsidRPr="00C46DB3" w:rsidRDefault="008E6690" w:rsidP="00C46DB3">
      <w:pPr>
        <w:pStyle w:val="Title4"/>
        <w:spacing w:after="120"/>
      </w:pPr>
      <w:r w:rsidRPr="00C46DB3">
        <w:t xml:space="preserve">Resources of </w:t>
      </w:r>
      <w:r w:rsidR="00A37D01">
        <w:t>Y</w:t>
      </w:r>
      <w:r w:rsidRPr="00C46DB3">
        <w:t xml:space="preserve">ours </w:t>
      </w:r>
      <w:r w:rsidR="00A37D01">
        <w:t>T</w:t>
      </w:r>
      <w:r w:rsidRPr="00C46DB3">
        <w:t xml:space="preserve">hat </w:t>
      </w:r>
      <w:r w:rsidR="00A37D01">
        <w:t>Y</w:t>
      </w:r>
      <w:r w:rsidRPr="00C46DB3">
        <w:t xml:space="preserve">ou </w:t>
      </w:r>
      <w:r w:rsidR="00A37D01">
        <w:t>C</w:t>
      </w:r>
      <w:r w:rsidRPr="00C46DB3">
        <w:t xml:space="preserve">ould </w:t>
      </w:r>
      <w:r w:rsidR="00A37D01">
        <w:t>T</w:t>
      </w:r>
      <w:r w:rsidRPr="00C46DB3">
        <w:t>rade</w:t>
      </w:r>
    </w:p>
    <w:p w14:paraId="4DDA7EFA" w14:textId="1B76C1FA" w:rsidR="004C33B6" w:rsidRPr="0016278A" w:rsidRDefault="009765AB" w:rsidP="0016278A">
      <w:pPr>
        <w:pStyle w:val="StandardParagraph"/>
      </w:pPr>
      <w:r w:rsidRPr="0016278A">
        <w:t>Before going further, you stop and think about what you have tha</w:t>
      </w:r>
      <w:r w:rsidR="00155743" w:rsidRPr="0016278A">
        <w:t>t might be of interest to the</w:t>
      </w:r>
      <w:r w:rsidR="00862F3D" w:rsidRPr="0016278A">
        <w:t xml:space="preserve"> </w:t>
      </w:r>
      <w:r w:rsidRPr="0016278A">
        <w:t>strange</w:t>
      </w:r>
      <w:r w:rsidR="00155743" w:rsidRPr="0016278A">
        <w:t>rs</w:t>
      </w:r>
      <w:r w:rsidRPr="0016278A">
        <w:t xml:space="preserve">. You </w:t>
      </w:r>
      <w:r w:rsidR="00415302" w:rsidRPr="0016278A">
        <w:t xml:space="preserve">are </w:t>
      </w:r>
      <w:r w:rsidR="006F5189" w:rsidRPr="0016278A">
        <w:t>plann</w:t>
      </w:r>
      <w:r w:rsidR="00415302" w:rsidRPr="0016278A">
        <w:t>ing</w:t>
      </w:r>
      <w:r w:rsidR="006F5189" w:rsidRPr="0016278A">
        <w:t xml:space="preserve"> to expand your shelter and </w:t>
      </w:r>
      <w:r w:rsidR="0049195B" w:rsidRPr="0016278A">
        <w:t xml:space="preserve">therefore you </w:t>
      </w:r>
      <w:r w:rsidRPr="0016278A">
        <w:t>have</w:t>
      </w:r>
      <w:r w:rsidR="0049195B" w:rsidRPr="0016278A">
        <w:t xml:space="preserve"> compiled</w:t>
      </w:r>
      <w:r w:rsidRPr="0016278A">
        <w:t xml:space="preserve"> </w:t>
      </w:r>
      <w:r w:rsidR="0009052C" w:rsidRPr="0016278A">
        <w:t xml:space="preserve">a </w:t>
      </w:r>
      <w:r w:rsidR="00155743" w:rsidRPr="0016278A">
        <w:t xml:space="preserve">pile </w:t>
      </w:r>
      <w:r w:rsidR="0009052C" w:rsidRPr="0016278A">
        <w:t>of</w:t>
      </w:r>
      <w:r w:rsidR="00B84C7C" w:rsidRPr="0016278A">
        <w:t xml:space="preserve"> </w:t>
      </w:r>
      <w:r w:rsidR="004C33B6" w:rsidRPr="0016278A">
        <w:t>five</w:t>
      </w:r>
      <w:r w:rsidR="00155743" w:rsidRPr="0016278A">
        <w:t xml:space="preserve"> </w:t>
      </w:r>
      <w:r w:rsidR="00B84C7C" w:rsidRPr="0016278A">
        <w:t xml:space="preserve">large </w:t>
      </w:r>
      <w:r w:rsidRPr="0016278A">
        <w:t xml:space="preserve">wood logs, </w:t>
      </w:r>
      <w:r w:rsidR="00D859DD" w:rsidRPr="0016278A">
        <w:t>five</w:t>
      </w:r>
      <w:r w:rsidR="00B84C7C" w:rsidRPr="0016278A">
        <w:t xml:space="preserve"> smaller pieces of wood, </w:t>
      </w:r>
      <w:r w:rsidR="004C33B6" w:rsidRPr="0016278A">
        <w:t>five</w:t>
      </w:r>
      <w:r w:rsidR="0009052C" w:rsidRPr="0016278A">
        <w:t xml:space="preserve"> </w:t>
      </w:r>
      <w:r w:rsidRPr="0016278A">
        <w:t>rope</w:t>
      </w:r>
      <w:r w:rsidR="0009052C" w:rsidRPr="0016278A">
        <w:t>s</w:t>
      </w:r>
      <w:r w:rsidRPr="0016278A">
        <w:t xml:space="preserve"> </w:t>
      </w:r>
      <w:r w:rsidR="001D633B" w:rsidRPr="0016278A">
        <w:t>you</w:t>
      </w:r>
      <w:r w:rsidRPr="0016278A">
        <w:t xml:space="preserve"> made out of local plants</w:t>
      </w:r>
      <w:r w:rsidR="00BA2A09" w:rsidRPr="0016278A">
        <w:t xml:space="preserve">, and </w:t>
      </w:r>
      <w:r w:rsidR="004C33B6" w:rsidRPr="0016278A">
        <w:t>five</w:t>
      </w:r>
      <w:r w:rsidR="00BA2A09" w:rsidRPr="0016278A">
        <w:t xml:space="preserve"> large stones</w:t>
      </w:r>
      <w:r w:rsidRPr="0016278A">
        <w:t>.</w:t>
      </w:r>
      <w:r w:rsidR="001D633B" w:rsidRPr="0016278A">
        <w:t xml:space="preserve"> Importantly you </w:t>
      </w:r>
      <w:r w:rsidR="008115C4" w:rsidRPr="0016278A">
        <w:t xml:space="preserve">are in a small island, which means that you </w:t>
      </w:r>
      <w:r w:rsidR="001D633B" w:rsidRPr="0016278A">
        <w:t>do</w:t>
      </w:r>
      <w:r w:rsidR="008E6690" w:rsidRPr="0016278A">
        <w:t xml:space="preserve"> </w:t>
      </w:r>
      <w:r w:rsidR="001D633B" w:rsidRPr="0016278A">
        <w:t>n</w:t>
      </w:r>
      <w:r w:rsidR="008E6690" w:rsidRPr="0016278A">
        <w:t>o</w:t>
      </w:r>
      <w:r w:rsidR="001D633B" w:rsidRPr="0016278A">
        <w:t xml:space="preserve">t have unlimited </w:t>
      </w:r>
      <w:r w:rsidR="00B84C7C" w:rsidRPr="0016278A">
        <w:t>resources</w:t>
      </w:r>
      <w:r w:rsidR="001D633B" w:rsidRPr="0016278A">
        <w:t xml:space="preserve"> and would like to give away as few </w:t>
      </w:r>
      <w:r w:rsidR="0009052C" w:rsidRPr="0016278A">
        <w:t>items</w:t>
      </w:r>
      <w:r w:rsidR="001D633B" w:rsidRPr="0016278A">
        <w:t xml:space="preserve"> as possible as </w:t>
      </w:r>
      <w:r w:rsidR="006F5189" w:rsidRPr="0016278A">
        <w:t>it was a lot of hard work for you to accumulate them.</w:t>
      </w:r>
      <w:r w:rsidR="00D40B3A" w:rsidRPr="0016278A">
        <w:t xml:space="preserve"> </w:t>
      </w:r>
    </w:p>
    <w:p w14:paraId="29F3B5FB" w14:textId="35FC5DC7" w:rsidR="00E271D2" w:rsidRPr="0016278A" w:rsidRDefault="00D40B3A" w:rsidP="0016278A">
      <w:pPr>
        <w:pStyle w:val="StandardParagraph"/>
      </w:pPr>
      <w:r w:rsidRPr="0016278A">
        <w:lastRenderedPageBreak/>
        <w:t>You also would like these strangers to leave your island as soon as possible and go back to your isolated life.</w:t>
      </w:r>
      <w:r w:rsidR="006F5189" w:rsidRPr="0016278A">
        <w:t xml:space="preserve"> </w:t>
      </w:r>
      <w:r w:rsidRPr="0016278A">
        <w:t>So</w:t>
      </w:r>
      <w:r w:rsidR="00B80933" w:rsidRPr="0016278A">
        <w:t xml:space="preserve">, if you could </w:t>
      </w:r>
      <w:r w:rsidR="00B9703E" w:rsidRPr="0016278A">
        <w:t>secure more objects</w:t>
      </w:r>
      <w:r w:rsidR="004C33B6" w:rsidRPr="0016278A">
        <w:t xml:space="preserve"> by doing so</w:t>
      </w:r>
      <w:r w:rsidR="00B9703E" w:rsidRPr="0016278A">
        <w:t>, you would be willing to help them put the raft together</w:t>
      </w:r>
      <w:r w:rsidR="004D445C" w:rsidRPr="0016278A">
        <w:t xml:space="preserve"> and indicate the best route out of the island to avoid the tricky currents</w:t>
      </w:r>
      <w:r w:rsidR="00B9703E" w:rsidRPr="0016278A">
        <w:t>.</w:t>
      </w:r>
      <w:r w:rsidR="00873237" w:rsidRPr="0016278A">
        <w:t xml:space="preserve"> This would </w:t>
      </w:r>
      <w:r w:rsidR="00CC7386" w:rsidRPr="0016278A">
        <w:t xml:space="preserve">cost you </w:t>
      </w:r>
      <w:r w:rsidR="00D351BC" w:rsidRPr="0016278A">
        <w:t>no points</w:t>
      </w:r>
      <w:r w:rsidR="00873237" w:rsidRPr="0016278A">
        <w:t xml:space="preserve"> since having lived in these islands your whole life </w:t>
      </w:r>
      <w:r w:rsidR="00986409" w:rsidRPr="0016278A">
        <w:t xml:space="preserve">and </w:t>
      </w:r>
      <w:r w:rsidR="00873237" w:rsidRPr="0016278A">
        <w:t xml:space="preserve">you are highly experienced </w:t>
      </w:r>
      <w:r w:rsidR="00986409" w:rsidRPr="0016278A">
        <w:t>at building and sailing</w:t>
      </w:r>
      <w:r w:rsidR="00873237" w:rsidRPr="0016278A">
        <w:t xml:space="preserve"> rafts</w:t>
      </w:r>
      <w:r w:rsidR="004D445C" w:rsidRPr="0016278A">
        <w:t xml:space="preserve"> in these tricky waters</w:t>
      </w:r>
      <w:r w:rsidR="00873237" w:rsidRPr="0016278A">
        <w:t xml:space="preserve">. </w:t>
      </w:r>
    </w:p>
    <w:p w14:paraId="0C396C11" w14:textId="06FE3086" w:rsidR="00270330" w:rsidRPr="00CE1210" w:rsidRDefault="00995A45" w:rsidP="00CE1210">
      <w:pPr>
        <w:pStyle w:val="StandardParagraph"/>
      </w:pPr>
      <w:r w:rsidRPr="0016278A">
        <w:t xml:space="preserve">Your objective is to </w:t>
      </w:r>
      <w:r w:rsidR="00E05336" w:rsidRPr="0016278A">
        <w:t>obtain</w:t>
      </w:r>
      <w:r w:rsidRPr="0016278A">
        <w:t xml:space="preserve"> as many of the strangers’ belongings items as possible while</w:t>
      </w:r>
      <w:r w:rsidR="004050DE" w:rsidRPr="0016278A">
        <w:t xml:space="preserve"> </w:t>
      </w:r>
      <w:r w:rsidR="007930B8" w:rsidRPr="0016278A">
        <w:t xml:space="preserve">permanently </w:t>
      </w:r>
      <w:r w:rsidR="004050DE" w:rsidRPr="0016278A">
        <w:t xml:space="preserve">losing </w:t>
      </w:r>
      <w:r w:rsidRPr="0016278A">
        <w:t xml:space="preserve">as few of your own resources as possible.  </w:t>
      </w:r>
    </w:p>
    <w:p w14:paraId="4493AA93" w14:textId="77777777" w:rsidR="00270330" w:rsidRPr="00CE1210" w:rsidRDefault="00270330" w:rsidP="00CE1210">
      <w:pPr>
        <w:pStyle w:val="StandardParagraph"/>
        <w:rPr>
          <w:b/>
          <w:bCs/>
        </w:rPr>
      </w:pPr>
      <w:r w:rsidRPr="00CE1210">
        <w:rPr>
          <w:b/>
          <w:bCs/>
        </w:rPr>
        <w:t xml:space="preserve">Please fill out the “points kept” column at the end of the negotiation to indicate which of your personal items you kept and how many points you received. </w:t>
      </w:r>
    </w:p>
    <w:tbl>
      <w:tblPr>
        <w:tblStyle w:val="MediumGrid3-Accent1"/>
        <w:tblW w:w="0" w:type="auto"/>
        <w:jc w:val="center"/>
        <w:tblLook w:val="0420" w:firstRow="1" w:lastRow="0" w:firstColumn="0" w:lastColumn="0" w:noHBand="0" w:noVBand="1"/>
      </w:tblPr>
      <w:tblGrid>
        <w:gridCol w:w="4207"/>
        <w:gridCol w:w="3313"/>
      </w:tblGrid>
      <w:tr w:rsidR="0014650C" w:rsidRPr="00CB2804" w14:paraId="1E612F22" w14:textId="77777777" w:rsidTr="0014650C">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3A33916D" w14:textId="77777777" w:rsidR="0014650C" w:rsidRPr="00594539" w:rsidRDefault="0014650C" w:rsidP="0014324E">
            <w:pPr>
              <w:pStyle w:val="ListParagraph"/>
              <w:ind w:left="0"/>
              <w:jc w:val="center"/>
              <w:rPr>
                <w:rFonts w:ascii="Roboto" w:hAnsi="Roboto" w:cs="Times New Roman"/>
                <w:b w:val="0"/>
                <w:lang w:val="en-US"/>
              </w:rPr>
            </w:pPr>
            <w:r w:rsidRPr="00594539">
              <w:rPr>
                <w:rFonts w:ascii="Roboto" w:hAnsi="Roboto" w:cs="Times New Roman"/>
                <w:lang w:val="en-US"/>
              </w:rPr>
              <w:t>Resources you can trade</w:t>
            </w:r>
          </w:p>
        </w:tc>
        <w:tc>
          <w:tcPr>
            <w:tcW w:w="3313" w:type="dxa"/>
            <w:vAlign w:val="center"/>
          </w:tcPr>
          <w:p w14:paraId="675EC907" w14:textId="77777777" w:rsidR="0014650C" w:rsidRPr="00594539" w:rsidRDefault="0014650C" w:rsidP="0014324E">
            <w:pPr>
              <w:pStyle w:val="ListParagraph"/>
              <w:ind w:left="0"/>
              <w:jc w:val="center"/>
              <w:rPr>
                <w:rFonts w:ascii="Roboto" w:hAnsi="Roboto" w:cs="Times New Roman"/>
                <w:lang w:val="en-US"/>
              </w:rPr>
            </w:pPr>
            <w:r w:rsidRPr="00594539">
              <w:rPr>
                <w:rFonts w:ascii="Roboto" w:hAnsi="Roboto" w:cs="Times New Roman"/>
                <w:lang w:val="en-US"/>
              </w:rPr>
              <w:t>Value of keeping the item</w:t>
            </w:r>
          </w:p>
        </w:tc>
      </w:tr>
      <w:tr w:rsidR="0014650C" w:rsidRPr="00594539" w14:paraId="1763272E"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1159E546" w14:textId="77777777" w:rsidR="0014650C" w:rsidRPr="00594539" w:rsidRDefault="0014650C" w:rsidP="0014324E">
            <w:pPr>
              <w:pStyle w:val="ListParagraph"/>
              <w:ind w:left="0"/>
              <w:rPr>
                <w:rFonts w:ascii="Roboto" w:hAnsi="Roboto" w:cs="Times New Roman"/>
                <w:color w:val="000000" w:themeColor="text1"/>
                <w:lang w:val="en-US"/>
              </w:rPr>
            </w:pPr>
            <w:r w:rsidRPr="00594539">
              <w:rPr>
                <w:rFonts w:ascii="Roboto" w:hAnsi="Roboto" w:cs="Times New Roman"/>
                <w:color w:val="000000" w:themeColor="text1"/>
                <w:lang w:val="en-US"/>
              </w:rPr>
              <w:t>Ropes (x5)</w:t>
            </w:r>
          </w:p>
        </w:tc>
        <w:tc>
          <w:tcPr>
            <w:tcW w:w="3313" w:type="dxa"/>
            <w:tcBorders>
              <w:top w:val="single" w:sz="24" w:space="0" w:color="FFFFFF" w:themeColor="background1"/>
              <w:bottom w:val="dotted" w:sz="4" w:space="0" w:color="auto"/>
            </w:tcBorders>
            <w:shd w:val="clear" w:color="auto" w:fill="FFFFFF" w:themeFill="background1"/>
          </w:tcPr>
          <w:p w14:paraId="40BD7191" w14:textId="77777777" w:rsidR="0014650C" w:rsidRPr="00594539" w:rsidRDefault="0014650C" w:rsidP="0014324E">
            <w:pPr>
              <w:pStyle w:val="ListParagraph"/>
              <w:ind w:left="0"/>
              <w:jc w:val="center"/>
              <w:rPr>
                <w:rFonts w:ascii="Roboto" w:hAnsi="Roboto" w:cs="Times New Roman"/>
                <w:color w:val="000000" w:themeColor="text1"/>
                <w:lang w:val="en-US"/>
              </w:rPr>
            </w:pPr>
            <w:r w:rsidRPr="00594539">
              <w:rPr>
                <w:rFonts w:ascii="Roboto" w:hAnsi="Roboto" w:cs="Times New Roman"/>
                <w:color w:val="000000" w:themeColor="text1"/>
                <w:lang w:val="en-US"/>
              </w:rPr>
              <w:t>50pts/item</w:t>
            </w:r>
          </w:p>
        </w:tc>
      </w:tr>
      <w:tr w:rsidR="0014650C" w:rsidRPr="00594539" w14:paraId="1756F830"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51E2DF82" w14:textId="77777777" w:rsidR="0014650C" w:rsidRPr="00594539" w:rsidRDefault="0014650C" w:rsidP="0014324E">
            <w:pPr>
              <w:pStyle w:val="ListParagraph"/>
              <w:ind w:left="0"/>
              <w:rPr>
                <w:rFonts w:ascii="Roboto" w:hAnsi="Roboto" w:cs="Times New Roman"/>
                <w:color w:val="000000" w:themeColor="text1"/>
                <w:lang w:val="en-US"/>
              </w:rPr>
            </w:pPr>
            <w:r w:rsidRPr="00594539">
              <w:rPr>
                <w:rFonts w:ascii="Roboto" w:hAnsi="Roboto" w:cs="Times New Roman"/>
                <w:color w:val="000000" w:themeColor="text1"/>
                <w:lang w:val="en-US"/>
              </w:rPr>
              <w:t>Large stones (x5)</w:t>
            </w:r>
          </w:p>
        </w:tc>
        <w:tc>
          <w:tcPr>
            <w:tcW w:w="3313" w:type="dxa"/>
            <w:tcBorders>
              <w:top w:val="dotted" w:sz="4" w:space="0" w:color="auto"/>
              <w:bottom w:val="dotted" w:sz="4" w:space="0" w:color="auto"/>
            </w:tcBorders>
            <w:shd w:val="clear" w:color="auto" w:fill="FFFFFF" w:themeFill="background1"/>
          </w:tcPr>
          <w:p w14:paraId="07A5693A" w14:textId="77777777" w:rsidR="0014650C" w:rsidRPr="00594539" w:rsidRDefault="0014650C" w:rsidP="0014324E">
            <w:pPr>
              <w:pStyle w:val="ListParagraph"/>
              <w:ind w:left="0"/>
              <w:jc w:val="center"/>
              <w:rPr>
                <w:rFonts w:ascii="Roboto" w:hAnsi="Roboto" w:cs="Times New Roman"/>
                <w:lang w:val="en-US"/>
              </w:rPr>
            </w:pPr>
            <w:r w:rsidRPr="00594539">
              <w:rPr>
                <w:rFonts w:ascii="Roboto" w:hAnsi="Roboto" w:cs="Times New Roman"/>
                <w:color w:val="000000" w:themeColor="text1"/>
                <w:lang w:val="en-US"/>
              </w:rPr>
              <w:t>20pts/item</w:t>
            </w:r>
          </w:p>
        </w:tc>
      </w:tr>
      <w:tr w:rsidR="0014650C" w:rsidRPr="00594539" w14:paraId="2F89B580"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E7BFA83" w14:textId="77777777" w:rsidR="0014650C" w:rsidRPr="00594539" w:rsidRDefault="0014650C" w:rsidP="0014324E">
            <w:pPr>
              <w:pStyle w:val="ListParagraph"/>
              <w:ind w:left="0"/>
              <w:rPr>
                <w:rFonts w:ascii="Roboto" w:hAnsi="Roboto" w:cs="Times New Roman"/>
                <w:color w:val="000000" w:themeColor="text1"/>
                <w:lang w:val="en-US"/>
              </w:rPr>
            </w:pPr>
            <w:r w:rsidRPr="00594539">
              <w:rPr>
                <w:rFonts w:ascii="Roboto" w:hAnsi="Roboto" w:cs="Times New Roman"/>
                <w:lang w:val="en-US"/>
              </w:rPr>
              <w:t>Logs (x5)</w:t>
            </w:r>
          </w:p>
        </w:tc>
        <w:tc>
          <w:tcPr>
            <w:tcW w:w="3313" w:type="dxa"/>
            <w:tcBorders>
              <w:top w:val="dotted" w:sz="4" w:space="0" w:color="auto"/>
              <w:bottom w:val="dotted" w:sz="4" w:space="0" w:color="auto"/>
            </w:tcBorders>
            <w:shd w:val="clear" w:color="auto" w:fill="FFFFFF" w:themeFill="background1"/>
          </w:tcPr>
          <w:p w14:paraId="754672D1" w14:textId="77777777" w:rsidR="0014650C" w:rsidRPr="00594539" w:rsidRDefault="0014650C" w:rsidP="0014324E">
            <w:pPr>
              <w:pStyle w:val="ListParagraph"/>
              <w:ind w:left="0"/>
              <w:jc w:val="center"/>
              <w:rPr>
                <w:rFonts w:ascii="Roboto" w:hAnsi="Roboto" w:cs="Times New Roman"/>
                <w:lang w:val="en-US"/>
              </w:rPr>
            </w:pPr>
            <w:r w:rsidRPr="00594539">
              <w:rPr>
                <w:rFonts w:ascii="Roboto" w:hAnsi="Roboto" w:cs="Times New Roman"/>
                <w:color w:val="000000" w:themeColor="text1"/>
                <w:lang w:val="en-US"/>
              </w:rPr>
              <w:t>20pts/item</w:t>
            </w:r>
          </w:p>
        </w:tc>
      </w:tr>
      <w:tr w:rsidR="0014650C" w:rsidRPr="00594539" w14:paraId="219FE23F" w14:textId="77777777" w:rsidTr="0014650C">
        <w:trPr>
          <w:trHeight w:val="295"/>
          <w:jc w:val="center"/>
        </w:trPr>
        <w:tc>
          <w:tcPr>
            <w:tcW w:w="4207" w:type="dxa"/>
            <w:tcBorders>
              <w:top w:val="dotted" w:sz="4" w:space="0" w:color="auto"/>
              <w:bottom w:val="dotted" w:sz="4" w:space="0" w:color="auto"/>
            </w:tcBorders>
            <w:shd w:val="clear" w:color="auto" w:fill="FFFFFF" w:themeFill="background1"/>
          </w:tcPr>
          <w:p w14:paraId="5104B795" w14:textId="77777777" w:rsidR="0014650C" w:rsidRPr="00594539" w:rsidRDefault="0014650C" w:rsidP="0014324E">
            <w:pPr>
              <w:pStyle w:val="ListParagraph"/>
              <w:ind w:left="0"/>
              <w:rPr>
                <w:rFonts w:ascii="Roboto" w:hAnsi="Roboto" w:cs="Times New Roman"/>
                <w:color w:val="000000" w:themeColor="text1"/>
                <w:lang w:val="en-US"/>
              </w:rPr>
            </w:pPr>
            <w:r w:rsidRPr="00594539">
              <w:rPr>
                <w:rFonts w:ascii="Roboto" w:hAnsi="Roboto" w:cs="Times New Roman"/>
                <w:lang w:val="en-US"/>
              </w:rPr>
              <w:t>Small pieces of wood (x5)</w:t>
            </w:r>
          </w:p>
        </w:tc>
        <w:tc>
          <w:tcPr>
            <w:tcW w:w="3313" w:type="dxa"/>
            <w:tcBorders>
              <w:top w:val="dotted" w:sz="4" w:space="0" w:color="auto"/>
              <w:bottom w:val="dotted" w:sz="4" w:space="0" w:color="auto"/>
            </w:tcBorders>
            <w:shd w:val="clear" w:color="auto" w:fill="FFFFFF" w:themeFill="background1"/>
          </w:tcPr>
          <w:p w14:paraId="3D039EEE" w14:textId="77777777" w:rsidR="0014650C" w:rsidRPr="00594539" w:rsidRDefault="0014650C" w:rsidP="0014324E">
            <w:pPr>
              <w:pStyle w:val="ListParagraph"/>
              <w:ind w:left="0"/>
              <w:jc w:val="center"/>
              <w:rPr>
                <w:rFonts w:ascii="Roboto" w:hAnsi="Roboto" w:cs="Times New Roman"/>
                <w:lang w:val="en-US"/>
              </w:rPr>
            </w:pPr>
            <w:r w:rsidRPr="00594539">
              <w:rPr>
                <w:rFonts w:ascii="Roboto" w:hAnsi="Roboto" w:cs="Times New Roman"/>
                <w:color w:val="000000" w:themeColor="text1"/>
                <w:lang w:val="en-US"/>
              </w:rPr>
              <w:t>10pts/item</w:t>
            </w:r>
          </w:p>
        </w:tc>
      </w:tr>
      <w:tr w:rsidR="0014650C" w:rsidRPr="00594539" w14:paraId="167373C5" w14:textId="77777777" w:rsidTr="0014650C">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0DB74D47" w14:textId="77777777" w:rsidR="0014650C" w:rsidRPr="00594539" w:rsidRDefault="0014650C" w:rsidP="0014324E">
            <w:pPr>
              <w:pStyle w:val="ListParagraph"/>
              <w:ind w:left="0"/>
              <w:rPr>
                <w:rFonts w:ascii="Roboto" w:hAnsi="Roboto" w:cs="Times New Roman"/>
                <w:b/>
                <w:lang w:val="en-US"/>
              </w:rPr>
            </w:pPr>
            <w:r w:rsidRPr="00594539">
              <w:rPr>
                <w:rFonts w:ascii="Roboto" w:hAnsi="Roboto" w:cs="Times New Roman"/>
                <w:b/>
                <w:lang w:val="en-US"/>
              </w:rPr>
              <w:t xml:space="preserve">Maximum value </w:t>
            </w:r>
          </w:p>
        </w:tc>
        <w:tc>
          <w:tcPr>
            <w:tcW w:w="3313" w:type="dxa"/>
            <w:tcBorders>
              <w:top w:val="single" w:sz="8" w:space="0" w:color="auto"/>
            </w:tcBorders>
            <w:shd w:val="clear" w:color="auto" w:fill="auto"/>
          </w:tcPr>
          <w:p w14:paraId="4C1C4DB9" w14:textId="77777777" w:rsidR="0014650C" w:rsidRPr="00594539" w:rsidRDefault="0014650C" w:rsidP="0014324E">
            <w:pPr>
              <w:pStyle w:val="ListParagraph"/>
              <w:ind w:left="0"/>
              <w:jc w:val="center"/>
              <w:rPr>
                <w:rFonts w:ascii="Roboto" w:hAnsi="Roboto" w:cs="Times New Roman"/>
                <w:b/>
                <w:lang w:val="en-US"/>
              </w:rPr>
            </w:pPr>
            <w:r w:rsidRPr="00594539">
              <w:rPr>
                <w:rFonts w:ascii="Roboto" w:hAnsi="Roboto" w:cs="Times New Roman"/>
                <w:b/>
                <w:lang w:val="en-US"/>
              </w:rPr>
              <w:t>500pts</w:t>
            </w:r>
          </w:p>
        </w:tc>
      </w:tr>
    </w:tbl>
    <w:p w14:paraId="6260DFBE" w14:textId="77777777" w:rsidR="00873237" w:rsidRDefault="00873237" w:rsidP="00995A45">
      <w:pPr>
        <w:spacing w:after="0" w:line="240" w:lineRule="auto"/>
        <w:rPr>
          <w:rFonts w:ascii="Times New Roman" w:hAnsi="Times New Roman" w:cs="Times New Roman"/>
          <w:b/>
          <w:sz w:val="24"/>
          <w:szCs w:val="24"/>
        </w:rPr>
      </w:pPr>
    </w:p>
    <w:p w14:paraId="52BF33F7" w14:textId="2227082E" w:rsidR="00270330" w:rsidRPr="00CE1210" w:rsidRDefault="00995A45" w:rsidP="00CE1210">
      <w:pPr>
        <w:pStyle w:val="StandardParagraph"/>
      </w:pPr>
      <w:r w:rsidRPr="00CE1210">
        <w:t xml:space="preserve">If you do not </w:t>
      </w:r>
      <w:r w:rsidRPr="0016278A">
        <w:t xml:space="preserve">reach a deal with the strangers, you keep all your resources and your final score is therefore 500 (the value points for all your wood, rope, and stone combined). </w:t>
      </w:r>
    </w:p>
    <w:p w14:paraId="20B20F8D" w14:textId="581C386D" w:rsidR="0009052C" w:rsidRPr="00CE1210" w:rsidRDefault="0009052C" w:rsidP="00CE1210">
      <w:pPr>
        <w:pStyle w:val="StandardParagraph"/>
        <w:jc w:val="center"/>
        <w:rPr>
          <w:b/>
          <w:bCs/>
        </w:rPr>
      </w:pPr>
      <w:r w:rsidRPr="00CE1210">
        <w:rPr>
          <w:b/>
          <w:bCs/>
        </w:rPr>
        <w:t>**Important communication rules for this negotiation**</w:t>
      </w:r>
    </w:p>
    <w:p w14:paraId="468EA5D4" w14:textId="12F4E5AF" w:rsidR="0049195B" w:rsidRPr="00CE1210" w:rsidRDefault="0049195B" w:rsidP="00CE1210">
      <w:pPr>
        <w:pStyle w:val="Indent1"/>
        <w:numPr>
          <w:ilvl w:val="0"/>
          <w:numId w:val="15"/>
        </w:numPr>
        <w:ind w:left="425" w:hanging="425"/>
      </w:pPr>
      <w:r w:rsidRPr="00CE1210">
        <w:t xml:space="preserve">Since you and the Strangers do not speak the same language, during this negotiation, you </w:t>
      </w:r>
      <w:r w:rsidRPr="00CE1210">
        <w:rPr>
          <w:b/>
          <w:bCs/>
          <w:u w:val="single"/>
        </w:rPr>
        <w:t>cannot</w:t>
      </w:r>
      <w:r w:rsidRPr="00CE1210">
        <w:t xml:space="preserve"> speak </w:t>
      </w:r>
      <w:r w:rsidR="000F10A1" w:rsidRPr="00CE1210">
        <w:t>to your counterpart</w:t>
      </w:r>
      <w:r w:rsidRPr="00CE1210">
        <w:t xml:space="preserve"> in any human language. </w:t>
      </w:r>
    </w:p>
    <w:p w14:paraId="69A7C1BD" w14:textId="197BFC5D" w:rsidR="0049195B" w:rsidRPr="00CE1210" w:rsidRDefault="0049195B" w:rsidP="00CE1210">
      <w:pPr>
        <w:pStyle w:val="Indent1"/>
        <w:numPr>
          <w:ilvl w:val="0"/>
          <w:numId w:val="15"/>
        </w:numPr>
        <w:ind w:left="425" w:hanging="425"/>
      </w:pPr>
      <w:r w:rsidRPr="00CE1210">
        <w:t xml:space="preserve">During the negotiation, you </w:t>
      </w:r>
      <w:r w:rsidRPr="00CE1210">
        <w:rPr>
          <w:b/>
          <w:bCs/>
          <w:u w:val="single"/>
        </w:rPr>
        <w:t>can</w:t>
      </w:r>
      <w:r w:rsidRPr="00CE1210">
        <w:t xml:space="preserve"> use gestures, body positions, and sounds (for example grunts) to communicate</w:t>
      </w:r>
      <w:r w:rsidR="000F10A1" w:rsidRPr="00CE1210">
        <w:t xml:space="preserve"> with your counterpart</w:t>
      </w:r>
      <w:r w:rsidRPr="00CE1210">
        <w:t xml:space="preserve">. </w:t>
      </w:r>
    </w:p>
    <w:p w14:paraId="5CB86FA6" w14:textId="5FA8533E" w:rsidR="00415302" w:rsidRPr="00CE1210" w:rsidRDefault="0049195B" w:rsidP="00CE1210">
      <w:pPr>
        <w:pStyle w:val="Indent1"/>
        <w:numPr>
          <w:ilvl w:val="0"/>
          <w:numId w:val="15"/>
        </w:numPr>
        <w:ind w:left="425" w:hanging="425"/>
      </w:pPr>
      <w:r w:rsidRPr="00CE1210">
        <w:t xml:space="preserve"> You can communicate by “drawing in the sand.” That means you </w:t>
      </w:r>
      <w:r w:rsidRPr="00CE1210">
        <w:rPr>
          <w:b/>
          <w:bCs/>
          <w:i/>
          <w:iCs/>
        </w:rPr>
        <w:t>can</w:t>
      </w:r>
      <w:r w:rsidRPr="00CE1210">
        <w:t xml:space="preserve"> draw simple pictures on a blank piece of paper and share them with your counterpart</w:t>
      </w:r>
      <w:r w:rsidR="00415302" w:rsidRPr="00CE1210">
        <w:t xml:space="preserve">. </w:t>
      </w:r>
    </w:p>
    <w:p w14:paraId="50FACAF8" w14:textId="2C77BBB2" w:rsidR="0009052C" w:rsidRPr="00CE1210" w:rsidRDefault="0009052C" w:rsidP="00CE1210">
      <w:pPr>
        <w:pStyle w:val="Indent1"/>
        <w:numPr>
          <w:ilvl w:val="0"/>
          <w:numId w:val="15"/>
        </w:numPr>
        <w:ind w:left="425" w:hanging="425"/>
      </w:pPr>
      <w:r w:rsidRPr="00CE1210">
        <w:t xml:space="preserve">You </w:t>
      </w:r>
      <w:r w:rsidRPr="00CE1210">
        <w:rPr>
          <w:b/>
          <w:bCs/>
          <w:u w:val="single"/>
        </w:rPr>
        <w:t>cannot</w:t>
      </w:r>
      <w:r w:rsidRPr="00CE1210">
        <w:t xml:space="preserve"> show your counterpart your written role materials</w:t>
      </w:r>
      <w:r w:rsidR="00703C3E" w:rsidRPr="00CE1210">
        <w:t>.</w:t>
      </w:r>
    </w:p>
    <w:p w14:paraId="6C5A5855" w14:textId="77777777" w:rsidR="00CE1210" w:rsidRDefault="0009052C" w:rsidP="00CE1210">
      <w:pPr>
        <w:pStyle w:val="Indent1"/>
        <w:numPr>
          <w:ilvl w:val="0"/>
          <w:numId w:val="15"/>
        </w:numPr>
        <w:ind w:left="425" w:hanging="425"/>
      </w:pPr>
      <w:r w:rsidRPr="00CE1210">
        <w:t xml:space="preserve">You </w:t>
      </w:r>
      <w:r w:rsidRPr="00CE1210">
        <w:rPr>
          <w:b/>
          <w:bCs/>
          <w:u w:val="single"/>
        </w:rPr>
        <w:t>can</w:t>
      </w:r>
      <w:r w:rsidRPr="00CE1210">
        <w:t xml:space="preserve"> show your counterpart the photos of the objects you have available to trade (see subsequent pages, which you can detach from these role materials). You should physically exchange the</w:t>
      </w:r>
      <w:r w:rsidR="000F10A1" w:rsidRPr="00CE1210">
        <w:t xml:space="preserve"> pages with the photos with your counterpart </w:t>
      </w:r>
      <w:r w:rsidRPr="00CE1210">
        <w:t>as if they were the real objects</w:t>
      </w:r>
      <w:r w:rsidR="0049195B" w:rsidRPr="00CE1210">
        <w:t>.</w:t>
      </w:r>
    </w:p>
    <w:p w14:paraId="54B4D1B1" w14:textId="5DFD6804" w:rsidR="00124AED" w:rsidRPr="00CE1210" w:rsidRDefault="00124AED" w:rsidP="00CE1210">
      <w:pPr>
        <w:pStyle w:val="Indent1"/>
        <w:numPr>
          <w:ilvl w:val="0"/>
          <w:numId w:val="15"/>
        </w:numPr>
        <w:ind w:left="425" w:hanging="425"/>
      </w:pPr>
      <w:r w:rsidRPr="00CE1210">
        <w:t xml:space="preserve">You </w:t>
      </w:r>
      <w:r w:rsidRPr="00CE1210">
        <w:rPr>
          <w:b/>
          <w:bCs/>
          <w:u w:val="single"/>
        </w:rPr>
        <w:t>can</w:t>
      </w:r>
      <w:r w:rsidRPr="00CE1210">
        <w:t xml:space="preserve"> reach additional shared understandings with the strangers. </w:t>
      </w:r>
      <w:r w:rsidRPr="00CE1210">
        <w:rPr>
          <w:i/>
          <w:iCs/>
        </w:rPr>
        <w:t xml:space="preserve">If, despite being unable to use words, you and </w:t>
      </w:r>
      <w:r w:rsidR="000F10A1" w:rsidRPr="00CE1210">
        <w:rPr>
          <w:i/>
          <w:iCs/>
        </w:rPr>
        <w:t>your counterpart</w:t>
      </w:r>
      <w:r w:rsidRPr="00CE1210">
        <w:rPr>
          <w:i/>
          <w:iCs/>
        </w:rPr>
        <w:t xml:space="preserve"> write the same </w:t>
      </w:r>
      <w:r w:rsidR="00AE4163" w:rsidRPr="00CE1210">
        <w:rPr>
          <w:i/>
          <w:iCs/>
        </w:rPr>
        <w:t>shared agreement</w:t>
      </w:r>
      <w:r w:rsidRPr="00CE1210">
        <w:rPr>
          <w:i/>
          <w:iCs/>
        </w:rPr>
        <w:t xml:space="preserve"> under “shared understandings” (see below)</w:t>
      </w:r>
      <w:r w:rsidR="00AE4163" w:rsidRPr="00CE1210">
        <w:rPr>
          <w:i/>
          <w:iCs/>
        </w:rPr>
        <w:t xml:space="preserve"> and this creates value for you</w:t>
      </w:r>
      <w:r w:rsidRPr="00CE1210">
        <w:rPr>
          <w:i/>
          <w:iCs/>
        </w:rPr>
        <w:t xml:space="preserve">, the instructor may </w:t>
      </w:r>
      <w:r w:rsidR="00AE4163" w:rsidRPr="00CE1210">
        <w:rPr>
          <w:i/>
          <w:iCs/>
        </w:rPr>
        <w:t>add points to your</w:t>
      </w:r>
      <w:r w:rsidRPr="00CE1210">
        <w:rPr>
          <w:i/>
          <w:iCs/>
        </w:rPr>
        <w:t xml:space="preserve"> </w:t>
      </w:r>
      <w:r w:rsidR="00AE4163" w:rsidRPr="00CE1210">
        <w:rPr>
          <w:i/>
          <w:iCs/>
        </w:rPr>
        <w:t xml:space="preserve">final </w:t>
      </w:r>
      <w:r w:rsidRPr="00CE1210">
        <w:rPr>
          <w:i/>
          <w:iCs/>
        </w:rPr>
        <w:t xml:space="preserve">score. </w:t>
      </w:r>
    </w:p>
    <w:p w14:paraId="690D6F6E" w14:textId="5FE5C40B" w:rsidR="00CE1210" w:rsidRPr="00CE1210" w:rsidRDefault="00124AED" w:rsidP="00C46DB3">
      <w:pPr>
        <w:pStyle w:val="Indent1"/>
        <w:numPr>
          <w:ilvl w:val="0"/>
          <w:numId w:val="15"/>
        </w:numPr>
        <w:ind w:left="425" w:hanging="425"/>
      </w:pPr>
      <w:r w:rsidRPr="00CE1210">
        <w:t>At the end of the negotiation, please add up your points total using the Points Payoff Table</w:t>
      </w:r>
      <w:r w:rsidR="00AE4163" w:rsidRPr="00CE1210">
        <w:t xml:space="preserve"> and write your final score on the next page</w:t>
      </w:r>
      <w:r w:rsidRPr="00CE1210">
        <w:t>.</w:t>
      </w:r>
    </w:p>
    <w:p w14:paraId="40B400DC" w14:textId="77777777" w:rsidR="00CB2804" w:rsidRDefault="00CB2804">
      <w:pPr>
        <w:rPr>
          <w:rFonts w:ascii="Roboto" w:hAnsi="Roboto" w:cs="Times New Roman"/>
          <w:b/>
          <w:noProof/>
          <w:lang w:val="en-GB" w:eastAsia="en-GB"/>
        </w:rPr>
      </w:pPr>
      <w:r>
        <w:rPr>
          <w:rFonts w:ascii="Roboto" w:hAnsi="Roboto" w:cs="Times New Roman"/>
          <w:b/>
          <w:noProof/>
          <w:lang w:val="en-GB" w:eastAsia="en-GB"/>
        </w:rPr>
        <w:br w:type="page"/>
      </w:r>
    </w:p>
    <w:p w14:paraId="7535BA90" w14:textId="18BA5DFA" w:rsidR="001A5E98" w:rsidRPr="00CE1210" w:rsidRDefault="001A5E98" w:rsidP="001A5E98">
      <w:pPr>
        <w:jc w:val="center"/>
        <w:rPr>
          <w:rFonts w:ascii="Roboto" w:hAnsi="Roboto" w:cs="Times New Roman"/>
          <w:noProof/>
          <w:lang w:val="en-US" w:eastAsia="en-GB"/>
        </w:rPr>
      </w:pPr>
      <w:r w:rsidRPr="00CE1210">
        <w:rPr>
          <w:rFonts w:ascii="Roboto" w:hAnsi="Roboto" w:cs="Times New Roman"/>
          <w:b/>
          <w:noProof/>
          <w:lang w:val="en-US" w:eastAsia="en-GB"/>
        </w:rPr>
        <w:lastRenderedPageBreak/>
        <w:t>Points Payoff Tables</w:t>
      </w:r>
    </w:p>
    <w:tbl>
      <w:tblPr>
        <w:tblStyle w:val="MediumGrid3-Accent1"/>
        <w:tblW w:w="0" w:type="auto"/>
        <w:jc w:val="center"/>
        <w:tblLook w:val="0420" w:firstRow="1" w:lastRow="0" w:firstColumn="0" w:lastColumn="0" w:noHBand="0" w:noVBand="1"/>
      </w:tblPr>
      <w:tblGrid>
        <w:gridCol w:w="4207"/>
        <w:gridCol w:w="3313"/>
        <w:gridCol w:w="1678"/>
      </w:tblGrid>
      <w:tr w:rsidR="001A5E98" w:rsidRPr="00CE1210" w14:paraId="20A18643" w14:textId="77777777" w:rsidTr="000C2465">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29431881" w14:textId="5439E052" w:rsidR="001A5E98" w:rsidRPr="00CE1210" w:rsidRDefault="001A5E98" w:rsidP="0014324E">
            <w:pPr>
              <w:pStyle w:val="ListParagraph"/>
              <w:ind w:left="0"/>
              <w:jc w:val="center"/>
              <w:rPr>
                <w:rFonts w:ascii="Roboto" w:hAnsi="Roboto" w:cs="Times New Roman"/>
                <w:b w:val="0"/>
                <w:lang w:val="en-US"/>
              </w:rPr>
            </w:pPr>
            <w:r w:rsidRPr="00CE1210">
              <w:rPr>
                <w:rFonts w:ascii="Roboto" w:hAnsi="Roboto" w:cs="Times New Roman"/>
                <w:lang w:val="en-US"/>
              </w:rPr>
              <w:t xml:space="preserve">Things you need from </w:t>
            </w:r>
            <w:r w:rsidR="004D12DF" w:rsidRPr="00CE1210">
              <w:rPr>
                <w:rFonts w:ascii="Roboto" w:hAnsi="Roboto" w:cs="Times New Roman"/>
                <w:lang w:val="en-US"/>
              </w:rPr>
              <w:t>strangers</w:t>
            </w:r>
          </w:p>
        </w:tc>
        <w:tc>
          <w:tcPr>
            <w:tcW w:w="3313" w:type="dxa"/>
            <w:vAlign w:val="center"/>
          </w:tcPr>
          <w:p w14:paraId="0E0FDFD0" w14:textId="77777777" w:rsidR="001A5E98" w:rsidRPr="00CE1210" w:rsidRDefault="001A5E98" w:rsidP="0014324E">
            <w:pPr>
              <w:pStyle w:val="ListParagraph"/>
              <w:ind w:left="0"/>
              <w:jc w:val="center"/>
              <w:rPr>
                <w:rFonts w:ascii="Roboto" w:hAnsi="Roboto" w:cs="Times New Roman"/>
                <w:b w:val="0"/>
                <w:lang w:val="en-US"/>
              </w:rPr>
            </w:pPr>
            <w:r w:rsidRPr="00CE1210">
              <w:rPr>
                <w:rFonts w:ascii="Roboto" w:hAnsi="Roboto" w:cs="Times New Roman"/>
                <w:lang w:val="en-US"/>
              </w:rPr>
              <w:t>Value of obtaining the item</w:t>
            </w:r>
          </w:p>
        </w:tc>
        <w:tc>
          <w:tcPr>
            <w:tcW w:w="1678" w:type="dxa"/>
            <w:vAlign w:val="center"/>
          </w:tcPr>
          <w:p w14:paraId="1209E4F7" w14:textId="77777777" w:rsidR="001A5E98" w:rsidRPr="00CE1210" w:rsidRDefault="001A5E98" w:rsidP="0014324E">
            <w:pPr>
              <w:pStyle w:val="ListParagraph"/>
              <w:ind w:left="0"/>
              <w:jc w:val="center"/>
              <w:rPr>
                <w:rFonts w:ascii="Roboto" w:hAnsi="Roboto" w:cs="Times New Roman"/>
                <w:lang w:val="en-US"/>
              </w:rPr>
            </w:pPr>
            <w:r w:rsidRPr="00CE1210">
              <w:rPr>
                <w:rFonts w:ascii="Roboto" w:hAnsi="Roboto" w:cs="Times New Roman"/>
                <w:lang w:val="en-US"/>
              </w:rPr>
              <w:t>Your score</w:t>
            </w:r>
          </w:p>
        </w:tc>
      </w:tr>
      <w:tr w:rsidR="001A5E98" w:rsidRPr="00CE1210" w14:paraId="06E4A17D"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FA88A75" w14:textId="1F9E000A" w:rsidR="001A5E98" w:rsidRPr="00CE1210" w:rsidRDefault="002122E7" w:rsidP="0014324E">
            <w:pPr>
              <w:pStyle w:val="ListParagraph"/>
              <w:ind w:left="0"/>
              <w:rPr>
                <w:rFonts w:ascii="Roboto" w:hAnsi="Roboto" w:cs="Times New Roman"/>
                <w:color w:val="000000" w:themeColor="text1"/>
                <w:lang w:val="en-US"/>
              </w:rPr>
            </w:pPr>
            <w:r w:rsidRPr="00CE1210">
              <w:rPr>
                <w:rFonts w:ascii="Roboto" w:hAnsi="Roboto" w:cs="Times New Roman"/>
                <w:lang w:val="en-US"/>
              </w:rPr>
              <w:t>Backpack</w:t>
            </w:r>
            <w:r w:rsidR="001A5E98" w:rsidRPr="00CE1210">
              <w:rPr>
                <w:rFonts w:ascii="Roboto" w:hAnsi="Roboto" w:cs="Times New Roman"/>
                <w:lang w:val="en-US"/>
              </w:rPr>
              <w:t xml:space="preserve"> </w:t>
            </w:r>
          </w:p>
        </w:tc>
        <w:tc>
          <w:tcPr>
            <w:tcW w:w="3313" w:type="dxa"/>
            <w:tcBorders>
              <w:top w:val="single" w:sz="24" w:space="0" w:color="FFFFFF" w:themeColor="background1"/>
              <w:bottom w:val="dotted" w:sz="4" w:space="0" w:color="auto"/>
            </w:tcBorders>
            <w:shd w:val="clear" w:color="auto" w:fill="FFFFFF" w:themeFill="background1"/>
          </w:tcPr>
          <w:p w14:paraId="2FD4ADB4" w14:textId="7769BEF6" w:rsidR="001A5E98" w:rsidRPr="00CE1210" w:rsidRDefault="002122E7" w:rsidP="0014324E">
            <w:pPr>
              <w:pStyle w:val="ListParagraph"/>
              <w:ind w:left="0"/>
              <w:jc w:val="center"/>
              <w:rPr>
                <w:rFonts w:ascii="Roboto" w:hAnsi="Roboto" w:cs="Times New Roman"/>
                <w:color w:val="000000" w:themeColor="text1"/>
                <w:lang w:val="en-US"/>
              </w:rPr>
            </w:pPr>
            <w:r w:rsidRPr="00CE1210">
              <w:rPr>
                <w:rFonts w:ascii="Roboto" w:hAnsi="Roboto" w:cs="Times New Roman"/>
                <w:color w:val="000000" w:themeColor="text1"/>
                <w:lang w:val="en-US"/>
              </w:rPr>
              <w:t>3</w:t>
            </w:r>
            <w:r w:rsidR="001A5E98" w:rsidRPr="00CE1210">
              <w:rPr>
                <w:rFonts w:ascii="Roboto" w:hAnsi="Roboto" w:cs="Times New Roman"/>
                <w:color w:val="000000" w:themeColor="text1"/>
                <w:lang w:val="en-US"/>
              </w:rPr>
              <w:t>00pts</w:t>
            </w:r>
          </w:p>
        </w:tc>
        <w:tc>
          <w:tcPr>
            <w:tcW w:w="1678" w:type="dxa"/>
            <w:tcBorders>
              <w:top w:val="single" w:sz="24" w:space="0" w:color="FFFFFF" w:themeColor="background1"/>
              <w:bottom w:val="dotted" w:sz="4" w:space="0" w:color="auto"/>
            </w:tcBorders>
            <w:shd w:val="clear" w:color="auto" w:fill="F2F2F2" w:themeFill="background1" w:themeFillShade="F2"/>
          </w:tcPr>
          <w:p w14:paraId="0D18AE55"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11F80D16"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0C13EB24" w14:textId="50A55DC2" w:rsidR="001A5E98" w:rsidRPr="00CE1210" w:rsidRDefault="002122E7" w:rsidP="0014324E">
            <w:pPr>
              <w:pStyle w:val="ListParagraph"/>
              <w:ind w:left="0"/>
              <w:rPr>
                <w:rFonts w:ascii="Roboto" w:hAnsi="Roboto" w:cs="Times New Roman"/>
                <w:color w:val="000000" w:themeColor="text1"/>
                <w:lang w:val="en-US"/>
              </w:rPr>
            </w:pPr>
            <w:r w:rsidRPr="00CE1210">
              <w:rPr>
                <w:rFonts w:ascii="Roboto" w:hAnsi="Roboto" w:cs="Times New Roman"/>
                <w:lang w:val="en-US"/>
              </w:rPr>
              <w:t>Shoes</w:t>
            </w:r>
          </w:p>
        </w:tc>
        <w:tc>
          <w:tcPr>
            <w:tcW w:w="3313" w:type="dxa"/>
            <w:tcBorders>
              <w:top w:val="dotted" w:sz="4" w:space="0" w:color="auto"/>
              <w:bottom w:val="dotted" w:sz="4" w:space="0" w:color="auto"/>
            </w:tcBorders>
            <w:shd w:val="clear" w:color="auto" w:fill="FFFFFF" w:themeFill="background1"/>
          </w:tcPr>
          <w:p w14:paraId="7330766D" w14:textId="42E87A76" w:rsidR="001A5E98"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3</w:t>
            </w:r>
            <w:r w:rsidR="001A5E98" w:rsidRPr="00CE1210">
              <w:rPr>
                <w:rFonts w:ascii="Roboto" w:hAnsi="Roboto" w:cs="Times New Roman"/>
                <w:lang w:val="en-US"/>
              </w:rPr>
              <w:t>00pts</w:t>
            </w:r>
          </w:p>
        </w:tc>
        <w:tc>
          <w:tcPr>
            <w:tcW w:w="1678" w:type="dxa"/>
            <w:tcBorders>
              <w:top w:val="dotted" w:sz="4" w:space="0" w:color="auto"/>
              <w:bottom w:val="dotted" w:sz="4" w:space="0" w:color="auto"/>
            </w:tcBorders>
            <w:shd w:val="clear" w:color="auto" w:fill="F2F2F2" w:themeFill="background1" w:themeFillShade="F2"/>
          </w:tcPr>
          <w:p w14:paraId="253C3633" w14:textId="77777777" w:rsidR="001A5E98" w:rsidRPr="00CE1210" w:rsidRDefault="001A5E98" w:rsidP="0014324E">
            <w:pPr>
              <w:pStyle w:val="ListParagraph"/>
              <w:ind w:left="0"/>
              <w:jc w:val="center"/>
              <w:rPr>
                <w:rFonts w:ascii="Roboto" w:hAnsi="Roboto" w:cs="Times New Roman"/>
                <w:lang w:val="en-US"/>
              </w:rPr>
            </w:pPr>
          </w:p>
        </w:tc>
      </w:tr>
      <w:tr w:rsidR="002122E7" w:rsidRPr="00CE1210" w14:paraId="77948375"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9C3F874" w14:textId="6DD8271B" w:rsidR="002122E7" w:rsidRPr="00CE1210" w:rsidRDefault="002122E7" w:rsidP="0014324E">
            <w:pPr>
              <w:pStyle w:val="ListParagraph"/>
              <w:ind w:left="0"/>
              <w:rPr>
                <w:rFonts w:ascii="Roboto" w:hAnsi="Roboto" w:cs="Times New Roman"/>
                <w:lang w:val="en-US"/>
              </w:rPr>
            </w:pPr>
            <w:r w:rsidRPr="00CE1210">
              <w:rPr>
                <w:rFonts w:ascii="Roboto" w:hAnsi="Roboto" w:cs="Times New Roman"/>
                <w:lang w:val="en-US"/>
              </w:rPr>
              <w:t>Cans + beer bottles</w:t>
            </w:r>
          </w:p>
        </w:tc>
        <w:tc>
          <w:tcPr>
            <w:tcW w:w="3313" w:type="dxa"/>
            <w:tcBorders>
              <w:top w:val="dotted" w:sz="4" w:space="0" w:color="auto"/>
              <w:bottom w:val="dotted" w:sz="4" w:space="0" w:color="auto"/>
            </w:tcBorders>
            <w:shd w:val="clear" w:color="auto" w:fill="FFFFFF" w:themeFill="background1"/>
          </w:tcPr>
          <w:p w14:paraId="6E1F8428" w14:textId="186124A8"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300pts</w:t>
            </w:r>
          </w:p>
        </w:tc>
        <w:tc>
          <w:tcPr>
            <w:tcW w:w="1678" w:type="dxa"/>
            <w:tcBorders>
              <w:top w:val="dotted" w:sz="4" w:space="0" w:color="auto"/>
              <w:bottom w:val="dotted" w:sz="4" w:space="0" w:color="auto"/>
            </w:tcBorders>
            <w:shd w:val="clear" w:color="auto" w:fill="F2F2F2" w:themeFill="background1" w:themeFillShade="F2"/>
          </w:tcPr>
          <w:p w14:paraId="4A1DE2D9"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251FAA7A" w14:textId="77777777" w:rsidTr="000C2465">
        <w:trPr>
          <w:trHeight w:val="295"/>
          <w:jc w:val="center"/>
        </w:trPr>
        <w:tc>
          <w:tcPr>
            <w:tcW w:w="4207" w:type="dxa"/>
            <w:tcBorders>
              <w:top w:val="dotted" w:sz="4" w:space="0" w:color="auto"/>
              <w:bottom w:val="dotted" w:sz="4" w:space="0" w:color="auto"/>
            </w:tcBorders>
            <w:shd w:val="clear" w:color="auto" w:fill="FFFFFF" w:themeFill="background1"/>
            <w:vAlign w:val="center"/>
          </w:tcPr>
          <w:p w14:paraId="65080AFF" w14:textId="404CFBCF" w:rsidR="002122E7" w:rsidRPr="00CE1210" w:rsidRDefault="002122E7" w:rsidP="0014324E">
            <w:pPr>
              <w:pStyle w:val="ListParagraph"/>
              <w:ind w:left="0"/>
              <w:rPr>
                <w:rFonts w:ascii="Roboto" w:hAnsi="Roboto" w:cs="Times New Roman"/>
                <w:lang w:val="en-US"/>
              </w:rPr>
            </w:pPr>
            <w:r w:rsidRPr="00CE1210">
              <w:rPr>
                <w:rFonts w:ascii="Roboto" w:hAnsi="Roboto" w:cs="Times New Roman"/>
                <w:lang w:val="en-US"/>
              </w:rPr>
              <w:t>$250 in cash</w:t>
            </w:r>
          </w:p>
        </w:tc>
        <w:tc>
          <w:tcPr>
            <w:tcW w:w="3313" w:type="dxa"/>
            <w:tcBorders>
              <w:top w:val="dotted" w:sz="4" w:space="0" w:color="auto"/>
              <w:bottom w:val="dotted" w:sz="4" w:space="0" w:color="auto"/>
            </w:tcBorders>
            <w:shd w:val="clear" w:color="auto" w:fill="FFFFFF" w:themeFill="background1"/>
            <w:vAlign w:val="center"/>
          </w:tcPr>
          <w:p w14:paraId="009ACB48" w14:textId="1504BBD5"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250pts</w:t>
            </w:r>
            <w:r w:rsidR="005D1127" w:rsidRPr="00CE1210">
              <w:rPr>
                <w:rFonts w:ascii="Roboto" w:hAnsi="Roboto" w:cs="Times New Roman"/>
                <w:lang w:val="en-US"/>
              </w:rPr>
              <w:t xml:space="preserve"> (1pt per dollar)</w:t>
            </w:r>
          </w:p>
        </w:tc>
        <w:tc>
          <w:tcPr>
            <w:tcW w:w="1678" w:type="dxa"/>
            <w:tcBorders>
              <w:top w:val="dotted" w:sz="4" w:space="0" w:color="auto"/>
              <w:bottom w:val="dotted" w:sz="4" w:space="0" w:color="auto"/>
            </w:tcBorders>
            <w:shd w:val="clear" w:color="auto" w:fill="F2F2F2" w:themeFill="background1" w:themeFillShade="F2"/>
          </w:tcPr>
          <w:p w14:paraId="4D75392F"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38E46E5F"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4664CEF5" w14:textId="61D52A1C" w:rsidR="002122E7" w:rsidRPr="00CE1210" w:rsidRDefault="002122E7" w:rsidP="0014324E">
            <w:pPr>
              <w:pStyle w:val="ListParagraph"/>
              <w:ind w:left="0"/>
              <w:rPr>
                <w:rFonts w:ascii="Roboto" w:hAnsi="Roboto" w:cs="Times New Roman"/>
                <w:lang w:val="en-US"/>
              </w:rPr>
            </w:pPr>
            <w:r w:rsidRPr="00CE1210">
              <w:rPr>
                <w:rFonts w:ascii="Roboto" w:hAnsi="Roboto" w:cs="Times New Roman"/>
                <w:lang w:val="en-US"/>
              </w:rPr>
              <w:t>Sunscreen</w:t>
            </w:r>
          </w:p>
        </w:tc>
        <w:tc>
          <w:tcPr>
            <w:tcW w:w="3313" w:type="dxa"/>
            <w:tcBorders>
              <w:top w:val="dotted" w:sz="4" w:space="0" w:color="auto"/>
              <w:bottom w:val="dotted" w:sz="4" w:space="0" w:color="auto"/>
            </w:tcBorders>
            <w:shd w:val="clear" w:color="auto" w:fill="FFFFFF" w:themeFill="background1"/>
            <w:vAlign w:val="center"/>
          </w:tcPr>
          <w:p w14:paraId="246462CC" w14:textId="49BD5847"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200pts</w:t>
            </w:r>
          </w:p>
        </w:tc>
        <w:tc>
          <w:tcPr>
            <w:tcW w:w="1678" w:type="dxa"/>
            <w:tcBorders>
              <w:top w:val="dotted" w:sz="4" w:space="0" w:color="auto"/>
              <w:bottom w:val="dotted" w:sz="4" w:space="0" w:color="auto"/>
            </w:tcBorders>
            <w:shd w:val="clear" w:color="auto" w:fill="F2F2F2" w:themeFill="background1" w:themeFillShade="F2"/>
          </w:tcPr>
          <w:p w14:paraId="3A2F0520"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4A45C7E8" w14:textId="77777777" w:rsidTr="000C2465">
        <w:trPr>
          <w:trHeight w:val="295"/>
          <w:jc w:val="center"/>
        </w:trPr>
        <w:tc>
          <w:tcPr>
            <w:tcW w:w="4207" w:type="dxa"/>
            <w:tcBorders>
              <w:top w:val="dotted" w:sz="4" w:space="0" w:color="auto"/>
              <w:bottom w:val="dotted" w:sz="4" w:space="0" w:color="auto"/>
            </w:tcBorders>
            <w:shd w:val="clear" w:color="auto" w:fill="FFFFFF" w:themeFill="background1"/>
            <w:vAlign w:val="center"/>
          </w:tcPr>
          <w:p w14:paraId="200AA922" w14:textId="440D0174" w:rsidR="002122E7" w:rsidRPr="00CE1210" w:rsidRDefault="002122E7" w:rsidP="0014324E">
            <w:pPr>
              <w:pStyle w:val="ListParagraph"/>
              <w:ind w:left="0"/>
              <w:rPr>
                <w:rFonts w:ascii="Roboto" w:hAnsi="Roboto" w:cs="Times New Roman"/>
                <w:lang w:val="en-US"/>
              </w:rPr>
            </w:pPr>
            <w:r w:rsidRPr="00CE1210">
              <w:rPr>
                <w:rFonts w:ascii="Roboto" w:hAnsi="Roboto" w:cs="Times New Roman"/>
                <w:lang w:val="en-US"/>
              </w:rPr>
              <w:t>Radio</w:t>
            </w:r>
          </w:p>
        </w:tc>
        <w:tc>
          <w:tcPr>
            <w:tcW w:w="3313" w:type="dxa"/>
            <w:tcBorders>
              <w:top w:val="dotted" w:sz="4" w:space="0" w:color="auto"/>
              <w:bottom w:val="dotted" w:sz="4" w:space="0" w:color="auto"/>
            </w:tcBorders>
            <w:shd w:val="clear" w:color="auto" w:fill="FFFFFF" w:themeFill="background1"/>
            <w:vAlign w:val="center"/>
          </w:tcPr>
          <w:p w14:paraId="540731CD" w14:textId="41FD88A5"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330E6502"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0D326575"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0DD43A72" w14:textId="7F417120" w:rsidR="002122E7" w:rsidRPr="00CE1210" w:rsidRDefault="002122E7" w:rsidP="0014324E">
            <w:pPr>
              <w:pStyle w:val="ListParagraph"/>
              <w:ind w:left="0"/>
              <w:rPr>
                <w:rFonts w:ascii="Roboto" w:hAnsi="Roboto" w:cs="Times New Roman"/>
                <w:lang w:val="en-US"/>
              </w:rPr>
            </w:pPr>
            <w:r w:rsidRPr="00CE1210">
              <w:rPr>
                <w:rFonts w:ascii="Roboto" w:hAnsi="Roboto" w:cs="Times New Roman"/>
                <w:color w:val="000000" w:themeColor="text1"/>
                <w:lang w:val="en-US"/>
              </w:rPr>
              <w:t>Diving equipment</w:t>
            </w:r>
            <w:r w:rsidR="00CE62C1" w:rsidRPr="00CE1210">
              <w:rPr>
                <w:rFonts w:ascii="Roboto" w:hAnsi="Roboto" w:cs="Times New Roman"/>
                <w:color w:val="000000" w:themeColor="text1"/>
                <w:lang w:val="en-US"/>
              </w:rPr>
              <w:t xml:space="preserve">: </w:t>
            </w:r>
            <w:r w:rsidRPr="00CE1210">
              <w:rPr>
                <w:rFonts w:ascii="Roboto" w:hAnsi="Roboto" w:cs="Times New Roman"/>
                <w:color w:val="000000" w:themeColor="text1"/>
                <w:lang w:val="en-US"/>
              </w:rPr>
              <w:t>wetsuit</w:t>
            </w:r>
          </w:p>
        </w:tc>
        <w:tc>
          <w:tcPr>
            <w:tcW w:w="3313" w:type="dxa"/>
            <w:tcBorders>
              <w:top w:val="dotted" w:sz="4" w:space="0" w:color="auto"/>
              <w:bottom w:val="dotted" w:sz="4" w:space="0" w:color="auto"/>
            </w:tcBorders>
            <w:shd w:val="clear" w:color="auto" w:fill="FFFFFF" w:themeFill="background1"/>
            <w:vAlign w:val="center"/>
          </w:tcPr>
          <w:p w14:paraId="21D2DB31" w14:textId="58CDBBB9"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100pts</w:t>
            </w:r>
          </w:p>
        </w:tc>
        <w:tc>
          <w:tcPr>
            <w:tcW w:w="1678" w:type="dxa"/>
            <w:tcBorders>
              <w:top w:val="dotted" w:sz="4" w:space="0" w:color="auto"/>
              <w:bottom w:val="dotted" w:sz="4" w:space="0" w:color="auto"/>
            </w:tcBorders>
            <w:shd w:val="clear" w:color="auto" w:fill="F2F2F2" w:themeFill="background1" w:themeFillShade="F2"/>
          </w:tcPr>
          <w:p w14:paraId="312FADFC"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0B2CF6D7"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43D7AF1C" w14:textId="3B347DB7" w:rsidR="002122E7" w:rsidRPr="00CE1210" w:rsidRDefault="00CE62C1" w:rsidP="0014324E">
            <w:pPr>
              <w:pStyle w:val="ListParagraph"/>
              <w:ind w:left="0"/>
              <w:rPr>
                <w:rFonts w:ascii="Roboto" w:hAnsi="Roboto" w:cs="Times New Roman"/>
                <w:lang w:val="en-US"/>
              </w:rPr>
            </w:pPr>
            <w:r w:rsidRPr="00CE1210">
              <w:rPr>
                <w:rFonts w:ascii="Roboto" w:hAnsi="Roboto" w:cs="Times New Roman"/>
                <w:color w:val="000000" w:themeColor="text1"/>
                <w:lang w:val="en-US"/>
              </w:rPr>
              <w:t xml:space="preserve">Diving equipment: </w:t>
            </w:r>
            <w:r w:rsidR="002122E7" w:rsidRPr="00CE1210">
              <w:rPr>
                <w:rFonts w:ascii="Roboto" w:hAnsi="Roboto" w:cs="Times New Roman"/>
                <w:color w:val="000000" w:themeColor="text1"/>
                <w:lang w:val="en-US"/>
              </w:rPr>
              <w:t>mask</w:t>
            </w:r>
          </w:p>
        </w:tc>
        <w:tc>
          <w:tcPr>
            <w:tcW w:w="3313" w:type="dxa"/>
            <w:tcBorders>
              <w:top w:val="dotted" w:sz="4" w:space="0" w:color="auto"/>
              <w:bottom w:val="dotted" w:sz="4" w:space="0" w:color="auto"/>
            </w:tcBorders>
            <w:shd w:val="clear" w:color="auto" w:fill="FFFFFF" w:themeFill="background1"/>
            <w:vAlign w:val="center"/>
          </w:tcPr>
          <w:p w14:paraId="44659C8A" w14:textId="5870A07A"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75pts</w:t>
            </w:r>
          </w:p>
        </w:tc>
        <w:tc>
          <w:tcPr>
            <w:tcW w:w="1678" w:type="dxa"/>
            <w:tcBorders>
              <w:top w:val="dotted" w:sz="4" w:space="0" w:color="auto"/>
              <w:bottom w:val="dotted" w:sz="4" w:space="0" w:color="auto"/>
            </w:tcBorders>
            <w:shd w:val="clear" w:color="auto" w:fill="F2F2F2" w:themeFill="background1" w:themeFillShade="F2"/>
          </w:tcPr>
          <w:p w14:paraId="09332C08"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542EA93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vAlign w:val="center"/>
          </w:tcPr>
          <w:p w14:paraId="370FEA16" w14:textId="0A9BEA0B" w:rsidR="002122E7" w:rsidRPr="00CE1210" w:rsidRDefault="002122E7" w:rsidP="0014324E">
            <w:pPr>
              <w:pStyle w:val="ListParagraph"/>
              <w:ind w:left="0"/>
              <w:rPr>
                <w:rFonts w:ascii="Roboto" w:hAnsi="Roboto" w:cs="Times New Roman"/>
                <w:lang w:val="en-US"/>
              </w:rPr>
            </w:pPr>
            <w:r w:rsidRPr="00CE1210">
              <w:rPr>
                <w:rFonts w:ascii="Roboto" w:hAnsi="Roboto" w:cs="Times New Roman"/>
                <w:lang w:val="en-US"/>
              </w:rPr>
              <w:t>Clothes</w:t>
            </w:r>
          </w:p>
        </w:tc>
        <w:tc>
          <w:tcPr>
            <w:tcW w:w="3313" w:type="dxa"/>
            <w:tcBorders>
              <w:top w:val="dotted" w:sz="4" w:space="0" w:color="auto"/>
              <w:bottom w:val="dotted" w:sz="4" w:space="0" w:color="auto"/>
            </w:tcBorders>
            <w:shd w:val="clear" w:color="auto" w:fill="FFFFFF" w:themeFill="background1"/>
            <w:vAlign w:val="center"/>
          </w:tcPr>
          <w:p w14:paraId="789429ED" w14:textId="1A6E5BD9"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50pts</w:t>
            </w:r>
          </w:p>
        </w:tc>
        <w:tc>
          <w:tcPr>
            <w:tcW w:w="1678" w:type="dxa"/>
            <w:tcBorders>
              <w:top w:val="dotted" w:sz="4" w:space="0" w:color="auto"/>
              <w:bottom w:val="dotted" w:sz="4" w:space="0" w:color="auto"/>
            </w:tcBorders>
            <w:shd w:val="clear" w:color="auto" w:fill="F2F2F2" w:themeFill="background1" w:themeFillShade="F2"/>
          </w:tcPr>
          <w:p w14:paraId="6719646D"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2D9682B9"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35FAF84F" w14:textId="125C09DF" w:rsidR="002122E7" w:rsidRPr="00CE1210" w:rsidRDefault="00CE62C1" w:rsidP="0014324E">
            <w:pPr>
              <w:pStyle w:val="ListParagraph"/>
              <w:ind w:left="0"/>
              <w:rPr>
                <w:rFonts w:ascii="Roboto" w:hAnsi="Roboto" w:cs="Times New Roman"/>
                <w:lang w:val="en-US"/>
              </w:rPr>
            </w:pPr>
            <w:r w:rsidRPr="00CE1210">
              <w:rPr>
                <w:rFonts w:ascii="Roboto" w:hAnsi="Roboto" w:cs="Times New Roman"/>
                <w:color w:val="000000" w:themeColor="text1"/>
                <w:lang w:val="en-US"/>
              </w:rPr>
              <w:t xml:space="preserve">Diving equipment: </w:t>
            </w:r>
            <w:r w:rsidR="002122E7" w:rsidRPr="00CE1210">
              <w:rPr>
                <w:rFonts w:ascii="Roboto" w:hAnsi="Roboto" w:cs="Times New Roman"/>
                <w:color w:val="000000" w:themeColor="text1"/>
                <w:lang w:val="en-US"/>
              </w:rPr>
              <w:t>fins</w:t>
            </w:r>
          </w:p>
        </w:tc>
        <w:tc>
          <w:tcPr>
            <w:tcW w:w="3313" w:type="dxa"/>
            <w:tcBorders>
              <w:top w:val="dotted" w:sz="4" w:space="0" w:color="auto"/>
              <w:bottom w:val="dotted" w:sz="4" w:space="0" w:color="auto"/>
            </w:tcBorders>
            <w:shd w:val="clear" w:color="auto" w:fill="FFFFFF" w:themeFill="background1"/>
            <w:vAlign w:val="center"/>
          </w:tcPr>
          <w:p w14:paraId="7814C790" w14:textId="07936780"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40pts</w:t>
            </w:r>
          </w:p>
        </w:tc>
        <w:tc>
          <w:tcPr>
            <w:tcW w:w="1678" w:type="dxa"/>
            <w:tcBorders>
              <w:top w:val="dotted" w:sz="4" w:space="0" w:color="auto"/>
              <w:bottom w:val="dotted" w:sz="4" w:space="0" w:color="auto"/>
            </w:tcBorders>
            <w:shd w:val="clear" w:color="auto" w:fill="F2F2F2" w:themeFill="background1" w:themeFillShade="F2"/>
          </w:tcPr>
          <w:p w14:paraId="5038C97C" w14:textId="77777777" w:rsidR="002122E7" w:rsidRPr="00CE1210" w:rsidRDefault="002122E7" w:rsidP="0014324E">
            <w:pPr>
              <w:pStyle w:val="ListParagraph"/>
              <w:ind w:left="0"/>
              <w:jc w:val="center"/>
              <w:rPr>
                <w:rFonts w:ascii="Roboto" w:hAnsi="Roboto" w:cs="Times New Roman"/>
                <w:lang w:val="en-US"/>
              </w:rPr>
            </w:pPr>
          </w:p>
        </w:tc>
      </w:tr>
      <w:tr w:rsidR="002122E7" w:rsidRPr="00CE1210" w14:paraId="61E48A09"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741AAE33" w14:textId="6FA8502E" w:rsidR="002122E7" w:rsidRPr="00CE1210" w:rsidRDefault="00CE62C1"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 xml:space="preserve">Diving equipment: </w:t>
            </w:r>
            <w:r w:rsidR="002122E7" w:rsidRPr="00CE1210">
              <w:rPr>
                <w:rFonts w:ascii="Roboto" w:hAnsi="Roboto" w:cs="Times New Roman"/>
                <w:color w:val="000000" w:themeColor="text1"/>
                <w:lang w:val="en-US"/>
              </w:rPr>
              <w:t>harpoon</w:t>
            </w:r>
          </w:p>
        </w:tc>
        <w:tc>
          <w:tcPr>
            <w:tcW w:w="3313" w:type="dxa"/>
            <w:tcBorders>
              <w:top w:val="dotted" w:sz="4" w:space="0" w:color="auto"/>
              <w:bottom w:val="dotted" w:sz="4" w:space="0" w:color="auto"/>
            </w:tcBorders>
            <w:shd w:val="clear" w:color="auto" w:fill="FFFFFF" w:themeFill="background1"/>
            <w:vAlign w:val="center"/>
          </w:tcPr>
          <w:p w14:paraId="3E99D6FC" w14:textId="171FA33C" w:rsidR="002122E7" w:rsidRPr="00CE1210" w:rsidRDefault="002122E7" w:rsidP="0014324E">
            <w:pPr>
              <w:pStyle w:val="ListParagraph"/>
              <w:ind w:left="0"/>
              <w:jc w:val="center"/>
              <w:rPr>
                <w:rFonts w:ascii="Roboto" w:hAnsi="Roboto" w:cs="Times New Roman"/>
                <w:lang w:val="en-US"/>
              </w:rPr>
            </w:pPr>
            <w:r w:rsidRPr="00CE1210">
              <w:rPr>
                <w:rFonts w:ascii="Roboto" w:hAnsi="Roboto" w:cs="Times New Roman"/>
                <w:lang w:val="en-US"/>
              </w:rPr>
              <w:t>25pts</w:t>
            </w:r>
          </w:p>
        </w:tc>
        <w:tc>
          <w:tcPr>
            <w:tcW w:w="1678" w:type="dxa"/>
            <w:tcBorders>
              <w:top w:val="dotted" w:sz="4" w:space="0" w:color="auto"/>
              <w:bottom w:val="dotted" w:sz="4" w:space="0" w:color="auto"/>
            </w:tcBorders>
            <w:shd w:val="clear" w:color="auto" w:fill="F2F2F2" w:themeFill="background1" w:themeFillShade="F2"/>
          </w:tcPr>
          <w:p w14:paraId="2ED95026" w14:textId="77777777" w:rsidR="002122E7" w:rsidRPr="00CE1210" w:rsidRDefault="002122E7" w:rsidP="0014324E">
            <w:pPr>
              <w:pStyle w:val="ListParagraph"/>
              <w:ind w:left="0"/>
              <w:jc w:val="center"/>
              <w:rPr>
                <w:rFonts w:ascii="Roboto" w:hAnsi="Roboto" w:cs="Times New Roman"/>
                <w:lang w:val="en-US"/>
              </w:rPr>
            </w:pPr>
          </w:p>
        </w:tc>
      </w:tr>
      <w:tr w:rsidR="00CE62C1" w:rsidRPr="00CE1210" w14:paraId="30110FB1"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17905902" w14:textId="0F6A67F5" w:rsidR="00CE62C1" w:rsidRPr="00CE1210" w:rsidRDefault="00CE62C1"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Diving equipment: oxygen bottle</w:t>
            </w:r>
          </w:p>
        </w:tc>
        <w:tc>
          <w:tcPr>
            <w:tcW w:w="3313" w:type="dxa"/>
            <w:tcBorders>
              <w:top w:val="dotted" w:sz="4" w:space="0" w:color="auto"/>
              <w:bottom w:val="dotted" w:sz="4" w:space="0" w:color="auto"/>
            </w:tcBorders>
            <w:shd w:val="clear" w:color="auto" w:fill="FFFFFF" w:themeFill="background1"/>
            <w:vAlign w:val="center"/>
          </w:tcPr>
          <w:p w14:paraId="17B35E1F" w14:textId="51759792" w:rsidR="00CE62C1" w:rsidRPr="00CE1210" w:rsidRDefault="00CE62C1" w:rsidP="0014324E">
            <w:pPr>
              <w:pStyle w:val="ListParagraph"/>
              <w:ind w:left="0"/>
              <w:jc w:val="center"/>
              <w:rPr>
                <w:rFonts w:ascii="Roboto" w:hAnsi="Roboto" w:cs="Times New Roman"/>
                <w:lang w:val="en-US"/>
              </w:rPr>
            </w:pPr>
            <w:r w:rsidRPr="00CE1210">
              <w:rPr>
                <w:rFonts w:ascii="Roboto" w:hAnsi="Roboto" w:cs="Times New Roman"/>
                <w:lang w:val="en-US"/>
              </w:rPr>
              <w:t>10pts</w:t>
            </w:r>
          </w:p>
        </w:tc>
        <w:tc>
          <w:tcPr>
            <w:tcW w:w="1678" w:type="dxa"/>
            <w:tcBorders>
              <w:top w:val="dotted" w:sz="4" w:space="0" w:color="auto"/>
              <w:bottom w:val="dotted" w:sz="4" w:space="0" w:color="auto"/>
            </w:tcBorders>
            <w:shd w:val="clear" w:color="auto" w:fill="F2F2F2" w:themeFill="background1" w:themeFillShade="F2"/>
          </w:tcPr>
          <w:p w14:paraId="572E8E2C" w14:textId="77777777" w:rsidR="00CE62C1" w:rsidRPr="00CE1210" w:rsidRDefault="00CE62C1" w:rsidP="0014324E">
            <w:pPr>
              <w:pStyle w:val="ListParagraph"/>
              <w:ind w:left="0"/>
              <w:jc w:val="center"/>
              <w:rPr>
                <w:rFonts w:ascii="Roboto" w:hAnsi="Roboto" w:cs="Times New Roman"/>
                <w:lang w:val="en-US"/>
              </w:rPr>
            </w:pPr>
          </w:p>
        </w:tc>
      </w:tr>
      <w:tr w:rsidR="00CE62C1" w:rsidRPr="00CE1210" w14:paraId="4AD5B8A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753A9885" w14:textId="77777777" w:rsidR="00CE62C1" w:rsidRPr="00CE1210" w:rsidRDefault="00CE62C1" w:rsidP="0014324E">
            <w:pPr>
              <w:pStyle w:val="ListParagraph"/>
              <w:ind w:left="0"/>
              <w:rPr>
                <w:rFonts w:ascii="Roboto" w:hAnsi="Roboto" w:cs="Times New Roman"/>
                <w:b/>
                <w:lang w:val="en-US"/>
              </w:rPr>
            </w:pPr>
            <w:r w:rsidRPr="00CE1210">
              <w:rPr>
                <w:rFonts w:ascii="Roboto" w:hAnsi="Roboto" w:cs="Times New Roman"/>
                <w:b/>
                <w:lang w:val="en-US"/>
              </w:rPr>
              <w:t xml:space="preserve">Maximum value </w:t>
            </w:r>
          </w:p>
        </w:tc>
        <w:tc>
          <w:tcPr>
            <w:tcW w:w="3313" w:type="dxa"/>
            <w:tcBorders>
              <w:top w:val="single" w:sz="8" w:space="0" w:color="auto"/>
            </w:tcBorders>
            <w:shd w:val="clear" w:color="auto" w:fill="auto"/>
          </w:tcPr>
          <w:p w14:paraId="63FA0C11" w14:textId="6E270214" w:rsidR="00CE62C1" w:rsidRPr="00CE1210" w:rsidRDefault="00A46346" w:rsidP="0014324E">
            <w:pPr>
              <w:pStyle w:val="ListParagraph"/>
              <w:ind w:left="0"/>
              <w:jc w:val="center"/>
              <w:rPr>
                <w:rFonts w:ascii="Roboto" w:hAnsi="Roboto" w:cs="Times New Roman"/>
                <w:b/>
                <w:lang w:val="en-US"/>
              </w:rPr>
            </w:pPr>
            <w:r w:rsidRPr="00CE1210">
              <w:rPr>
                <w:rFonts w:ascii="Roboto" w:hAnsi="Roboto" w:cs="Times New Roman"/>
                <w:b/>
                <w:lang w:val="en-US"/>
              </w:rPr>
              <w:t>1,750</w:t>
            </w:r>
            <w:r w:rsidR="00CE62C1" w:rsidRPr="00CE1210">
              <w:rPr>
                <w:rFonts w:ascii="Roboto" w:hAnsi="Roboto" w:cs="Times New Roman"/>
                <w:b/>
                <w:lang w:val="en-US"/>
              </w:rPr>
              <w:t>pts</w:t>
            </w:r>
          </w:p>
        </w:tc>
        <w:tc>
          <w:tcPr>
            <w:tcW w:w="1678" w:type="dxa"/>
            <w:tcBorders>
              <w:top w:val="single" w:sz="8" w:space="0" w:color="auto"/>
            </w:tcBorders>
            <w:shd w:val="clear" w:color="auto" w:fill="F2F2F2" w:themeFill="background1" w:themeFillShade="F2"/>
          </w:tcPr>
          <w:p w14:paraId="0AADDBCB" w14:textId="77777777" w:rsidR="00CE62C1" w:rsidRPr="00CE1210" w:rsidRDefault="00CE62C1" w:rsidP="0014324E">
            <w:pPr>
              <w:pStyle w:val="ListParagraph"/>
              <w:ind w:left="0"/>
              <w:rPr>
                <w:rFonts w:ascii="Roboto" w:hAnsi="Roboto" w:cs="Times New Roman"/>
                <w:b/>
                <w:lang w:val="en-US"/>
              </w:rPr>
            </w:pPr>
            <w:r w:rsidRPr="00CE1210">
              <w:rPr>
                <w:rFonts w:ascii="Roboto" w:hAnsi="Roboto" w:cs="Times New Roman"/>
                <w:b/>
                <w:lang w:val="en-US"/>
              </w:rPr>
              <w:t>(A)</w:t>
            </w:r>
          </w:p>
        </w:tc>
      </w:tr>
    </w:tbl>
    <w:p w14:paraId="52FCEB6E" w14:textId="77777777" w:rsidR="001A5E98" w:rsidRPr="00CE1210" w:rsidRDefault="001A5E98" w:rsidP="00A46346">
      <w:pPr>
        <w:rPr>
          <w:rFonts w:ascii="Roboto" w:hAnsi="Roboto" w:cs="Times New Roman"/>
          <w:lang w:val="en-US"/>
        </w:rPr>
      </w:pPr>
    </w:p>
    <w:tbl>
      <w:tblPr>
        <w:tblStyle w:val="MediumGrid3-Accent1"/>
        <w:tblW w:w="0" w:type="auto"/>
        <w:jc w:val="center"/>
        <w:tblLook w:val="0420" w:firstRow="1" w:lastRow="0" w:firstColumn="0" w:lastColumn="0" w:noHBand="0" w:noVBand="1"/>
      </w:tblPr>
      <w:tblGrid>
        <w:gridCol w:w="4207"/>
        <w:gridCol w:w="3313"/>
        <w:gridCol w:w="1678"/>
      </w:tblGrid>
      <w:tr w:rsidR="001A5E98" w:rsidRPr="00CE1210" w14:paraId="5C20B148" w14:textId="77777777" w:rsidTr="000C2465">
        <w:trPr>
          <w:cnfStyle w:val="100000000000" w:firstRow="1" w:lastRow="0" w:firstColumn="0" w:lastColumn="0" w:oddVBand="0" w:evenVBand="0" w:oddHBand="0" w:evenHBand="0" w:firstRowFirstColumn="0" w:firstRowLastColumn="0" w:lastRowFirstColumn="0" w:lastRowLastColumn="0"/>
          <w:trHeight w:val="295"/>
          <w:jc w:val="center"/>
        </w:trPr>
        <w:tc>
          <w:tcPr>
            <w:tcW w:w="4207" w:type="dxa"/>
            <w:vAlign w:val="center"/>
          </w:tcPr>
          <w:p w14:paraId="4BE0B6E6" w14:textId="0D7FF1E3" w:rsidR="001A5E98" w:rsidRPr="00CE1210" w:rsidRDefault="001A5E98" w:rsidP="0014324E">
            <w:pPr>
              <w:pStyle w:val="ListParagraph"/>
              <w:ind w:left="0"/>
              <w:jc w:val="center"/>
              <w:rPr>
                <w:rFonts w:ascii="Roboto" w:hAnsi="Roboto" w:cs="Times New Roman"/>
                <w:b w:val="0"/>
                <w:lang w:val="en-US"/>
              </w:rPr>
            </w:pPr>
            <w:r w:rsidRPr="00CE1210">
              <w:rPr>
                <w:rFonts w:ascii="Roboto" w:hAnsi="Roboto" w:cs="Times New Roman"/>
                <w:lang w:val="en-US"/>
              </w:rPr>
              <w:t>Resources you can trade</w:t>
            </w:r>
          </w:p>
        </w:tc>
        <w:tc>
          <w:tcPr>
            <w:tcW w:w="3313" w:type="dxa"/>
            <w:vAlign w:val="center"/>
          </w:tcPr>
          <w:p w14:paraId="06D56A87" w14:textId="77777777" w:rsidR="001A5E98" w:rsidRPr="00CE1210" w:rsidRDefault="001A5E98" w:rsidP="0014324E">
            <w:pPr>
              <w:pStyle w:val="ListParagraph"/>
              <w:ind w:left="0"/>
              <w:jc w:val="center"/>
              <w:rPr>
                <w:rFonts w:ascii="Roboto" w:hAnsi="Roboto" w:cs="Times New Roman"/>
                <w:lang w:val="en-US"/>
              </w:rPr>
            </w:pPr>
            <w:r w:rsidRPr="00CE1210">
              <w:rPr>
                <w:rFonts w:ascii="Roboto" w:hAnsi="Roboto" w:cs="Times New Roman"/>
                <w:lang w:val="en-US"/>
              </w:rPr>
              <w:t>Value of keeping the item</w:t>
            </w:r>
          </w:p>
        </w:tc>
        <w:tc>
          <w:tcPr>
            <w:tcW w:w="1678" w:type="dxa"/>
            <w:vAlign w:val="center"/>
          </w:tcPr>
          <w:p w14:paraId="44646FC5" w14:textId="77777777" w:rsidR="001A5E98" w:rsidRPr="00CE1210" w:rsidRDefault="001A5E98" w:rsidP="0014324E">
            <w:pPr>
              <w:pStyle w:val="ListParagraph"/>
              <w:ind w:left="0"/>
              <w:jc w:val="center"/>
              <w:rPr>
                <w:rFonts w:ascii="Roboto" w:hAnsi="Roboto" w:cs="Times New Roman"/>
                <w:b w:val="0"/>
                <w:lang w:val="en-US"/>
              </w:rPr>
            </w:pPr>
            <w:r w:rsidRPr="00CE1210">
              <w:rPr>
                <w:rFonts w:ascii="Roboto" w:hAnsi="Roboto" w:cs="Times New Roman"/>
                <w:lang w:val="en-US"/>
              </w:rPr>
              <w:t>Your score</w:t>
            </w:r>
          </w:p>
        </w:tc>
      </w:tr>
      <w:tr w:rsidR="001A5E98" w:rsidRPr="00CE1210" w14:paraId="5C66EEE2"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24" w:space="0" w:color="FFFFFF" w:themeColor="background1"/>
              <w:bottom w:val="dotted" w:sz="4" w:space="0" w:color="auto"/>
            </w:tcBorders>
            <w:shd w:val="clear" w:color="auto" w:fill="FFFFFF" w:themeFill="background1"/>
          </w:tcPr>
          <w:p w14:paraId="6D3DF364" w14:textId="4B43DA3A" w:rsidR="001A5E98" w:rsidRPr="00CE1210" w:rsidRDefault="001A5E98"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Ropes (x5)</w:t>
            </w:r>
          </w:p>
        </w:tc>
        <w:tc>
          <w:tcPr>
            <w:tcW w:w="3313" w:type="dxa"/>
            <w:tcBorders>
              <w:top w:val="single" w:sz="24" w:space="0" w:color="FFFFFF" w:themeColor="background1"/>
              <w:bottom w:val="dotted" w:sz="4" w:space="0" w:color="auto"/>
            </w:tcBorders>
            <w:shd w:val="clear" w:color="auto" w:fill="FFFFFF" w:themeFill="background1"/>
          </w:tcPr>
          <w:p w14:paraId="7CAF342B" w14:textId="5BD881FC" w:rsidR="001A5E98" w:rsidRPr="00CE1210" w:rsidRDefault="001A5E98" w:rsidP="0014324E">
            <w:pPr>
              <w:pStyle w:val="ListParagraph"/>
              <w:ind w:left="0"/>
              <w:jc w:val="center"/>
              <w:rPr>
                <w:rFonts w:ascii="Roboto" w:hAnsi="Roboto" w:cs="Times New Roman"/>
                <w:color w:val="000000" w:themeColor="text1"/>
                <w:lang w:val="en-US"/>
              </w:rPr>
            </w:pPr>
            <w:r w:rsidRPr="00CE1210">
              <w:rPr>
                <w:rFonts w:ascii="Roboto" w:hAnsi="Roboto" w:cs="Times New Roman"/>
                <w:color w:val="000000" w:themeColor="text1"/>
                <w:lang w:val="en-US"/>
              </w:rPr>
              <w:t>50pts/item</w:t>
            </w:r>
          </w:p>
        </w:tc>
        <w:tc>
          <w:tcPr>
            <w:tcW w:w="1678" w:type="dxa"/>
            <w:tcBorders>
              <w:top w:val="single" w:sz="24" w:space="0" w:color="FFFFFF" w:themeColor="background1"/>
              <w:bottom w:val="dotted" w:sz="4" w:space="0" w:color="auto"/>
            </w:tcBorders>
            <w:shd w:val="clear" w:color="auto" w:fill="F2F2F2" w:themeFill="background1" w:themeFillShade="F2"/>
          </w:tcPr>
          <w:p w14:paraId="687144BD"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3D497DEB"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73E74757" w14:textId="228535FF" w:rsidR="001A5E98" w:rsidRPr="00CE1210" w:rsidRDefault="001A5E98" w:rsidP="0014324E">
            <w:pPr>
              <w:pStyle w:val="ListParagraph"/>
              <w:ind w:left="0"/>
              <w:rPr>
                <w:rFonts w:ascii="Roboto" w:hAnsi="Roboto" w:cs="Times New Roman"/>
                <w:color w:val="000000" w:themeColor="text1"/>
                <w:lang w:val="en-US"/>
              </w:rPr>
            </w:pPr>
            <w:r w:rsidRPr="00CE1210">
              <w:rPr>
                <w:rFonts w:ascii="Roboto" w:hAnsi="Roboto" w:cs="Times New Roman"/>
                <w:color w:val="000000" w:themeColor="text1"/>
                <w:lang w:val="en-US"/>
              </w:rPr>
              <w:t>Large stones (x5)</w:t>
            </w:r>
          </w:p>
        </w:tc>
        <w:tc>
          <w:tcPr>
            <w:tcW w:w="3313" w:type="dxa"/>
            <w:tcBorders>
              <w:top w:val="dotted" w:sz="4" w:space="0" w:color="auto"/>
              <w:bottom w:val="dotted" w:sz="4" w:space="0" w:color="auto"/>
            </w:tcBorders>
            <w:shd w:val="clear" w:color="auto" w:fill="FFFFFF" w:themeFill="background1"/>
          </w:tcPr>
          <w:p w14:paraId="0AA8BC62" w14:textId="4403913F" w:rsidR="001A5E98" w:rsidRPr="00CE1210" w:rsidRDefault="00655B7B" w:rsidP="0014324E">
            <w:pPr>
              <w:pStyle w:val="ListParagraph"/>
              <w:ind w:left="0"/>
              <w:jc w:val="center"/>
              <w:rPr>
                <w:rFonts w:ascii="Roboto" w:hAnsi="Roboto" w:cs="Times New Roman"/>
                <w:lang w:val="en-US"/>
              </w:rPr>
            </w:pPr>
            <w:r w:rsidRPr="00CE1210">
              <w:rPr>
                <w:rFonts w:ascii="Roboto" w:hAnsi="Roboto" w:cs="Times New Roman"/>
                <w:color w:val="000000" w:themeColor="text1"/>
                <w:lang w:val="en-US"/>
              </w:rPr>
              <w:t>20pts/item</w:t>
            </w:r>
          </w:p>
        </w:tc>
        <w:tc>
          <w:tcPr>
            <w:tcW w:w="1678" w:type="dxa"/>
            <w:tcBorders>
              <w:top w:val="dotted" w:sz="4" w:space="0" w:color="auto"/>
              <w:bottom w:val="dotted" w:sz="4" w:space="0" w:color="auto"/>
            </w:tcBorders>
            <w:shd w:val="clear" w:color="auto" w:fill="F2F2F2" w:themeFill="background1" w:themeFillShade="F2"/>
          </w:tcPr>
          <w:p w14:paraId="064FC51C"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72BC9103"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dotted" w:sz="4" w:space="0" w:color="auto"/>
              <w:bottom w:val="dotted" w:sz="4" w:space="0" w:color="auto"/>
            </w:tcBorders>
            <w:shd w:val="clear" w:color="auto" w:fill="FFFFFF" w:themeFill="background1"/>
          </w:tcPr>
          <w:p w14:paraId="4770636F" w14:textId="0A0BA4DC" w:rsidR="001A5E98" w:rsidRPr="00CE1210" w:rsidRDefault="001A5E98" w:rsidP="0014324E">
            <w:pPr>
              <w:pStyle w:val="ListParagraph"/>
              <w:ind w:left="0"/>
              <w:rPr>
                <w:rFonts w:ascii="Roboto" w:hAnsi="Roboto" w:cs="Times New Roman"/>
                <w:color w:val="000000" w:themeColor="text1"/>
                <w:lang w:val="en-US"/>
              </w:rPr>
            </w:pPr>
            <w:r w:rsidRPr="00CE1210">
              <w:rPr>
                <w:rFonts w:ascii="Roboto" w:hAnsi="Roboto" w:cs="Times New Roman"/>
                <w:lang w:val="en-US"/>
              </w:rPr>
              <w:t>Logs (x5)</w:t>
            </w:r>
          </w:p>
        </w:tc>
        <w:tc>
          <w:tcPr>
            <w:tcW w:w="3313" w:type="dxa"/>
            <w:tcBorders>
              <w:top w:val="dotted" w:sz="4" w:space="0" w:color="auto"/>
              <w:bottom w:val="dotted" w:sz="4" w:space="0" w:color="auto"/>
            </w:tcBorders>
            <w:shd w:val="clear" w:color="auto" w:fill="FFFFFF" w:themeFill="background1"/>
          </w:tcPr>
          <w:p w14:paraId="3DA3629B" w14:textId="342CA812" w:rsidR="001A5E98" w:rsidRPr="00CE1210" w:rsidRDefault="00655B7B" w:rsidP="0014324E">
            <w:pPr>
              <w:pStyle w:val="ListParagraph"/>
              <w:ind w:left="0"/>
              <w:jc w:val="center"/>
              <w:rPr>
                <w:rFonts w:ascii="Roboto" w:hAnsi="Roboto" w:cs="Times New Roman"/>
                <w:lang w:val="en-US"/>
              </w:rPr>
            </w:pPr>
            <w:r w:rsidRPr="00CE1210">
              <w:rPr>
                <w:rFonts w:ascii="Roboto" w:hAnsi="Roboto" w:cs="Times New Roman"/>
                <w:color w:val="000000" w:themeColor="text1"/>
                <w:lang w:val="en-US"/>
              </w:rPr>
              <w:t>20pts/item</w:t>
            </w:r>
          </w:p>
        </w:tc>
        <w:tc>
          <w:tcPr>
            <w:tcW w:w="1678" w:type="dxa"/>
            <w:tcBorders>
              <w:top w:val="dotted" w:sz="4" w:space="0" w:color="auto"/>
              <w:bottom w:val="dotted" w:sz="4" w:space="0" w:color="auto"/>
            </w:tcBorders>
            <w:shd w:val="clear" w:color="auto" w:fill="F2F2F2" w:themeFill="background1" w:themeFillShade="F2"/>
          </w:tcPr>
          <w:p w14:paraId="400AA083"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7889EF1A" w14:textId="77777777" w:rsidTr="000C2465">
        <w:trPr>
          <w:trHeight w:val="295"/>
          <w:jc w:val="center"/>
        </w:trPr>
        <w:tc>
          <w:tcPr>
            <w:tcW w:w="4207" w:type="dxa"/>
            <w:tcBorders>
              <w:top w:val="dotted" w:sz="4" w:space="0" w:color="auto"/>
              <w:bottom w:val="dotted" w:sz="4" w:space="0" w:color="auto"/>
            </w:tcBorders>
            <w:shd w:val="clear" w:color="auto" w:fill="FFFFFF" w:themeFill="background1"/>
          </w:tcPr>
          <w:p w14:paraId="47140E9C" w14:textId="0C0EC62A" w:rsidR="001A5E98" w:rsidRPr="00CE1210" w:rsidRDefault="001A5E98" w:rsidP="0014324E">
            <w:pPr>
              <w:pStyle w:val="ListParagraph"/>
              <w:ind w:left="0"/>
              <w:rPr>
                <w:rFonts w:ascii="Roboto" w:hAnsi="Roboto" w:cs="Times New Roman"/>
                <w:color w:val="000000" w:themeColor="text1"/>
                <w:lang w:val="en-US"/>
              </w:rPr>
            </w:pPr>
            <w:r w:rsidRPr="00CE1210">
              <w:rPr>
                <w:rFonts w:ascii="Roboto" w:hAnsi="Roboto" w:cs="Times New Roman"/>
                <w:lang w:val="en-US"/>
              </w:rPr>
              <w:t>Small pieces of wood (x5)</w:t>
            </w:r>
          </w:p>
        </w:tc>
        <w:tc>
          <w:tcPr>
            <w:tcW w:w="3313" w:type="dxa"/>
            <w:tcBorders>
              <w:top w:val="dotted" w:sz="4" w:space="0" w:color="auto"/>
              <w:bottom w:val="dotted" w:sz="4" w:space="0" w:color="auto"/>
            </w:tcBorders>
            <w:shd w:val="clear" w:color="auto" w:fill="FFFFFF" w:themeFill="background1"/>
          </w:tcPr>
          <w:p w14:paraId="67814D83" w14:textId="649B23BE" w:rsidR="001A5E98" w:rsidRPr="00CE1210" w:rsidRDefault="00655B7B" w:rsidP="0014324E">
            <w:pPr>
              <w:pStyle w:val="ListParagraph"/>
              <w:ind w:left="0"/>
              <w:jc w:val="center"/>
              <w:rPr>
                <w:rFonts w:ascii="Roboto" w:hAnsi="Roboto" w:cs="Times New Roman"/>
                <w:lang w:val="en-US"/>
              </w:rPr>
            </w:pPr>
            <w:r w:rsidRPr="00CE1210">
              <w:rPr>
                <w:rFonts w:ascii="Roboto" w:hAnsi="Roboto" w:cs="Times New Roman"/>
                <w:color w:val="000000" w:themeColor="text1"/>
                <w:lang w:val="en-US"/>
              </w:rPr>
              <w:t>10pts/item</w:t>
            </w:r>
          </w:p>
        </w:tc>
        <w:tc>
          <w:tcPr>
            <w:tcW w:w="1678" w:type="dxa"/>
            <w:tcBorders>
              <w:top w:val="dotted" w:sz="4" w:space="0" w:color="auto"/>
              <w:bottom w:val="dotted" w:sz="4" w:space="0" w:color="auto"/>
            </w:tcBorders>
            <w:shd w:val="clear" w:color="auto" w:fill="F2F2F2" w:themeFill="background1" w:themeFillShade="F2"/>
          </w:tcPr>
          <w:p w14:paraId="6687886F" w14:textId="77777777" w:rsidR="001A5E98" w:rsidRPr="00CE1210" w:rsidRDefault="001A5E98" w:rsidP="0014324E">
            <w:pPr>
              <w:pStyle w:val="ListParagraph"/>
              <w:ind w:left="0"/>
              <w:jc w:val="center"/>
              <w:rPr>
                <w:rFonts w:ascii="Roboto" w:hAnsi="Roboto" w:cs="Times New Roman"/>
                <w:lang w:val="en-US"/>
              </w:rPr>
            </w:pPr>
          </w:p>
        </w:tc>
      </w:tr>
      <w:tr w:rsidR="001A5E98" w:rsidRPr="00CE1210" w14:paraId="300D672A" w14:textId="77777777" w:rsidTr="000C2465">
        <w:trPr>
          <w:cnfStyle w:val="000000100000" w:firstRow="0" w:lastRow="0" w:firstColumn="0" w:lastColumn="0" w:oddVBand="0" w:evenVBand="0" w:oddHBand="1" w:evenHBand="0" w:firstRowFirstColumn="0" w:firstRowLastColumn="0" w:lastRowFirstColumn="0" w:lastRowLastColumn="0"/>
          <w:trHeight w:val="295"/>
          <w:jc w:val="center"/>
        </w:trPr>
        <w:tc>
          <w:tcPr>
            <w:tcW w:w="4207" w:type="dxa"/>
            <w:tcBorders>
              <w:top w:val="single" w:sz="8" w:space="0" w:color="auto"/>
            </w:tcBorders>
            <w:shd w:val="clear" w:color="auto" w:fill="auto"/>
          </w:tcPr>
          <w:p w14:paraId="1FFF85C3" w14:textId="77777777" w:rsidR="001A5E98" w:rsidRPr="00CE1210" w:rsidRDefault="001A5E98" w:rsidP="0014324E">
            <w:pPr>
              <w:pStyle w:val="ListParagraph"/>
              <w:ind w:left="0"/>
              <w:rPr>
                <w:rFonts w:ascii="Roboto" w:hAnsi="Roboto" w:cs="Times New Roman"/>
                <w:b/>
                <w:lang w:val="en-US"/>
              </w:rPr>
            </w:pPr>
            <w:r w:rsidRPr="00CE1210">
              <w:rPr>
                <w:rFonts w:ascii="Roboto" w:hAnsi="Roboto" w:cs="Times New Roman"/>
                <w:b/>
                <w:lang w:val="en-US"/>
              </w:rPr>
              <w:t xml:space="preserve">Maximum value </w:t>
            </w:r>
          </w:p>
        </w:tc>
        <w:tc>
          <w:tcPr>
            <w:tcW w:w="3313" w:type="dxa"/>
            <w:tcBorders>
              <w:top w:val="single" w:sz="8" w:space="0" w:color="auto"/>
            </w:tcBorders>
            <w:shd w:val="clear" w:color="auto" w:fill="auto"/>
          </w:tcPr>
          <w:p w14:paraId="28BB47CF" w14:textId="43AB1F49" w:rsidR="001A5E98" w:rsidRPr="00CE1210" w:rsidRDefault="00655B7B" w:rsidP="0014324E">
            <w:pPr>
              <w:pStyle w:val="ListParagraph"/>
              <w:ind w:left="0"/>
              <w:jc w:val="center"/>
              <w:rPr>
                <w:rFonts w:ascii="Roboto" w:hAnsi="Roboto" w:cs="Times New Roman"/>
                <w:b/>
                <w:lang w:val="en-US"/>
              </w:rPr>
            </w:pPr>
            <w:r w:rsidRPr="00CE1210">
              <w:rPr>
                <w:rFonts w:ascii="Roboto" w:hAnsi="Roboto" w:cs="Times New Roman"/>
                <w:b/>
                <w:lang w:val="en-US"/>
              </w:rPr>
              <w:t>5</w:t>
            </w:r>
            <w:r w:rsidR="001A5E98" w:rsidRPr="00CE1210">
              <w:rPr>
                <w:rFonts w:ascii="Roboto" w:hAnsi="Roboto" w:cs="Times New Roman"/>
                <w:b/>
                <w:lang w:val="en-US"/>
              </w:rPr>
              <w:t>00pts</w:t>
            </w:r>
          </w:p>
        </w:tc>
        <w:tc>
          <w:tcPr>
            <w:tcW w:w="1678" w:type="dxa"/>
            <w:tcBorders>
              <w:top w:val="single" w:sz="8" w:space="0" w:color="auto"/>
            </w:tcBorders>
            <w:shd w:val="clear" w:color="auto" w:fill="F2F2F2" w:themeFill="background1" w:themeFillShade="F2"/>
          </w:tcPr>
          <w:p w14:paraId="33BE8BFE" w14:textId="77777777" w:rsidR="001A5E98" w:rsidRPr="00CE1210" w:rsidRDefault="001A5E98" w:rsidP="0014324E">
            <w:pPr>
              <w:pStyle w:val="ListParagraph"/>
              <w:ind w:left="0"/>
              <w:rPr>
                <w:rFonts w:ascii="Roboto" w:hAnsi="Roboto" w:cs="Times New Roman"/>
                <w:b/>
                <w:lang w:val="en-US"/>
              </w:rPr>
            </w:pPr>
            <w:r w:rsidRPr="00CE1210">
              <w:rPr>
                <w:rFonts w:ascii="Roboto" w:hAnsi="Roboto" w:cs="Times New Roman"/>
                <w:b/>
                <w:lang w:val="en-US"/>
              </w:rPr>
              <w:t>(B)</w:t>
            </w:r>
          </w:p>
        </w:tc>
      </w:tr>
    </w:tbl>
    <w:p w14:paraId="20D1B8CA" w14:textId="77777777" w:rsidR="001A5E98" w:rsidRPr="00CE1210" w:rsidRDefault="001A5E98" w:rsidP="001A5E98">
      <w:pPr>
        <w:rPr>
          <w:rFonts w:ascii="Roboto" w:hAnsi="Roboto" w:cs="Times New Roman"/>
          <w:lang w:val="en-US"/>
        </w:rPr>
      </w:pPr>
    </w:p>
    <w:tbl>
      <w:tblPr>
        <w:tblStyle w:val="MediumGrid3-Accent1"/>
        <w:tblW w:w="0" w:type="auto"/>
        <w:jc w:val="center"/>
        <w:tblBorders>
          <w:top w:val="single" w:sz="8" w:space="0" w:color="auto"/>
          <w:left w:val="single" w:sz="8" w:space="0" w:color="auto"/>
          <w:bottom w:val="single" w:sz="8" w:space="0" w:color="auto"/>
          <w:right w:val="single" w:sz="8" w:space="0" w:color="auto"/>
          <w:insideH w:val="single" w:sz="8" w:space="0" w:color="FFFFFF" w:themeColor="background1"/>
          <w:insideV w:val="single" w:sz="8" w:space="0" w:color="FFFFFF" w:themeColor="background1"/>
        </w:tblBorders>
        <w:tblLook w:val="0420" w:firstRow="1" w:lastRow="0" w:firstColumn="0" w:lastColumn="0" w:noHBand="0" w:noVBand="1"/>
      </w:tblPr>
      <w:tblGrid>
        <w:gridCol w:w="7520"/>
        <w:gridCol w:w="1678"/>
      </w:tblGrid>
      <w:tr w:rsidR="001A5E98" w:rsidRPr="00CB2804" w14:paraId="035C0F19" w14:textId="77777777" w:rsidTr="000C2465">
        <w:trPr>
          <w:cnfStyle w:val="100000000000" w:firstRow="1" w:lastRow="0" w:firstColumn="0" w:lastColumn="0" w:oddVBand="0" w:evenVBand="0" w:oddHBand="0" w:evenHBand="0" w:firstRowFirstColumn="0" w:firstRowLastColumn="0" w:lastRowFirstColumn="0" w:lastRowLastColumn="0"/>
          <w:trHeight w:val="366"/>
          <w:jc w:val="center"/>
        </w:trPr>
        <w:tc>
          <w:tcPr>
            <w:tcW w:w="7520" w:type="dxa"/>
            <w:tcBorders>
              <w:top w:val="none" w:sz="0" w:space="0" w:color="auto"/>
              <w:left w:val="none" w:sz="0" w:space="0" w:color="auto"/>
              <w:bottom w:val="none" w:sz="0" w:space="0" w:color="auto"/>
              <w:right w:val="none" w:sz="0" w:space="0" w:color="auto"/>
            </w:tcBorders>
            <w:shd w:val="clear" w:color="auto" w:fill="auto"/>
            <w:vAlign w:val="center"/>
          </w:tcPr>
          <w:p w14:paraId="28AAF37A" w14:textId="14482059" w:rsidR="001A5E98" w:rsidRPr="00CE1210" w:rsidRDefault="001A5E98" w:rsidP="0014324E">
            <w:pPr>
              <w:pStyle w:val="ListParagraph"/>
              <w:ind w:left="0"/>
              <w:jc w:val="right"/>
              <w:rPr>
                <w:rFonts w:ascii="Roboto" w:hAnsi="Roboto" w:cs="Times New Roman"/>
                <w:lang w:val="en-US"/>
              </w:rPr>
            </w:pPr>
            <w:r w:rsidRPr="00CE1210">
              <w:rPr>
                <w:rFonts w:ascii="Roboto" w:hAnsi="Roboto" w:cs="Times New Roman"/>
                <w:color w:val="000000" w:themeColor="text1"/>
                <w:lang w:val="en-US"/>
              </w:rPr>
              <w:t>Your final score:</w:t>
            </w:r>
            <w:r w:rsidR="00A46346" w:rsidRPr="00CE1210">
              <w:rPr>
                <w:rFonts w:ascii="Roboto" w:hAnsi="Roboto" w:cs="Times New Roman"/>
                <w:color w:val="000000" w:themeColor="text1"/>
                <w:lang w:val="en-US"/>
              </w:rPr>
              <w:t xml:space="preserve"> add (A) + (B)</w:t>
            </w:r>
            <w:r w:rsidRPr="00CE1210">
              <w:rPr>
                <w:rFonts w:ascii="Roboto" w:hAnsi="Roboto" w:cs="Times New Roman"/>
                <w:color w:val="000000" w:themeColor="text1"/>
                <w:lang w:val="en-US"/>
              </w:rPr>
              <w:t xml:space="preserve"> =</w:t>
            </w:r>
          </w:p>
        </w:tc>
        <w:tc>
          <w:tcPr>
            <w:tcW w:w="1678"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414B5DD8" w14:textId="77777777" w:rsidR="001A5E98" w:rsidRPr="00CE1210" w:rsidRDefault="001A5E98" w:rsidP="0014324E">
            <w:pPr>
              <w:pStyle w:val="ListParagraph"/>
              <w:ind w:left="0"/>
              <w:jc w:val="center"/>
              <w:rPr>
                <w:rFonts w:ascii="Roboto" w:hAnsi="Roboto" w:cs="Times New Roman"/>
                <w:lang w:val="en-US"/>
              </w:rPr>
            </w:pPr>
          </w:p>
        </w:tc>
      </w:tr>
    </w:tbl>
    <w:p w14:paraId="220E5A61" w14:textId="77777777" w:rsidR="001A5E98" w:rsidRPr="00CE1210" w:rsidRDefault="001A5E98" w:rsidP="0009052C">
      <w:pPr>
        <w:spacing w:after="0" w:line="240" w:lineRule="auto"/>
        <w:rPr>
          <w:rFonts w:ascii="Roboto" w:hAnsi="Roboto" w:cs="Times New Roman"/>
          <w:lang w:val="en-US"/>
        </w:rPr>
      </w:pPr>
    </w:p>
    <w:p w14:paraId="54645323" w14:textId="551EF616" w:rsidR="007B76DD" w:rsidRDefault="007B76DD">
      <w:pPr>
        <w:rPr>
          <w:rFonts w:ascii="Times New Roman" w:hAnsi="Times New Roman" w:cs="Times New Roman"/>
          <w:i/>
          <w:sz w:val="24"/>
          <w:szCs w:val="24"/>
          <w:lang w:val="en-US"/>
        </w:rPr>
      </w:pPr>
      <w:r>
        <w:rPr>
          <w:rFonts w:ascii="Times New Roman" w:hAnsi="Times New Roman" w:cs="Times New Roman"/>
          <w:i/>
          <w:sz w:val="24"/>
          <w:szCs w:val="24"/>
          <w:lang w:val="en-US"/>
        </w:rPr>
        <w:br w:type="page"/>
      </w:r>
    </w:p>
    <w:p w14:paraId="41EF99F5" w14:textId="106AEA5A" w:rsidR="00E271D2" w:rsidRPr="00CE1210" w:rsidRDefault="00323C93" w:rsidP="00C46DB3">
      <w:pPr>
        <w:pStyle w:val="StandardParagraph"/>
        <w:spacing w:after="0"/>
      </w:pPr>
      <w:r w:rsidRPr="00CE1210">
        <w:lastRenderedPageBreak/>
        <w:t>Note: The subsequent pages should be printed single-sided</w:t>
      </w:r>
      <w:r w:rsidR="0058297E" w:rsidRPr="00CE1210">
        <w:t xml:space="preserve">. The pictures can be cut out along the dotted lines </w:t>
      </w:r>
      <w:r w:rsidRPr="00CE1210">
        <w:t>for trading.</w:t>
      </w:r>
    </w:p>
    <w:p w14:paraId="4BA1C9EA" w14:textId="0D2D3641" w:rsidR="00996F15" w:rsidRPr="00CE1210" w:rsidRDefault="00D961E2" w:rsidP="00C46DB3">
      <w:pPr>
        <w:pStyle w:val="StandardParagraph"/>
        <w:spacing w:after="0"/>
      </w:pPr>
      <w:r w:rsidRPr="00CE1210">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43"/>
        <w:gridCol w:w="4643"/>
      </w:tblGrid>
      <w:tr w:rsidR="00D961E2" w14:paraId="59A27DA6" w14:textId="77777777" w:rsidTr="001E5A36">
        <w:trPr>
          <w:trHeight w:val="4160"/>
          <w:jc w:val="center"/>
        </w:trPr>
        <w:tc>
          <w:tcPr>
            <w:tcW w:w="2500" w:type="pct"/>
          </w:tcPr>
          <w:p w14:paraId="14047FA6" w14:textId="0FABE8F5" w:rsidR="00D961E2" w:rsidRDefault="00D961E2" w:rsidP="00C46DB3">
            <w:pPr>
              <w:jc w:val="center"/>
              <w:rPr>
                <w:rFonts w:ascii="Times New Roman" w:hAnsi="Times New Roman" w:cs="Times New Roman"/>
                <w:b/>
                <w:sz w:val="24"/>
                <w:szCs w:val="24"/>
                <w:lang w:val="en-US"/>
              </w:rPr>
            </w:pPr>
            <w:r>
              <w:rPr>
                <w:noProof/>
                <w:lang w:val="en-US"/>
              </w:rPr>
              <w:drawing>
                <wp:anchor distT="0" distB="0" distL="114300" distR="114300" simplePos="0" relativeHeight="251653120" behindDoc="0" locked="0" layoutInCell="1" allowOverlap="1" wp14:anchorId="5114C9B5" wp14:editId="2BDA58D2">
                  <wp:simplePos x="0" y="0"/>
                  <wp:positionH relativeFrom="margin">
                    <wp:posOffset>439420</wp:posOffset>
                  </wp:positionH>
                  <wp:positionV relativeFrom="margin">
                    <wp:posOffset>175260</wp:posOffset>
                  </wp:positionV>
                  <wp:extent cx="2166620" cy="2166620"/>
                  <wp:effectExtent l="0" t="0" r="5080" b="5080"/>
                  <wp:wrapSquare wrapText="bothSides"/>
                  <wp:docPr id="13" name="Picture 1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0BA1CF83" w14:textId="30E6F603" w:rsidR="00D961E2" w:rsidRDefault="00D961E2" w:rsidP="0036510C">
            <w:pPr>
              <w:rPr>
                <w:rFonts w:ascii="Times New Roman" w:hAnsi="Times New Roman" w:cs="Times New Roman"/>
                <w:b/>
                <w:sz w:val="24"/>
                <w:szCs w:val="24"/>
                <w:lang w:val="en-US"/>
              </w:rPr>
            </w:pPr>
            <w:r>
              <w:rPr>
                <w:noProof/>
                <w:lang w:val="en-US"/>
              </w:rPr>
              <w:drawing>
                <wp:anchor distT="0" distB="0" distL="114300" distR="114300" simplePos="0" relativeHeight="251655168" behindDoc="0" locked="0" layoutInCell="1" allowOverlap="1" wp14:anchorId="2778968D" wp14:editId="23279F1D">
                  <wp:simplePos x="0" y="0"/>
                  <wp:positionH relativeFrom="margin">
                    <wp:posOffset>551180</wp:posOffset>
                  </wp:positionH>
                  <wp:positionV relativeFrom="margin">
                    <wp:posOffset>220980</wp:posOffset>
                  </wp:positionV>
                  <wp:extent cx="2166620" cy="2166620"/>
                  <wp:effectExtent l="0" t="0" r="5080" b="5080"/>
                  <wp:wrapSquare wrapText="bothSides"/>
                  <wp:docPr id="22" name="Picture 22"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961E2" w14:paraId="383A9FC0" w14:textId="77777777" w:rsidTr="001E5A36">
        <w:trPr>
          <w:trHeight w:val="4160"/>
          <w:jc w:val="center"/>
        </w:trPr>
        <w:tc>
          <w:tcPr>
            <w:tcW w:w="2500" w:type="pct"/>
          </w:tcPr>
          <w:p w14:paraId="49BB37D3" w14:textId="4116EF7A" w:rsidR="00D961E2" w:rsidRDefault="00D961E2" w:rsidP="0036510C">
            <w:pPr>
              <w:rPr>
                <w:rFonts w:ascii="Times New Roman" w:hAnsi="Times New Roman" w:cs="Times New Roman"/>
                <w:b/>
                <w:sz w:val="24"/>
                <w:szCs w:val="24"/>
                <w:lang w:val="en-US"/>
              </w:rPr>
            </w:pPr>
            <w:r>
              <w:rPr>
                <w:noProof/>
                <w:lang w:val="en-US"/>
              </w:rPr>
              <w:drawing>
                <wp:anchor distT="0" distB="0" distL="114300" distR="114300" simplePos="0" relativeHeight="251656192" behindDoc="0" locked="0" layoutInCell="1" allowOverlap="1" wp14:anchorId="27EDF559" wp14:editId="28D94E59">
                  <wp:simplePos x="0" y="0"/>
                  <wp:positionH relativeFrom="margin">
                    <wp:posOffset>391795</wp:posOffset>
                  </wp:positionH>
                  <wp:positionV relativeFrom="margin">
                    <wp:posOffset>233680</wp:posOffset>
                  </wp:positionV>
                  <wp:extent cx="2166620" cy="2166620"/>
                  <wp:effectExtent l="0" t="0" r="5080" b="5080"/>
                  <wp:wrapSquare wrapText="bothSides"/>
                  <wp:docPr id="23" name="Picture 2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2E59706C" w14:textId="3F85AD6F" w:rsidR="00D961E2" w:rsidRDefault="00D961E2" w:rsidP="0036510C">
            <w:pPr>
              <w:rPr>
                <w:rFonts w:ascii="Times New Roman" w:hAnsi="Times New Roman" w:cs="Times New Roman"/>
                <w:b/>
                <w:sz w:val="24"/>
                <w:szCs w:val="24"/>
                <w:lang w:val="en-US"/>
              </w:rPr>
            </w:pPr>
            <w:r>
              <w:rPr>
                <w:noProof/>
                <w:lang w:val="en-US"/>
              </w:rPr>
              <w:drawing>
                <wp:anchor distT="0" distB="0" distL="114300" distR="114300" simplePos="0" relativeHeight="251657216" behindDoc="0" locked="0" layoutInCell="1" allowOverlap="1" wp14:anchorId="065B5864" wp14:editId="235019F7">
                  <wp:simplePos x="0" y="0"/>
                  <wp:positionH relativeFrom="margin">
                    <wp:posOffset>417830</wp:posOffset>
                  </wp:positionH>
                  <wp:positionV relativeFrom="margin">
                    <wp:posOffset>238125</wp:posOffset>
                  </wp:positionV>
                  <wp:extent cx="2166620" cy="2166620"/>
                  <wp:effectExtent l="0" t="0" r="5080" b="5080"/>
                  <wp:wrapSquare wrapText="bothSides"/>
                  <wp:docPr id="32" name="Picture 32"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961E2" w14:paraId="63D0CC6F" w14:textId="77777777" w:rsidTr="001E5A36">
        <w:trPr>
          <w:trHeight w:val="4160"/>
          <w:jc w:val="center"/>
        </w:trPr>
        <w:tc>
          <w:tcPr>
            <w:tcW w:w="2500" w:type="pct"/>
          </w:tcPr>
          <w:p w14:paraId="3C0F4B49" w14:textId="23943627" w:rsidR="00D961E2" w:rsidRDefault="00D961E2" w:rsidP="0036510C">
            <w:pPr>
              <w:rPr>
                <w:rFonts w:ascii="Times New Roman" w:hAnsi="Times New Roman" w:cs="Times New Roman"/>
                <w:b/>
                <w:sz w:val="24"/>
                <w:szCs w:val="24"/>
                <w:lang w:val="en-US"/>
              </w:rPr>
            </w:pPr>
            <w:r>
              <w:rPr>
                <w:noProof/>
                <w:lang w:val="en-US"/>
              </w:rPr>
              <w:drawing>
                <wp:anchor distT="0" distB="0" distL="114300" distR="114300" simplePos="0" relativeHeight="251658240" behindDoc="0" locked="0" layoutInCell="1" allowOverlap="1" wp14:anchorId="07EE2E25" wp14:editId="44B6743D">
                  <wp:simplePos x="0" y="0"/>
                  <wp:positionH relativeFrom="margin">
                    <wp:posOffset>578485</wp:posOffset>
                  </wp:positionH>
                  <wp:positionV relativeFrom="margin">
                    <wp:posOffset>210185</wp:posOffset>
                  </wp:positionV>
                  <wp:extent cx="2166620" cy="2166620"/>
                  <wp:effectExtent l="0" t="0" r="5080" b="5080"/>
                  <wp:wrapSquare wrapText="bothSides"/>
                  <wp:docPr id="33" name="Picture 33" descr="http://www.foreverbamboo.com/media/catalog/product/cache/1/image/9df78eab33525d08d6e5fb8d27136e95/s/e/sennit-rope_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oreverbamboo.com/media/catalog/product/cache/1/image/9df78eab33525d08d6e5fb8d27136e95/s/e/sennit-rope_2_1_.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6620" cy="2166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0" w:type="pct"/>
          </w:tcPr>
          <w:p w14:paraId="31C814C0" w14:textId="6B8132C6" w:rsidR="00D961E2" w:rsidRDefault="00D961E2" w:rsidP="0036510C">
            <w:pPr>
              <w:rPr>
                <w:rFonts w:ascii="Times New Roman" w:hAnsi="Times New Roman" w:cs="Times New Roman"/>
                <w:b/>
                <w:sz w:val="24"/>
                <w:szCs w:val="24"/>
                <w:lang w:val="en-US"/>
              </w:rPr>
            </w:pPr>
          </w:p>
        </w:tc>
      </w:tr>
    </w:tbl>
    <w:p w14:paraId="5986E6E4" w14:textId="2CEA0BDB" w:rsidR="00D70EF6" w:rsidRPr="00CE1210" w:rsidRDefault="00D961E2" w:rsidP="00CE1210">
      <w:pPr>
        <w:pStyle w:val="StandardParagraph"/>
      </w:pPr>
      <w:r w:rsidRPr="00CE1210">
        <w:lastRenderedPageBreak/>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43"/>
        <w:gridCol w:w="4643"/>
      </w:tblGrid>
      <w:tr w:rsidR="00D961E2" w14:paraId="7E9795B1" w14:textId="77777777" w:rsidTr="001E5A36">
        <w:trPr>
          <w:trHeight w:val="4162"/>
          <w:jc w:val="center"/>
        </w:trPr>
        <w:tc>
          <w:tcPr>
            <w:tcW w:w="2500" w:type="pct"/>
          </w:tcPr>
          <w:p w14:paraId="649E9B76" w14:textId="77777777" w:rsidR="001E5A36" w:rsidRPr="00CE1210" w:rsidRDefault="001E5A36" w:rsidP="001E5A36">
            <w:pPr>
              <w:jc w:val="center"/>
              <w:rPr>
                <w:rFonts w:ascii="Roboto" w:hAnsi="Roboto" w:cs="Times New Roman"/>
                <w:b/>
                <w:lang w:val="en-US"/>
              </w:rPr>
            </w:pPr>
          </w:p>
          <w:p w14:paraId="33BEE27F" w14:textId="77777777" w:rsidR="001E5A36" w:rsidRPr="00CE1210" w:rsidRDefault="001E5A36" w:rsidP="001E5A36">
            <w:pPr>
              <w:jc w:val="center"/>
              <w:rPr>
                <w:rFonts w:ascii="Roboto" w:hAnsi="Roboto" w:cs="Times New Roman"/>
                <w:b/>
                <w:lang w:val="en-US"/>
              </w:rPr>
            </w:pPr>
          </w:p>
          <w:p w14:paraId="1DAF4405" w14:textId="77777777" w:rsidR="001E5A36" w:rsidRPr="00CE1210" w:rsidRDefault="001E5A36" w:rsidP="001E5A36">
            <w:pPr>
              <w:jc w:val="center"/>
              <w:rPr>
                <w:rFonts w:ascii="Roboto" w:hAnsi="Roboto" w:cs="Times New Roman"/>
                <w:b/>
                <w:lang w:val="en-US"/>
              </w:rPr>
            </w:pPr>
          </w:p>
          <w:p w14:paraId="5EF8EBBF"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Large piece of wood</w:t>
            </w:r>
          </w:p>
          <w:p w14:paraId="0E78E2F2" w14:textId="77777777" w:rsidR="00741FE2" w:rsidRPr="00CE1210" w:rsidRDefault="00741FE2" w:rsidP="00741FE2">
            <w:pPr>
              <w:jc w:val="center"/>
              <w:rPr>
                <w:rFonts w:ascii="Roboto" w:hAnsi="Roboto" w:cs="Times New Roman"/>
                <w:b/>
                <w:lang w:val="en-US"/>
              </w:rPr>
            </w:pPr>
          </w:p>
          <w:p w14:paraId="48A3BF37" w14:textId="7CC45448"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12E23868" wp14:editId="2E88FE9B">
                  <wp:extent cx="2306878" cy="1052910"/>
                  <wp:effectExtent l="76200" t="152400" r="74930" b="1473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0F6DDDE9" w14:textId="77777777" w:rsidR="001E5A36" w:rsidRPr="00CE1210" w:rsidRDefault="001E5A36" w:rsidP="001E5A36">
            <w:pPr>
              <w:jc w:val="center"/>
              <w:rPr>
                <w:rFonts w:ascii="Roboto" w:hAnsi="Roboto" w:cs="Times New Roman"/>
                <w:b/>
                <w:lang w:val="en-US"/>
              </w:rPr>
            </w:pPr>
          </w:p>
          <w:p w14:paraId="04E6E09B" w14:textId="77777777" w:rsidR="001E5A36" w:rsidRPr="00CE1210" w:rsidRDefault="001E5A36" w:rsidP="001E5A36">
            <w:pPr>
              <w:jc w:val="center"/>
              <w:rPr>
                <w:rFonts w:ascii="Roboto" w:hAnsi="Roboto" w:cs="Times New Roman"/>
                <w:b/>
                <w:lang w:val="en-US"/>
              </w:rPr>
            </w:pPr>
          </w:p>
          <w:p w14:paraId="28434D30" w14:textId="77777777" w:rsidR="001E5A36" w:rsidRPr="00CE1210" w:rsidRDefault="001E5A36" w:rsidP="001E5A36">
            <w:pPr>
              <w:jc w:val="center"/>
              <w:rPr>
                <w:rFonts w:ascii="Roboto" w:hAnsi="Roboto" w:cs="Times New Roman"/>
                <w:b/>
                <w:lang w:val="en-US"/>
              </w:rPr>
            </w:pPr>
          </w:p>
          <w:p w14:paraId="4EA7083F"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Large piece of wood</w:t>
            </w:r>
          </w:p>
          <w:p w14:paraId="78F44AC6" w14:textId="77777777" w:rsidR="00741FE2" w:rsidRPr="00CE1210" w:rsidRDefault="00741FE2" w:rsidP="00741FE2">
            <w:pPr>
              <w:jc w:val="center"/>
              <w:rPr>
                <w:rFonts w:ascii="Roboto" w:hAnsi="Roboto" w:cs="Times New Roman"/>
                <w:b/>
                <w:lang w:val="en-US"/>
              </w:rPr>
            </w:pPr>
          </w:p>
          <w:p w14:paraId="4CEB6BE9" w14:textId="4004A3F6" w:rsidR="00D961E2" w:rsidRPr="00CE1210" w:rsidRDefault="001E5A36"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0D12DD33" wp14:editId="27BCB649">
                  <wp:extent cx="2306878" cy="1052910"/>
                  <wp:effectExtent l="76200" t="152400" r="74930" b="147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r>
      <w:tr w:rsidR="00D961E2" w:rsidRPr="00CE1210" w14:paraId="773C6774" w14:textId="77777777" w:rsidTr="001E5A36">
        <w:trPr>
          <w:trHeight w:val="4162"/>
          <w:jc w:val="center"/>
        </w:trPr>
        <w:tc>
          <w:tcPr>
            <w:tcW w:w="2500" w:type="pct"/>
          </w:tcPr>
          <w:p w14:paraId="235098DC" w14:textId="77777777" w:rsidR="001E5A36" w:rsidRPr="00CE1210" w:rsidRDefault="001E5A36" w:rsidP="001E5A36">
            <w:pPr>
              <w:jc w:val="center"/>
              <w:rPr>
                <w:rFonts w:ascii="Roboto" w:hAnsi="Roboto" w:cs="Times New Roman"/>
                <w:b/>
                <w:lang w:val="en-US"/>
              </w:rPr>
            </w:pPr>
          </w:p>
          <w:p w14:paraId="6605069D" w14:textId="77777777" w:rsidR="001E5A36" w:rsidRPr="00CE1210" w:rsidRDefault="001E5A36" w:rsidP="001E5A36">
            <w:pPr>
              <w:jc w:val="center"/>
              <w:rPr>
                <w:rFonts w:ascii="Roboto" w:hAnsi="Roboto" w:cs="Times New Roman"/>
                <w:b/>
                <w:lang w:val="en-US"/>
              </w:rPr>
            </w:pPr>
          </w:p>
          <w:p w14:paraId="14B29720" w14:textId="6CAF6A61" w:rsidR="00741FE2" w:rsidRPr="00CE1210" w:rsidRDefault="00741FE2" w:rsidP="00741FE2">
            <w:pPr>
              <w:jc w:val="center"/>
              <w:rPr>
                <w:rFonts w:ascii="Roboto" w:hAnsi="Roboto" w:cs="Times New Roman"/>
                <w:b/>
                <w:lang w:val="en-US"/>
              </w:rPr>
            </w:pPr>
            <w:r w:rsidRPr="00CE1210">
              <w:rPr>
                <w:rFonts w:ascii="Roboto" w:hAnsi="Roboto" w:cs="Times New Roman"/>
                <w:b/>
                <w:lang w:val="en-US"/>
              </w:rPr>
              <w:t>Large piece of wood</w:t>
            </w:r>
          </w:p>
          <w:p w14:paraId="69DB94F1" w14:textId="77777777" w:rsidR="001E5A36" w:rsidRPr="00CE1210" w:rsidRDefault="001E5A36" w:rsidP="001E5A36">
            <w:pPr>
              <w:jc w:val="center"/>
              <w:rPr>
                <w:rFonts w:ascii="Roboto" w:hAnsi="Roboto" w:cs="Times New Roman"/>
                <w:b/>
                <w:lang w:val="en-US"/>
              </w:rPr>
            </w:pPr>
          </w:p>
          <w:p w14:paraId="1856B584" w14:textId="46A92C9B" w:rsidR="00D961E2" w:rsidRPr="00CE1210" w:rsidRDefault="001E5A36"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63212234" wp14:editId="092A1450">
                  <wp:extent cx="2306878" cy="1052910"/>
                  <wp:effectExtent l="76200" t="152400" r="74930" b="147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691A9BE4" w14:textId="77777777" w:rsidR="001E5A36" w:rsidRPr="00CE1210" w:rsidRDefault="001E5A36" w:rsidP="001E5A36">
            <w:pPr>
              <w:jc w:val="center"/>
              <w:rPr>
                <w:rFonts w:ascii="Roboto" w:hAnsi="Roboto" w:cs="Times New Roman"/>
                <w:b/>
                <w:lang w:val="en-US"/>
              </w:rPr>
            </w:pPr>
          </w:p>
          <w:p w14:paraId="3CDB6666" w14:textId="77777777" w:rsidR="001E5A36" w:rsidRPr="00CE1210" w:rsidRDefault="001E5A36" w:rsidP="001E5A36">
            <w:pPr>
              <w:jc w:val="center"/>
              <w:rPr>
                <w:rFonts w:ascii="Roboto" w:hAnsi="Roboto" w:cs="Times New Roman"/>
                <w:b/>
                <w:lang w:val="en-US"/>
              </w:rPr>
            </w:pPr>
          </w:p>
          <w:p w14:paraId="2244CC36"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Large piece of wood</w:t>
            </w:r>
          </w:p>
          <w:p w14:paraId="445AFCAC" w14:textId="77777777" w:rsidR="00741FE2" w:rsidRPr="00CE1210" w:rsidRDefault="00741FE2" w:rsidP="00741FE2">
            <w:pPr>
              <w:jc w:val="center"/>
              <w:rPr>
                <w:rFonts w:ascii="Roboto" w:hAnsi="Roboto" w:cs="Times New Roman"/>
                <w:b/>
                <w:lang w:val="en-US"/>
              </w:rPr>
            </w:pPr>
          </w:p>
          <w:p w14:paraId="517E5980" w14:textId="4C99BD35" w:rsidR="00D961E2" w:rsidRPr="00CE1210" w:rsidRDefault="001E5A36"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40FC87A6" wp14:editId="32ECCCA3">
                  <wp:extent cx="2306878" cy="1052910"/>
                  <wp:effectExtent l="76200" t="152400" r="74930" b="147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r>
      <w:tr w:rsidR="00D961E2" w:rsidRPr="00CE1210" w14:paraId="133D318C" w14:textId="77777777" w:rsidTr="001E5A36">
        <w:trPr>
          <w:trHeight w:val="4162"/>
          <w:jc w:val="center"/>
        </w:trPr>
        <w:tc>
          <w:tcPr>
            <w:tcW w:w="2500" w:type="pct"/>
          </w:tcPr>
          <w:p w14:paraId="124AC8A2" w14:textId="77777777" w:rsidR="001E5A36" w:rsidRPr="00CE1210" w:rsidRDefault="001E5A36" w:rsidP="001E5A36">
            <w:pPr>
              <w:jc w:val="center"/>
              <w:rPr>
                <w:rFonts w:ascii="Roboto" w:hAnsi="Roboto" w:cs="Times New Roman"/>
                <w:b/>
                <w:lang w:val="en-US"/>
              </w:rPr>
            </w:pPr>
          </w:p>
          <w:p w14:paraId="59FFBCB3" w14:textId="77777777" w:rsidR="001E5A36" w:rsidRPr="00CE1210" w:rsidRDefault="001E5A36" w:rsidP="001E5A36">
            <w:pPr>
              <w:jc w:val="center"/>
              <w:rPr>
                <w:rFonts w:ascii="Roboto" w:hAnsi="Roboto" w:cs="Times New Roman"/>
                <w:b/>
                <w:lang w:val="en-US"/>
              </w:rPr>
            </w:pPr>
          </w:p>
          <w:p w14:paraId="719C3024"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Large piece of wood</w:t>
            </w:r>
          </w:p>
          <w:p w14:paraId="0FEFD73B" w14:textId="77777777" w:rsidR="00741FE2" w:rsidRPr="00CE1210" w:rsidRDefault="00741FE2" w:rsidP="00741FE2">
            <w:pPr>
              <w:jc w:val="center"/>
              <w:rPr>
                <w:rFonts w:ascii="Roboto" w:hAnsi="Roboto" w:cs="Times New Roman"/>
                <w:b/>
                <w:lang w:val="en-US"/>
              </w:rPr>
            </w:pPr>
          </w:p>
          <w:p w14:paraId="6359B2D1" w14:textId="026404FF" w:rsidR="00D961E2" w:rsidRPr="00CE1210" w:rsidRDefault="001E5A36"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52205199" wp14:editId="3CE745CF">
                  <wp:extent cx="2306878" cy="1052910"/>
                  <wp:effectExtent l="76200" t="152400" r="74930" b="147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preview.turbosquid.com/Preview/2014/08/02__02_54_47/WoodLog_2.jpgc79cba26-1eea-4a93-be95-5e460b942646Original.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21150780">
                            <a:off x="0" y="0"/>
                            <a:ext cx="2315690" cy="1056932"/>
                          </a:xfrm>
                          <a:prstGeom prst="rect">
                            <a:avLst/>
                          </a:prstGeom>
                          <a:noFill/>
                          <a:ln>
                            <a:noFill/>
                          </a:ln>
                        </pic:spPr>
                      </pic:pic>
                    </a:graphicData>
                  </a:graphic>
                </wp:inline>
              </w:drawing>
            </w:r>
          </w:p>
        </w:tc>
        <w:tc>
          <w:tcPr>
            <w:tcW w:w="2500" w:type="pct"/>
          </w:tcPr>
          <w:p w14:paraId="032DE880" w14:textId="73067788" w:rsidR="00D961E2" w:rsidRPr="00CE1210" w:rsidRDefault="00D961E2" w:rsidP="001E5A36">
            <w:pPr>
              <w:jc w:val="center"/>
              <w:rPr>
                <w:rFonts w:ascii="Roboto" w:hAnsi="Roboto" w:cs="Times New Roman"/>
                <w:b/>
                <w:lang w:val="en-US"/>
              </w:rPr>
            </w:pPr>
          </w:p>
        </w:tc>
      </w:tr>
    </w:tbl>
    <w:p w14:paraId="6D207F9D" w14:textId="77777777" w:rsidR="00D961E2" w:rsidRDefault="00D961E2">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129A94D5" w14:textId="0840A3AE" w:rsidR="00D961E2" w:rsidRPr="00CE1210" w:rsidRDefault="00D961E2" w:rsidP="00CE1210">
      <w:pPr>
        <w:pStyle w:val="StandardParagraph"/>
      </w:pPr>
      <w:r w:rsidRPr="00CE1210">
        <w:lastRenderedPageBreak/>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247"/>
        <w:gridCol w:w="5039"/>
      </w:tblGrid>
      <w:tr w:rsidR="00D961E2" w14:paraId="37115F99" w14:textId="77777777" w:rsidTr="001E5A36">
        <w:trPr>
          <w:trHeight w:val="4162"/>
          <w:jc w:val="center"/>
        </w:trPr>
        <w:tc>
          <w:tcPr>
            <w:tcW w:w="2287" w:type="pct"/>
          </w:tcPr>
          <w:p w14:paraId="6FAC9192" w14:textId="77777777" w:rsidR="007F55E9" w:rsidRPr="00CE1210" w:rsidRDefault="007F55E9" w:rsidP="001E5A36">
            <w:pPr>
              <w:jc w:val="center"/>
              <w:rPr>
                <w:rFonts w:ascii="Roboto" w:hAnsi="Roboto" w:cs="Times New Roman"/>
                <w:b/>
                <w:lang w:val="en-US"/>
              </w:rPr>
            </w:pPr>
          </w:p>
          <w:p w14:paraId="4A597717" w14:textId="77777777" w:rsidR="007F55E9" w:rsidRPr="00CE1210" w:rsidRDefault="007F55E9" w:rsidP="001E5A36">
            <w:pPr>
              <w:jc w:val="center"/>
              <w:rPr>
                <w:rFonts w:ascii="Roboto" w:hAnsi="Roboto" w:cs="Times New Roman"/>
                <w:b/>
                <w:lang w:val="en-US"/>
              </w:rPr>
            </w:pPr>
          </w:p>
          <w:p w14:paraId="653A7A28" w14:textId="77777777" w:rsidR="007F55E9" w:rsidRPr="00CE1210" w:rsidRDefault="007F55E9" w:rsidP="001E5A36">
            <w:pPr>
              <w:jc w:val="center"/>
              <w:rPr>
                <w:rFonts w:ascii="Roboto" w:hAnsi="Roboto" w:cs="Times New Roman"/>
                <w:b/>
                <w:lang w:val="en-US"/>
              </w:rPr>
            </w:pPr>
          </w:p>
          <w:p w14:paraId="4F4C70B7" w14:textId="4B123CC3"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15B1D325" wp14:editId="10A10AE9">
                  <wp:extent cx="2167200" cy="1502425"/>
                  <wp:effectExtent l="0" t="0" r="508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tc>
        <w:tc>
          <w:tcPr>
            <w:tcW w:w="2713" w:type="pct"/>
          </w:tcPr>
          <w:p w14:paraId="2554E59D" w14:textId="77777777" w:rsidR="007F55E9" w:rsidRPr="00CE1210" w:rsidRDefault="007F55E9" w:rsidP="001E5A36">
            <w:pPr>
              <w:jc w:val="center"/>
              <w:rPr>
                <w:rFonts w:ascii="Roboto" w:hAnsi="Roboto" w:cs="Times New Roman"/>
                <w:b/>
                <w:lang w:val="en-US"/>
              </w:rPr>
            </w:pPr>
          </w:p>
          <w:p w14:paraId="44F98762" w14:textId="77777777" w:rsidR="007F55E9" w:rsidRPr="00CE1210" w:rsidRDefault="007F55E9" w:rsidP="001E5A36">
            <w:pPr>
              <w:jc w:val="center"/>
              <w:rPr>
                <w:rFonts w:ascii="Roboto" w:hAnsi="Roboto" w:cs="Times New Roman"/>
                <w:b/>
                <w:lang w:val="en-US"/>
              </w:rPr>
            </w:pPr>
          </w:p>
          <w:p w14:paraId="715AE2EE" w14:textId="77777777"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67218DED" wp14:editId="704E5C92">
                  <wp:extent cx="2167200" cy="1502425"/>
                  <wp:effectExtent l="0" t="0" r="508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1A6DE23D" w14:textId="77777777" w:rsidR="007F55E9" w:rsidRPr="00CE1210" w:rsidRDefault="007F55E9" w:rsidP="001E5A36">
            <w:pPr>
              <w:spacing w:before="240"/>
              <w:jc w:val="center"/>
              <w:rPr>
                <w:rFonts w:ascii="Roboto" w:hAnsi="Roboto" w:cs="Times New Roman"/>
                <w:b/>
                <w:lang w:val="en-US"/>
              </w:rPr>
            </w:pPr>
          </w:p>
          <w:p w14:paraId="417F7742" w14:textId="16E83897" w:rsidR="007F55E9" w:rsidRPr="00CE1210" w:rsidRDefault="007F55E9" w:rsidP="001E5A36">
            <w:pPr>
              <w:spacing w:before="240"/>
              <w:jc w:val="center"/>
              <w:rPr>
                <w:rFonts w:ascii="Roboto" w:hAnsi="Roboto" w:cs="Times New Roman"/>
                <w:b/>
                <w:lang w:val="en-US"/>
              </w:rPr>
            </w:pPr>
          </w:p>
        </w:tc>
      </w:tr>
      <w:tr w:rsidR="00D961E2" w14:paraId="7D6CA770" w14:textId="77777777" w:rsidTr="001E5A36">
        <w:trPr>
          <w:trHeight w:val="4162"/>
          <w:jc w:val="center"/>
        </w:trPr>
        <w:tc>
          <w:tcPr>
            <w:tcW w:w="2287" w:type="pct"/>
          </w:tcPr>
          <w:p w14:paraId="7F94A5BA" w14:textId="77777777" w:rsidR="007F55E9" w:rsidRPr="00CE1210" w:rsidRDefault="007F55E9" w:rsidP="001E5A36">
            <w:pPr>
              <w:jc w:val="center"/>
              <w:rPr>
                <w:rFonts w:ascii="Roboto" w:hAnsi="Roboto" w:cs="Times New Roman"/>
                <w:b/>
                <w:lang w:val="en-US"/>
              </w:rPr>
            </w:pPr>
          </w:p>
          <w:p w14:paraId="0DEC15F5" w14:textId="77777777" w:rsidR="007F55E9" w:rsidRPr="00CE1210" w:rsidRDefault="007F55E9" w:rsidP="001E5A36">
            <w:pPr>
              <w:jc w:val="center"/>
              <w:rPr>
                <w:rFonts w:ascii="Roboto" w:hAnsi="Roboto" w:cs="Times New Roman"/>
                <w:b/>
                <w:lang w:val="en-US"/>
              </w:rPr>
            </w:pPr>
          </w:p>
          <w:p w14:paraId="35130D34" w14:textId="77777777" w:rsidR="007F55E9" w:rsidRPr="00CE1210" w:rsidRDefault="007F55E9" w:rsidP="001E5A36">
            <w:pPr>
              <w:jc w:val="center"/>
              <w:rPr>
                <w:rFonts w:ascii="Roboto" w:hAnsi="Roboto" w:cs="Times New Roman"/>
                <w:b/>
                <w:lang w:val="en-US"/>
              </w:rPr>
            </w:pPr>
          </w:p>
          <w:p w14:paraId="308D3764" w14:textId="053E4912"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4185E6BF" wp14:editId="3EBD4F36">
                  <wp:extent cx="2167200" cy="1502425"/>
                  <wp:effectExtent l="0" t="0" r="508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tc>
        <w:tc>
          <w:tcPr>
            <w:tcW w:w="2713" w:type="pct"/>
          </w:tcPr>
          <w:p w14:paraId="473FECEE" w14:textId="77777777" w:rsidR="007F55E9" w:rsidRPr="00CE1210" w:rsidRDefault="007F55E9" w:rsidP="001E5A36">
            <w:pPr>
              <w:jc w:val="center"/>
              <w:rPr>
                <w:rFonts w:ascii="Roboto" w:hAnsi="Roboto" w:cs="Times New Roman"/>
                <w:b/>
                <w:lang w:val="en-US"/>
              </w:rPr>
            </w:pPr>
          </w:p>
          <w:p w14:paraId="7A71417F" w14:textId="77777777" w:rsidR="007F55E9" w:rsidRPr="00CE1210" w:rsidRDefault="007F55E9" w:rsidP="001E5A36">
            <w:pPr>
              <w:jc w:val="center"/>
              <w:rPr>
                <w:rFonts w:ascii="Roboto" w:hAnsi="Roboto" w:cs="Times New Roman"/>
                <w:b/>
                <w:lang w:val="en-US"/>
              </w:rPr>
            </w:pPr>
          </w:p>
          <w:p w14:paraId="2B2736CB" w14:textId="77777777" w:rsidR="007F55E9" w:rsidRPr="00CE1210" w:rsidRDefault="007F55E9" w:rsidP="001E5A36">
            <w:pPr>
              <w:jc w:val="center"/>
              <w:rPr>
                <w:rFonts w:ascii="Roboto" w:hAnsi="Roboto" w:cs="Times New Roman"/>
                <w:b/>
                <w:lang w:val="en-US"/>
              </w:rPr>
            </w:pPr>
          </w:p>
          <w:p w14:paraId="65EA9993" w14:textId="77777777"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6AFACE08" wp14:editId="4C0DC4B3">
                  <wp:extent cx="2167200" cy="1502425"/>
                  <wp:effectExtent l="0" t="0" r="508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04DBA85A" w14:textId="77777777" w:rsidR="007F55E9" w:rsidRPr="00CE1210" w:rsidRDefault="007F55E9" w:rsidP="001E5A36">
            <w:pPr>
              <w:jc w:val="center"/>
              <w:rPr>
                <w:rFonts w:ascii="Roboto" w:hAnsi="Roboto" w:cs="Times New Roman"/>
                <w:b/>
                <w:lang w:val="en-US"/>
              </w:rPr>
            </w:pPr>
          </w:p>
          <w:p w14:paraId="79D63E76" w14:textId="77777777" w:rsidR="007F55E9" w:rsidRPr="00CE1210" w:rsidRDefault="007F55E9" w:rsidP="001E5A36">
            <w:pPr>
              <w:jc w:val="center"/>
              <w:rPr>
                <w:rFonts w:ascii="Roboto" w:hAnsi="Roboto" w:cs="Times New Roman"/>
                <w:b/>
                <w:lang w:val="en-US"/>
              </w:rPr>
            </w:pPr>
          </w:p>
          <w:p w14:paraId="3492C3C2" w14:textId="13A6398F" w:rsidR="007F55E9" w:rsidRPr="00CE1210" w:rsidRDefault="007F55E9" w:rsidP="001E5A36">
            <w:pPr>
              <w:jc w:val="center"/>
              <w:rPr>
                <w:rFonts w:ascii="Roboto" w:hAnsi="Roboto" w:cs="Times New Roman"/>
                <w:b/>
                <w:lang w:val="en-US"/>
              </w:rPr>
            </w:pPr>
          </w:p>
        </w:tc>
      </w:tr>
      <w:tr w:rsidR="00D961E2" w14:paraId="3EC8887F" w14:textId="77777777" w:rsidTr="001E5A36">
        <w:trPr>
          <w:trHeight w:val="4162"/>
          <w:jc w:val="center"/>
        </w:trPr>
        <w:tc>
          <w:tcPr>
            <w:tcW w:w="2287" w:type="pct"/>
          </w:tcPr>
          <w:p w14:paraId="26F09F1E" w14:textId="77777777" w:rsidR="007F55E9" w:rsidRPr="00CE1210" w:rsidRDefault="007F55E9" w:rsidP="001E5A36">
            <w:pPr>
              <w:jc w:val="center"/>
              <w:rPr>
                <w:rFonts w:ascii="Roboto" w:hAnsi="Roboto" w:cs="Times New Roman"/>
                <w:b/>
                <w:lang w:val="en-US"/>
              </w:rPr>
            </w:pPr>
          </w:p>
          <w:p w14:paraId="7814FA17" w14:textId="77777777" w:rsidR="007F55E9" w:rsidRPr="00CE1210" w:rsidRDefault="007F55E9" w:rsidP="001E5A36">
            <w:pPr>
              <w:jc w:val="center"/>
              <w:rPr>
                <w:rFonts w:ascii="Roboto" w:hAnsi="Roboto" w:cs="Times New Roman"/>
                <w:b/>
                <w:lang w:val="en-US"/>
              </w:rPr>
            </w:pPr>
          </w:p>
          <w:p w14:paraId="0405AC37" w14:textId="77777777" w:rsidR="007F55E9" w:rsidRPr="00CE1210" w:rsidRDefault="007F55E9" w:rsidP="001E5A36">
            <w:pPr>
              <w:jc w:val="center"/>
              <w:rPr>
                <w:rFonts w:ascii="Roboto" w:hAnsi="Roboto" w:cs="Times New Roman"/>
                <w:b/>
                <w:lang w:val="en-US"/>
              </w:rPr>
            </w:pPr>
          </w:p>
          <w:p w14:paraId="57CB4D66" w14:textId="77777777" w:rsidR="00D961E2" w:rsidRPr="00CE1210" w:rsidRDefault="00D961E2"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47D1FBE1" wp14:editId="36FD1A8F">
                  <wp:extent cx="2167200" cy="1502425"/>
                  <wp:effectExtent l="0" t="0" r="508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ock-1017827_960_720.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67200" cy="1502425"/>
                          </a:xfrm>
                          <a:prstGeom prst="rect">
                            <a:avLst/>
                          </a:prstGeom>
                          <a:noFill/>
                          <a:ln>
                            <a:noFill/>
                          </a:ln>
                        </pic:spPr>
                      </pic:pic>
                    </a:graphicData>
                  </a:graphic>
                </wp:inline>
              </w:drawing>
            </w:r>
          </w:p>
          <w:p w14:paraId="2D652470" w14:textId="77777777" w:rsidR="007F55E9" w:rsidRPr="00CE1210" w:rsidRDefault="007F55E9" w:rsidP="001E5A36">
            <w:pPr>
              <w:jc w:val="center"/>
              <w:rPr>
                <w:rFonts w:ascii="Roboto" w:hAnsi="Roboto" w:cs="Times New Roman"/>
                <w:b/>
                <w:lang w:val="en-US"/>
              </w:rPr>
            </w:pPr>
          </w:p>
          <w:p w14:paraId="38D91FB9" w14:textId="77777777" w:rsidR="007F55E9" w:rsidRPr="00CE1210" w:rsidRDefault="007F55E9" w:rsidP="001E5A36">
            <w:pPr>
              <w:jc w:val="center"/>
              <w:rPr>
                <w:rFonts w:ascii="Roboto" w:hAnsi="Roboto" w:cs="Times New Roman"/>
                <w:b/>
                <w:lang w:val="en-US"/>
              </w:rPr>
            </w:pPr>
          </w:p>
          <w:p w14:paraId="1C33A31F" w14:textId="77777777" w:rsidR="007F55E9" w:rsidRPr="00CE1210" w:rsidRDefault="007F55E9" w:rsidP="001E5A36">
            <w:pPr>
              <w:jc w:val="center"/>
              <w:rPr>
                <w:rFonts w:ascii="Roboto" w:hAnsi="Roboto" w:cs="Times New Roman"/>
                <w:b/>
                <w:lang w:val="en-US"/>
              </w:rPr>
            </w:pPr>
          </w:p>
          <w:p w14:paraId="4C607C35" w14:textId="4DBEF37B" w:rsidR="007F55E9" w:rsidRPr="00CE1210" w:rsidRDefault="007F55E9" w:rsidP="001E5A36">
            <w:pPr>
              <w:jc w:val="center"/>
              <w:rPr>
                <w:rFonts w:ascii="Roboto" w:hAnsi="Roboto" w:cs="Times New Roman"/>
                <w:b/>
                <w:lang w:val="en-US"/>
              </w:rPr>
            </w:pPr>
          </w:p>
        </w:tc>
        <w:tc>
          <w:tcPr>
            <w:tcW w:w="2713" w:type="pct"/>
          </w:tcPr>
          <w:p w14:paraId="2C89D54C" w14:textId="77777777" w:rsidR="00D961E2" w:rsidRPr="00CE1210" w:rsidRDefault="00D961E2" w:rsidP="001E5A36">
            <w:pPr>
              <w:jc w:val="center"/>
              <w:rPr>
                <w:rFonts w:ascii="Roboto" w:hAnsi="Roboto" w:cs="Times New Roman"/>
                <w:b/>
                <w:lang w:val="en-US"/>
              </w:rPr>
            </w:pPr>
          </w:p>
        </w:tc>
      </w:tr>
    </w:tbl>
    <w:p w14:paraId="78544D55" w14:textId="77777777" w:rsidR="00DC0B79" w:rsidRPr="0036510C" w:rsidRDefault="00F6336E" w:rsidP="00CE1210">
      <w:pPr>
        <w:pStyle w:val="StandardParagraph"/>
        <w:rPr>
          <w:rFonts w:ascii="Times New Roman" w:hAnsi="Times New Roman"/>
          <w:b/>
          <w:sz w:val="24"/>
          <w:szCs w:val="24"/>
        </w:rPr>
      </w:pPr>
      <w:r>
        <w:rPr>
          <w:rFonts w:ascii="Times New Roman" w:hAnsi="Times New Roman"/>
          <w:b/>
          <w:sz w:val="24"/>
          <w:szCs w:val="24"/>
        </w:rPr>
        <w:br w:type="page"/>
      </w:r>
      <w:r w:rsidR="00DC0B79" w:rsidRPr="00CE1210">
        <w:lastRenderedPageBreak/>
        <w:sym w:font="Wingdings" w:char="F022"/>
      </w:r>
    </w:p>
    <w:tbl>
      <w:tblPr>
        <w:tblStyle w:val="TableGrid"/>
        <w:tblW w:w="5000"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50"/>
        <w:gridCol w:w="4636"/>
      </w:tblGrid>
      <w:tr w:rsidR="00DC0B79" w14:paraId="3E05DF8D" w14:textId="77777777" w:rsidTr="001E5A36">
        <w:trPr>
          <w:trHeight w:val="4162"/>
          <w:jc w:val="center"/>
        </w:trPr>
        <w:tc>
          <w:tcPr>
            <w:tcW w:w="2504" w:type="pct"/>
          </w:tcPr>
          <w:p w14:paraId="3CDD867B" w14:textId="77777777" w:rsidR="004D445C" w:rsidRPr="00CE1210" w:rsidRDefault="004D445C" w:rsidP="001E5A36">
            <w:pPr>
              <w:jc w:val="center"/>
              <w:rPr>
                <w:rFonts w:ascii="Roboto" w:hAnsi="Roboto" w:cs="Times New Roman"/>
                <w:b/>
                <w:lang w:val="en-US"/>
              </w:rPr>
            </w:pPr>
          </w:p>
          <w:p w14:paraId="6B57B559" w14:textId="77777777" w:rsidR="004D445C" w:rsidRPr="00CE1210" w:rsidRDefault="004D445C" w:rsidP="001E5A36">
            <w:pPr>
              <w:jc w:val="center"/>
              <w:rPr>
                <w:rFonts w:ascii="Roboto" w:hAnsi="Roboto" w:cs="Times New Roman"/>
                <w:b/>
                <w:lang w:val="en-US"/>
              </w:rPr>
            </w:pPr>
          </w:p>
          <w:p w14:paraId="51BF8EFE" w14:textId="74F95C65" w:rsidR="00DC0B79" w:rsidRPr="00CE1210" w:rsidRDefault="00DC0B79" w:rsidP="001E5A36">
            <w:pPr>
              <w:jc w:val="center"/>
              <w:rPr>
                <w:rFonts w:ascii="Roboto" w:hAnsi="Roboto" w:cs="Times New Roman"/>
                <w:b/>
                <w:lang w:val="en-US"/>
              </w:rPr>
            </w:pPr>
          </w:p>
          <w:p w14:paraId="197CFF38" w14:textId="77777777" w:rsidR="004D445C" w:rsidRPr="00CE1210" w:rsidRDefault="004D445C" w:rsidP="001E5A36">
            <w:pPr>
              <w:jc w:val="center"/>
              <w:rPr>
                <w:rFonts w:ascii="Roboto" w:hAnsi="Roboto" w:cs="Times New Roman"/>
                <w:b/>
                <w:lang w:val="en-US"/>
              </w:rPr>
            </w:pPr>
          </w:p>
          <w:p w14:paraId="4FE6523C" w14:textId="51CA4E33" w:rsidR="001E5A36" w:rsidRPr="00CE1210" w:rsidRDefault="00741FE2" w:rsidP="001E5A36">
            <w:pPr>
              <w:jc w:val="center"/>
              <w:rPr>
                <w:rFonts w:ascii="Roboto" w:hAnsi="Roboto" w:cs="Times New Roman"/>
                <w:b/>
                <w:lang w:val="en-US"/>
              </w:rPr>
            </w:pPr>
            <w:r w:rsidRPr="00CE1210">
              <w:rPr>
                <w:rFonts w:ascii="Roboto" w:hAnsi="Roboto" w:cs="Times New Roman"/>
                <w:b/>
                <w:lang w:val="en-US"/>
              </w:rPr>
              <w:t>Small piece of wood</w:t>
            </w:r>
          </w:p>
          <w:p w14:paraId="27051D5E" w14:textId="77777777" w:rsidR="001E5A36" w:rsidRPr="00CE1210" w:rsidRDefault="001E5A36" w:rsidP="001E5A36">
            <w:pPr>
              <w:jc w:val="center"/>
              <w:rPr>
                <w:rFonts w:ascii="Roboto" w:hAnsi="Roboto" w:cs="Times New Roman"/>
                <w:b/>
                <w:lang w:val="en-US"/>
              </w:rPr>
            </w:pPr>
          </w:p>
          <w:p w14:paraId="5527BEC6" w14:textId="1D5A90EB" w:rsidR="004D445C" w:rsidRPr="00CE1210" w:rsidRDefault="001E5A36"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36765586" wp14:editId="74BBBA76">
                  <wp:extent cx="2174048" cy="411697"/>
                  <wp:effectExtent l="0" t="0" r="0" b="0"/>
                  <wp:docPr id="70" name="Picture 70"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74425" cy="411768"/>
                          </a:xfrm>
                          <a:prstGeom prst="rect">
                            <a:avLst/>
                          </a:prstGeom>
                          <a:noFill/>
                          <a:ln>
                            <a:noFill/>
                          </a:ln>
                        </pic:spPr>
                      </pic:pic>
                    </a:graphicData>
                  </a:graphic>
                </wp:inline>
              </w:drawing>
            </w:r>
          </w:p>
        </w:tc>
        <w:tc>
          <w:tcPr>
            <w:tcW w:w="2496" w:type="pct"/>
          </w:tcPr>
          <w:p w14:paraId="7F781DD8" w14:textId="77777777" w:rsidR="004D445C" w:rsidRPr="00CE1210" w:rsidRDefault="004D445C" w:rsidP="001E5A36">
            <w:pPr>
              <w:jc w:val="center"/>
              <w:rPr>
                <w:rFonts w:ascii="Roboto" w:hAnsi="Roboto" w:cs="Times New Roman"/>
                <w:b/>
                <w:lang w:val="en-US"/>
              </w:rPr>
            </w:pPr>
          </w:p>
          <w:p w14:paraId="3E1DF59C" w14:textId="77777777" w:rsidR="004D445C" w:rsidRPr="00CE1210" w:rsidRDefault="004D445C" w:rsidP="001E5A36">
            <w:pPr>
              <w:jc w:val="center"/>
              <w:rPr>
                <w:rFonts w:ascii="Roboto" w:hAnsi="Roboto" w:cs="Times New Roman"/>
                <w:b/>
                <w:lang w:val="en-US"/>
              </w:rPr>
            </w:pPr>
          </w:p>
          <w:p w14:paraId="53A160D5" w14:textId="77777777" w:rsidR="001E5A36" w:rsidRPr="00CE1210" w:rsidRDefault="001E5A36" w:rsidP="001E5A36">
            <w:pPr>
              <w:jc w:val="center"/>
              <w:rPr>
                <w:rFonts w:ascii="Roboto" w:hAnsi="Roboto" w:cs="Times New Roman"/>
                <w:b/>
                <w:lang w:val="en-US"/>
              </w:rPr>
            </w:pPr>
          </w:p>
          <w:p w14:paraId="710CA00C" w14:textId="77777777" w:rsidR="001E5A36" w:rsidRPr="00CE1210" w:rsidRDefault="001E5A36" w:rsidP="001E5A36">
            <w:pPr>
              <w:jc w:val="center"/>
              <w:rPr>
                <w:rFonts w:ascii="Roboto" w:hAnsi="Roboto" w:cs="Times New Roman"/>
                <w:b/>
                <w:lang w:val="en-US"/>
              </w:rPr>
            </w:pPr>
          </w:p>
          <w:p w14:paraId="0C64CFF1" w14:textId="4AF58530" w:rsidR="001E5A36" w:rsidRPr="00CE1210" w:rsidRDefault="00741FE2" w:rsidP="001E5A36">
            <w:pPr>
              <w:jc w:val="center"/>
              <w:rPr>
                <w:rFonts w:ascii="Roboto" w:hAnsi="Roboto" w:cs="Times New Roman"/>
                <w:b/>
                <w:lang w:val="en-US"/>
              </w:rPr>
            </w:pPr>
            <w:r w:rsidRPr="00CE1210">
              <w:rPr>
                <w:rFonts w:ascii="Roboto" w:hAnsi="Roboto" w:cs="Times New Roman"/>
                <w:b/>
                <w:lang w:val="en-US"/>
              </w:rPr>
              <w:t>Small piece of wood</w:t>
            </w:r>
          </w:p>
          <w:p w14:paraId="128A1377" w14:textId="77777777" w:rsidR="001E5A36" w:rsidRPr="00CE1210" w:rsidRDefault="001E5A36" w:rsidP="001E5A36">
            <w:pPr>
              <w:jc w:val="center"/>
              <w:rPr>
                <w:rFonts w:ascii="Roboto" w:hAnsi="Roboto" w:cs="Times New Roman"/>
                <w:b/>
                <w:lang w:val="en-US"/>
              </w:rPr>
            </w:pPr>
          </w:p>
          <w:p w14:paraId="70CE865F" w14:textId="0A446B0E" w:rsidR="001E5A36" w:rsidRPr="00CE1210" w:rsidRDefault="004D445C"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4306817B" wp14:editId="23DBB200">
                  <wp:extent cx="2167200" cy="410400"/>
                  <wp:effectExtent l="0" t="0" r="0" b="0"/>
                  <wp:docPr id="4" name="Picture 4"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7DCBABA2" w14:textId="098464DC" w:rsidR="001E5A36" w:rsidRPr="00CE1210" w:rsidRDefault="001E5A36" w:rsidP="001E5A36">
            <w:pPr>
              <w:rPr>
                <w:rFonts w:ascii="Roboto" w:hAnsi="Roboto" w:cs="Times New Roman"/>
                <w:b/>
                <w:lang w:val="en-US"/>
              </w:rPr>
            </w:pPr>
          </w:p>
          <w:p w14:paraId="371DFAE7" w14:textId="142F457D" w:rsidR="001E5A36" w:rsidRPr="00CE1210" w:rsidRDefault="001E5A36" w:rsidP="001E5A36">
            <w:pPr>
              <w:rPr>
                <w:rFonts w:ascii="Roboto" w:hAnsi="Roboto" w:cs="Times New Roman"/>
                <w:b/>
                <w:lang w:val="en-US"/>
              </w:rPr>
            </w:pPr>
          </w:p>
          <w:p w14:paraId="74899084" w14:textId="5C7A1C6D" w:rsidR="00DC0B79" w:rsidRPr="00CE1210" w:rsidRDefault="001E5A36" w:rsidP="001E5A36">
            <w:pPr>
              <w:tabs>
                <w:tab w:val="left" w:pos="1635"/>
              </w:tabs>
              <w:rPr>
                <w:rFonts w:ascii="Roboto" w:hAnsi="Roboto" w:cs="Times New Roman"/>
                <w:b/>
                <w:lang w:val="en-US"/>
              </w:rPr>
            </w:pPr>
            <w:r w:rsidRPr="00CE1210">
              <w:rPr>
                <w:rFonts w:ascii="Roboto" w:hAnsi="Roboto" w:cs="Times New Roman"/>
                <w:b/>
                <w:lang w:val="en-US"/>
              </w:rPr>
              <w:tab/>
            </w:r>
          </w:p>
        </w:tc>
      </w:tr>
      <w:tr w:rsidR="00DC0B79" w14:paraId="25A0EEBF" w14:textId="77777777" w:rsidTr="001E5A36">
        <w:trPr>
          <w:trHeight w:val="4162"/>
          <w:jc w:val="center"/>
        </w:trPr>
        <w:tc>
          <w:tcPr>
            <w:tcW w:w="2504" w:type="pct"/>
          </w:tcPr>
          <w:p w14:paraId="1ED50567" w14:textId="77777777" w:rsidR="004D445C" w:rsidRPr="00CE1210" w:rsidRDefault="004D445C" w:rsidP="001E5A36">
            <w:pPr>
              <w:jc w:val="center"/>
              <w:rPr>
                <w:rFonts w:ascii="Roboto" w:hAnsi="Roboto" w:cs="Times New Roman"/>
                <w:b/>
                <w:lang w:val="en-US"/>
              </w:rPr>
            </w:pPr>
          </w:p>
          <w:p w14:paraId="6D3D13D0" w14:textId="77777777" w:rsidR="004D445C" w:rsidRPr="00CE1210" w:rsidRDefault="004D445C" w:rsidP="001E5A36">
            <w:pPr>
              <w:jc w:val="center"/>
              <w:rPr>
                <w:rFonts w:ascii="Roboto" w:hAnsi="Roboto" w:cs="Times New Roman"/>
                <w:b/>
                <w:lang w:val="en-US"/>
              </w:rPr>
            </w:pPr>
          </w:p>
          <w:p w14:paraId="2822AA37" w14:textId="77777777" w:rsidR="001E5A36" w:rsidRPr="00CE1210" w:rsidRDefault="001E5A36" w:rsidP="001E5A36">
            <w:pPr>
              <w:jc w:val="center"/>
              <w:rPr>
                <w:rFonts w:ascii="Roboto" w:hAnsi="Roboto" w:cs="Times New Roman"/>
                <w:b/>
                <w:lang w:val="en-US"/>
              </w:rPr>
            </w:pPr>
          </w:p>
          <w:p w14:paraId="54E8BCBF" w14:textId="77777777" w:rsidR="001E5A36" w:rsidRPr="00CE1210" w:rsidRDefault="001E5A36" w:rsidP="001E5A36">
            <w:pPr>
              <w:jc w:val="center"/>
              <w:rPr>
                <w:rFonts w:ascii="Roboto" w:hAnsi="Roboto" w:cs="Times New Roman"/>
                <w:b/>
                <w:lang w:val="en-US"/>
              </w:rPr>
            </w:pPr>
          </w:p>
          <w:p w14:paraId="14000277"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Small piece of wood</w:t>
            </w:r>
          </w:p>
          <w:p w14:paraId="646D1F2D" w14:textId="77777777" w:rsidR="001E5A36" w:rsidRPr="00CE1210" w:rsidRDefault="001E5A36" w:rsidP="001E5A36">
            <w:pPr>
              <w:jc w:val="center"/>
              <w:rPr>
                <w:rFonts w:ascii="Roboto" w:hAnsi="Roboto" w:cs="Times New Roman"/>
                <w:b/>
                <w:lang w:val="en-US"/>
              </w:rPr>
            </w:pPr>
          </w:p>
          <w:p w14:paraId="1E642B2E" w14:textId="77777777" w:rsidR="00DC0B79" w:rsidRPr="00CE1210" w:rsidRDefault="004D445C"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018A6766" wp14:editId="45B09F4A">
                  <wp:extent cx="2167200" cy="410400"/>
                  <wp:effectExtent l="0" t="0" r="0" b="0"/>
                  <wp:docPr id="1" name="Picture 1"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03D93E75" w14:textId="77777777" w:rsidR="004D445C" w:rsidRPr="00CE1210" w:rsidRDefault="004D445C" w:rsidP="001E5A36">
            <w:pPr>
              <w:jc w:val="center"/>
              <w:rPr>
                <w:rFonts w:ascii="Roboto" w:hAnsi="Roboto" w:cs="Times New Roman"/>
                <w:b/>
                <w:lang w:val="en-US"/>
              </w:rPr>
            </w:pPr>
          </w:p>
          <w:p w14:paraId="025DF393" w14:textId="6A2DFE87" w:rsidR="004D445C" w:rsidRDefault="004D445C" w:rsidP="001E5A36">
            <w:pPr>
              <w:jc w:val="center"/>
              <w:rPr>
                <w:rFonts w:ascii="Times New Roman" w:hAnsi="Times New Roman" w:cs="Times New Roman"/>
                <w:b/>
                <w:sz w:val="24"/>
                <w:szCs w:val="24"/>
                <w:lang w:val="en-US"/>
              </w:rPr>
            </w:pPr>
          </w:p>
        </w:tc>
        <w:tc>
          <w:tcPr>
            <w:tcW w:w="2496" w:type="pct"/>
          </w:tcPr>
          <w:p w14:paraId="3CDA8030" w14:textId="77777777" w:rsidR="004D445C" w:rsidRPr="00CE1210" w:rsidRDefault="004D445C" w:rsidP="001E5A36">
            <w:pPr>
              <w:jc w:val="center"/>
              <w:rPr>
                <w:rFonts w:ascii="Roboto" w:hAnsi="Roboto" w:cs="Times New Roman"/>
                <w:b/>
                <w:lang w:val="en-US"/>
              </w:rPr>
            </w:pPr>
          </w:p>
          <w:p w14:paraId="2574734D" w14:textId="77777777" w:rsidR="004D445C" w:rsidRPr="00CE1210" w:rsidRDefault="004D445C" w:rsidP="001E5A36">
            <w:pPr>
              <w:jc w:val="center"/>
              <w:rPr>
                <w:rFonts w:ascii="Roboto" w:hAnsi="Roboto" w:cs="Times New Roman"/>
                <w:b/>
                <w:lang w:val="en-US"/>
              </w:rPr>
            </w:pPr>
          </w:p>
          <w:p w14:paraId="56197793" w14:textId="77777777" w:rsidR="001E5A36" w:rsidRPr="00CE1210" w:rsidRDefault="001E5A36" w:rsidP="001E5A36">
            <w:pPr>
              <w:jc w:val="center"/>
              <w:rPr>
                <w:rFonts w:ascii="Roboto" w:hAnsi="Roboto" w:cs="Times New Roman"/>
                <w:b/>
                <w:lang w:val="en-US"/>
              </w:rPr>
            </w:pPr>
          </w:p>
          <w:p w14:paraId="2A0D16D9" w14:textId="77777777" w:rsidR="001E5A36" w:rsidRPr="00CE1210" w:rsidRDefault="001E5A36" w:rsidP="001E5A36">
            <w:pPr>
              <w:jc w:val="center"/>
              <w:rPr>
                <w:rFonts w:ascii="Roboto" w:hAnsi="Roboto" w:cs="Times New Roman"/>
                <w:b/>
                <w:lang w:val="en-US"/>
              </w:rPr>
            </w:pPr>
          </w:p>
          <w:p w14:paraId="5F6B3943" w14:textId="77777777" w:rsidR="00741FE2" w:rsidRPr="00CE1210" w:rsidRDefault="00741FE2" w:rsidP="00741FE2">
            <w:pPr>
              <w:jc w:val="center"/>
              <w:rPr>
                <w:rFonts w:ascii="Roboto" w:hAnsi="Roboto" w:cs="Times New Roman"/>
                <w:b/>
                <w:lang w:val="en-US"/>
              </w:rPr>
            </w:pPr>
            <w:r w:rsidRPr="00CE1210">
              <w:rPr>
                <w:rFonts w:ascii="Roboto" w:hAnsi="Roboto" w:cs="Times New Roman"/>
                <w:b/>
                <w:lang w:val="en-US"/>
              </w:rPr>
              <w:t>Small piece of wood</w:t>
            </w:r>
          </w:p>
          <w:p w14:paraId="4C6DB76D" w14:textId="77777777" w:rsidR="001E5A36" w:rsidRPr="00CE1210" w:rsidRDefault="001E5A36" w:rsidP="001E5A36">
            <w:pPr>
              <w:jc w:val="center"/>
              <w:rPr>
                <w:rFonts w:ascii="Roboto" w:hAnsi="Roboto" w:cs="Times New Roman"/>
                <w:b/>
                <w:lang w:val="en-US"/>
              </w:rPr>
            </w:pPr>
          </w:p>
          <w:p w14:paraId="69560F96" w14:textId="38BDBF24" w:rsidR="00DC0B79" w:rsidRDefault="004D445C" w:rsidP="001E5A36">
            <w:pPr>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625AA849" wp14:editId="535A2E57">
                  <wp:extent cx="2167200" cy="410400"/>
                  <wp:effectExtent l="0" t="0" r="0" b="0"/>
                  <wp:docPr id="5" name="Picture 5"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tc>
      </w:tr>
      <w:tr w:rsidR="00DC0B79" w14:paraId="7A584F59" w14:textId="77777777" w:rsidTr="001E5A36">
        <w:trPr>
          <w:trHeight w:val="4162"/>
          <w:jc w:val="center"/>
        </w:trPr>
        <w:tc>
          <w:tcPr>
            <w:tcW w:w="2504" w:type="pct"/>
          </w:tcPr>
          <w:p w14:paraId="5B2DF2C5" w14:textId="77777777" w:rsidR="004D445C" w:rsidRPr="00CE1210" w:rsidRDefault="004D445C" w:rsidP="001E5A36">
            <w:pPr>
              <w:jc w:val="center"/>
              <w:rPr>
                <w:rFonts w:ascii="Roboto" w:hAnsi="Roboto" w:cs="Times New Roman"/>
                <w:b/>
                <w:lang w:val="en-US"/>
              </w:rPr>
            </w:pPr>
          </w:p>
          <w:p w14:paraId="0CC7521A" w14:textId="77777777" w:rsidR="004D445C" w:rsidRPr="00CE1210" w:rsidRDefault="004D445C" w:rsidP="001E5A36">
            <w:pPr>
              <w:jc w:val="center"/>
              <w:rPr>
                <w:rFonts w:ascii="Roboto" w:hAnsi="Roboto" w:cs="Times New Roman"/>
                <w:b/>
                <w:lang w:val="en-US"/>
              </w:rPr>
            </w:pPr>
          </w:p>
          <w:p w14:paraId="4951FE1A" w14:textId="77777777" w:rsidR="001E5A36" w:rsidRPr="00CE1210" w:rsidRDefault="001E5A36" w:rsidP="001E5A36">
            <w:pPr>
              <w:jc w:val="center"/>
              <w:rPr>
                <w:rFonts w:ascii="Roboto" w:hAnsi="Roboto" w:cs="Times New Roman"/>
                <w:b/>
                <w:lang w:val="en-US"/>
              </w:rPr>
            </w:pPr>
          </w:p>
          <w:p w14:paraId="698E15D7" w14:textId="77777777" w:rsidR="001E5A36" w:rsidRPr="00CE1210" w:rsidRDefault="001E5A36" w:rsidP="001E5A36">
            <w:pPr>
              <w:jc w:val="center"/>
              <w:rPr>
                <w:rFonts w:ascii="Roboto" w:hAnsi="Roboto" w:cs="Times New Roman"/>
                <w:b/>
                <w:lang w:val="en-US"/>
              </w:rPr>
            </w:pPr>
          </w:p>
          <w:p w14:paraId="0AE8D69D" w14:textId="57027796" w:rsidR="001E5A36" w:rsidRPr="00CE1210" w:rsidRDefault="00741FE2" w:rsidP="00741FE2">
            <w:pPr>
              <w:jc w:val="center"/>
              <w:rPr>
                <w:rFonts w:ascii="Roboto" w:hAnsi="Roboto" w:cs="Times New Roman"/>
                <w:b/>
                <w:lang w:val="en-US"/>
              </w:rPr>
            </w:pPr>
            <w:r w:rsidRPr="00CE1210">
              <w:rPr>
                <w:rFonts w:ascii="Roboto" w:hAnsi="Roboto" w:cs="Times New Roman"/>
                <w:b/>
                <w:lang w:val="en-US"/>
              </w:rPr>
              <w:t>Small piece of wood</w:t>
            </w:r>
          </w:p>
          <w:p w14:paraId="217E0207" w14:textId="77777777" w:rsidR="001E5A36" w:rsidRPr="00CE1210" w:rsidRDefault="001E5A36" w:rsidP="001E5A36">
            <w:pPr>
              <w:jc w:val="center"/>
              <w:rPr>
                <w:rFonts w:ascii="Roboto" w:hAnsi="Roboto" w:cs="Times New Roman"/>
                <w:b/>
                <w:lang w:val="en-US"/>
              </w:rPr>
            </w:pPr>
          </w:p>
          <w:p w14:paraId="403DD191" w14:textId="77777777" w:rsidR="00DC0B79" w:rsidRPr="00CE1210" w:rsidRDefault="004D445C" w:rsidP="001E5A36">
            <w:pPr>
              <w:jc w:val="center"/>
              <w:rPr>
                <w:rFonts w:ascii="Roboto" w:hAnsi="Roboto" w:cs="Times New Roman"/>
                <w:b/>
                <w:lang w:val="en-US"/>
              </w:rPr>
            </w:pPr>
            <w:r w:rsidRPr="00CE1210">
              <w:rPr>
                <w:rFonts w:ascii="Roboto" w:hAnsi="Roboto" w:cs="Times New Roman"/>
                <w:b/>
                <w:noProof/>
                <w:lang w:val="en-US"/>
              </w:rPr>
              <w:drawing>
                <wp:inline distT="0" distB="0" distL="0" distR="0" wp14:anchorId="5EBDBA0A" wp14:editId="18175D12">
                  <wp:extent cx="2167200" cy="410400"/>
                  <wp:effectExtent l="0" t="0" r="0" b="0"/>
                  <wp:docPr id="3" name="Picture 3" descr="%20images%20martin%20downloaded/three-pieces-of-driftwood-888897%20-%20single%20pie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images%20martin%20downloaded/three-pieces-of-driftwood-888897%20-%20single%20piece.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ackgroundRemoval t="9091" b="89899" l="6910" r="93090"/>
                                    </a14:imgEffect>
                                  </a14:imgLayer>
                                </a14:imgProps>
                              </a:ext>
                              <a:ext uri="{28A0092B-C50C-407E-A947-70E740481C1C}">
                                <a14:useLocalDpi xmlns:a14="http://schemas.microsoft.com/office/drawing/2010/main" val="0"/>
                              </a:ext>
                            </a:extLst>
                          </a:blip>
                          <a:srcRect/>
                          <a:stretch>
                            <a:fillRect/>
                          </a:stretch>
                        </pic:blipFill>
                        <pic:spPr bwMode="auto">
                          <a:xfrm>
                            <a:off x="0" y="0"/>
                            <a:ext cx="2167200" cy="410400"/>
                          </a:xfrm>
                          <a:prstGeom prst="rect">
                            <a:avLst/>
                          </a:prstGeom>
                          <a:noFill/>
                          <a:ln>
                            <a:noFill/>
                          </a:ln>
                        </pic:spPr>
                      </pic:pic>
                    </a:graphicData>
                  </a:graphic>
                </wp:inline>
              </w:drawing>
            </w:r>
          </w:p>
          <w:p w14:paraId="1E9D70F5" w14:textId="77777777" w:rsidR="004D445C" w:rsidRPr="00CE1210" w:rsidRDefault="004D445C" w:rsidP="001E5A36">
            <w:pPr>
              <w:jc w:val="center"/>
              <w:rPr>
                <w:rFonts w:ascii="Roboto" w:hAnsi="Roboto" w:cs="Times New Roman"/>
                <w:b/>
                <w:lang w:val="en-US"/>
              </w:rPr>
            </w:pPr>
          </w:p>
          <w:p w14:paraId="29F3EC88" w14:textId="1BEFEF58" w:rsidR="004D445C" w:rsidRDefault="004D445C" w:rsidP="001E5A36">
            <w:pPr>
              <w:jc w:val="center"/>
              <w:rPr>
                <w:rFonts w:ascii="Times New Roman" w:hAnsi="Times New Roman" w:cs="Times New Roman"/>
                <w:b/>
                <w:sz w:val="24"/>
                <w:szCs w:val="24"/>
                <w:lang w:val="en-US"/>
              </w:rPr>
            </w:pPr>
          </w:p>
        </w:tc>
        <w:tc>
          <w:tcPr>
            <w:tcW w:w="2496" w:type="pct"/>
          </w:tcPr>
          <w:p w14:paraId="0DC5DA67" w14:textId="77777777" w:rsidR="00DC0B79" w:rsidRDefault="00DC0B79" w:rsidP="001E5A36">
            <w:pPr>
              <w:jc w:val="center"/>
              <w:rPr>
                <w:rFonts w:ascii="Times New Roman" w:hAnsi="Times New Roman" w:cs="Times New Roman"/>
                <w:b/>
                <w:sz w:val="24"/>
                <w:szCs w:val="24"/>
                <w:lang w:val="en-US"/>
              </w:rPr>
            </w:pPr>
          </w:p>
        </w:tc>
      </w:tr>
    </w:tbl>
    <w:p w14:paraId="37E542AD" w14:textId="5B9E2C02" w:rsidR="00DC0B79" w:rsidRDefault="00DC0B79">
      <w:pPr>
        <w:rPr>
          <w:rFonts w:ascii="Times New Roman" w:hAnsi="Times New Roman" w:cs="Times New Roman"/>
          <w:b/>
          <w:sz w:val="24"/>
          <w:szCs w:val="24"/>
          <w:lang w:val="en-US"/>
        </w:rPr>
      </w:pPr>
    </w:p>
    <w:sectPr w:rsidR="00DC0B79" w:rsidSect="00A37D01">
      <w:headerReference w:type="default" r:id="rId23"/>
      <w:footerReference w:type="default" r:id="rId24"/>
      <w:pgSz w:w="11906" w:h="16838"/>
      <w:pgMar w:top="204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BB0B6" w14:textId="77777777" w:rsidR="00FD7085" w:rsidRDefault="00FD7085" w:rsidP="00240B45">
      <w:pPr>
        <w:spacing w:after="0" w:line="240" w:lineRule="auto"/>
      </w:pPr>
      <w:r>
        <w:separator/>
      </w:r>
    </w:p>
  </w:endnote>
  <w:endnote w:type="continuationSeparator" w:id="0">
    <w:p w14:paraId="6A2D34BF" w14:textId="77777777" w:rsidR="00FD7085" w:rsidRDefault="00FD7085" w:rsidP="00240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E2848" w14:textId="77777777" w:rsidR="004D29CD" w:rsidRDefault="004D2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8DB19" w14:textId="77777777" w:rsidR="004D29CD" w:rsidRDefault="004D2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A608F" w14:textId="77777777" w:rsidR="004D29CD" w:rsidRDefault="004D29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3480B" w14:textId="76BDFDB1" w:rsidR="00FA7FBA" w:rsidRPr="00FA7FBA" w:rsidRDefault="00FA7FBA" w:rsidP="00FA7FBA">
    <w:pPr>
      <w:pStyle w:val="Footer"/>
      <w:tabs>
        <w:tab w:val="clear" w:pos="4513"/>
      </w:tabs>
      <w:rPr>
        <w:rFonts w:ascii="Roboto" w:eastAsia="Times New Roman" w:hAnsi="Roboto" w:cs="Arial"/>
        <w:sz w:val="20"/>
        <w:szCs w:val="20"/>
        <w:lang w:val="en-US"/>
      </w:rPr>
    </w:pPr>
    <w:r w:rsidRPr="0098119E">
      <w:rPr>
        <w:rFonts w:ascii="Roboto" w:eastAsia="Times New Roman" w:hAnsi="Roboto" w:cs="Arial"/>
        <w:sz w:val="20"/>
        <w:szCs w:val="20"/>
        <w:lang w:val="en-US"/>
      </w:rPr>
      <w:t>Copyright © INSEAD</w:t>
    </w:r>
    <w:r w:rsidRPr="0098119E">
      <w:rPr>
        <w:rFonts w:ascii="Roboto" w:eastAsia="Times New Roman" w:hAnsi="Roboto" w:cs="Arial"/>
        <w:sz w:val="20"/>
        <w:szCs w:val="20"/>
        <w:lang w:val="en-US"/>
      </w:rPr>
      <w:tab/>
    </w:r>
    <w:r w:rsidRPr="0098119E">
      <w:rPr>
        <w:rFonts w:ascii="Roboto" w:eastAsia="Times New Roman" w:hAnsi="Roboto" w:cs="Arial"/>
        <w:sz w:val="20"/>
        <w:szCs w:val="20"/>
        <w:lang w:val="en-US"/>
      </w:rPr>
      <w:fldChar w:fldCharType="begin"/>
    </w:r>
    <w:r w:rsidRPr="0098119E">
      <w:rPr>
        <w:rFonts w:ascii="Roboto" w:eastAsia="Times New Roman" w:hAnsi="Roboto" w:cs="Arial"/>
        <w:sz w:val="20"/>
        <w:szCs w:val="20"/>
        <w:lang w:val="en-US"/>
      </w:rPr>
      <w:instrText xml:space="preserve"> PAGE   \* MERGEFORMAT </w:instrText>
    </w:r>
    <w:r w:rsidRPr="0098119E">
      <w:rPr>
        <w:rFonts w:ascii="Roboto" w:eastAsia="Times New Roman" w:hAnsi="Roboto" w:cs="Arial"/>
        <w:sz w:val="20"/>
        <w:szCs w:val="20"/>
        <w:lang w:val="en-US"/>
      </w:rPr>
      <w:fldChar w:fldCharType="separate"/>
    </w:r>
    <w:r>
      <w:rPr>
        <w:rFonts w:ascii="Roboto" w:eastAsia="Times New Roman" w:hAnsi="Roboto" w:cs="Arial"/>
        <w:sz w:val="20"/>
        <w:szCs w:val="20"/>
        <w:lang w:val="en-US"/>
      </w:rPr>
      <w:t>1</w:t>
    </w:r>
    <w:r w:rsidRPr="0098119E">
      <w:rPr>
        <w:rFonts w:ascii="Roboto" w:eastAsia="Times New Roman" w:hAnsi="Roboto" w:cs="Arial"/>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1EAB4" w14:textId="77777777" w:rsidR="00FD7085" w:rsidRDefault="00FD7085" w:rsidP="00240B45">
      <w:pPr>
        <w:spacing w:after="0" w:line="240" w:lineRule="auto"/>
      </w:pPr>
      <w:r>
        <w:separator/>
      </w:r>
    </w:p>
  </w:footnote>
  <w:footnote w:type="continuationSeparator" w:id="0">
    <w:p w14:paraId="667932C1" w14:textId="77777777" w:rsidR="00FD7085" w:rsidRDefault="00FD7085" w:rsidP="00240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56F14" w14:textId="77777777" w:rsidR="004D29CD" w:rsidRDefault="004D2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C37AA" w14:textId="77777777" w:rsidR="00FA7FBA" w:rsidRDefault="00FA7FBA" w:rsidP="009A3B89">
    <w:pPr>
      <w:pStyle w:val="Header"/>
      <w:tabs>
        <w:tab w:val="clear" w:pos="4513"/>
        <w:tab w:val="clear" w:pos="9026"/>
        <w:tab w:val="left" w:pos="8120"/>
      </w:tabs>
    </w:pPr>
    <w:r w:rsidRPr="00BD5C80">
      <w:rPr>
        <w:rFonts w:ascii="Times New Roman" w:eastAsia="Times New Roman" w:hAnsi="Times New Roman" w:cs="Times New Roman"/>
        <w:noProof/>
        <w:sz w:val="24"/>
        <w:szCs w:val="24"/>
        <w:lang w:val="fr-FR" w:eastAsia="fr-FR"/>
      </w:rPr>
      <w:drawing>
        <wp:inline distT="0" distB="0" distL="0" distR="0" wp14:anchorId="2D5E74CF" wp14:editId="1BB3EFDC">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BA74E" w14:textId="77777777" w:rsidR="00FA7FBA" w:rsidRPr="00BD5C80" w:rsidRDefault="00FA7FBA" w:rsidP="004D29CD">
    <w:pPr>
      <w:spacing w:before="100" w:beforeAutospacing="1" w:after="100" w:afterAutospacing="1"/>
      <w:ind w:left="-851"/>
      <w:rPr>
        <w:rFonts w:ascii="Times New Roman" w:eastAsia="Times New Roman" w:hAnsi="Times New Roman" w:cs="Times New Roman"/>
        <w:sz w:val="24"/>
        <w:szCs w:val="24"/>
        <w:lang w:val="fr-FR" w:eastAsia="fr-FR"/>
      </w:rPr>
    </w:pPr>
    <w:r w:rsidRPr="00BD5C80">
      <w:rPr>
        <w:rFonts w:ascii="Times New Roman" w:eastAsia="Times New Roman" w:hAnsi="Times New Roman" w:cs="Times New Roman"/>
        <w:noProof/>
        <w:sz w:val="24"/>
        <w:szCs w:val="24"/>
        <w:lang w:val="fr-FR" w:eastAsia="fr-FR"/>
      </w:rPr>
      <w:drawing>
        <wp:inline distT="0" distB="0" distL="0" distR="0" wp14:anchorId="61058969" wp14:editId="2C756DB8">
          <wp:extent cx="3525802" cy="828000"/>
          <wp:effectExtent l="0" t="0" r="0" b="0"/>
          <wp:docPr id="46814565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39FE2451" w14:textId="77777777" w:rsidR="00FA7FBA" w:rsidRDefault="00FA7FBA"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F8C08" w14:textId="5A1CF04C" w:rsidR="00FA7FBA" w:rsidRDefault="00FA7FBA">
    <w:pPr>
      <w:pStyle w:val="Header"/>
    </w:pPr>
    <w:r w:rsidRPr="00BD5C80">
      <w:rPr>
        <w:rFonts w:ascii="Times New Roman" w:eastAsia="Times New Roman" w:hAnsi="Times New Roman" w:cs="Times New Roman"/>
        <w:noProof/>
        <w:sz w:val="24"/>
        <w:szCs w:val="24"/>
        <w:lang w:val="fr-FR" w:eastAsia="fr-FR"/>
      </w:rPr>
      <w:drawing>
        <wp:inline distT="0" distB="0" distL="0" distR="0" wp14:anchorId="233B717F" wp14:editId="3A7DDF77">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638C5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1C54C2"/>
    <w:multiLevelType w:val="hybridMultilevel"/>
    <w:tmpl w:val="CB807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4C9278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C870FE7"/>
    <w:multiLevelType w:val="hybridMultilevel"/>
    <w:tmpl w:val="B2F6192C"/>
    <w:lvl w:ilvl="0" w:tplc="402AE448">
      <w:start w:val="1"/>
      <w:numFmt w:val="decimal"/>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AC63CC"/>
    <w:multiLevelType w:val="hybridMultilevel"/>
    <w:tmpl w:val="A6CEB4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90D0F9F"/>
    <w:multiLevelType w:val="hybridMultilevel"/>
    <w:tmpl w:val="AA7262E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0CC410B"/>
    <w:multiLevelType w:val="hybridMultilevel"/>
    <w:tmpl w:val="F30823C4"/>
    <w:lvl w:ilvl="0" w:tplc="04160001">
      <w:start w:val="1"/>
      <w:numFmt w:val="bullet"/>
      <w:lvlText w:val=""/>
      <w:lvlJc w:val="left"/>
      <w:pPr>
        <w:ind w:left="2520" w:hanging="360"/>
      </w:pPr>
      <w:rPr>
        <w:rFonts w:ascii="Symbol" w:hAnsi="Symbol" w:hint="default"/>
      </w:rPr>
    </w:lvl>
    <w:lvl w:ilvl="1" w:tplc="04160003" w:tentative="1">
      <w:start w:val="1"/>
      <w:numFmt w:val="bullet"/>
      <w:lvlText w:val="o"/>
      <w:lvlJc w:val="left"/>
      <w:pPr>
        <w:ind w:left="3240" w:hanging="360"/>
      </w:pPr>
      <w:rPr>
        <w:rFonts w:ascii="Courier New" w:hAnsi="Courier New" w:cs="Courier New" w:hint="default"/>
      </w:rPr>
    </w:lvl>
    <w:lvl w:ilvl="2" w:tplc="04160005" w:tentative="1">
      <w:start w:val="1"/>
      <w:numFmt w:val="bullet"/>
      <w:lvlText w:val=""/>
      <w:lvlJc w:val="left"/>
      <w:pPr>
        <w:ind w:left="3960" w:hanging="360"/>
      </w:pPr>
      <w:rPr>
        <w:rFonts w:ascii="Wingdings" w:hAnsi="Wingdings" w:hint="default"/>
      </w:rPr>
    </w:lvl>
    <w:lvl w:ilvl="3" w:tplc="04160001" w:tentative="1">
      <w:start w:val="1"/>
      <w:numFmt w:val="bullet"/>
      <w:lvlText w:val=""/>
      <w:lvlJc w:val="left"/>
      <w:pPr>
        <w:ind w:left="4680" w:hanging="360"/>
      </w:pPr>
      <w:rPr>
        <w:rFonts w:ascii="Symbol" w:hAnsi="Symbol" w:hint="default"/>
      </w:rPr>
    </w:lvl>
    <w:lvl w:ilvl="4" w:tplc="04160003" w:tentative="1">
      <w:start w:val="1"/>
      <w:numFmt w:val="bullet"/>
      <w:lvlText w:val="o"/>
      <w:lvlJc w:val="left"/>
      <w:pPr>
        <w:ind w:left="5400" w:hanging="360"/>
      </w:pPr>
      <w:rPr>
        <w:rFonts w:ascii="Courier New" w:hAnsi="Courier New" w:cs="Courier New" w:hint="default"/>
      </w:rPr>
    </w:lvl>
    <w:lvl w:ilvl="5" w:tplc="04160005" w:tentative="1">
      <w:start w:val="1"/>
      <w:numFmt w:val="bullet"/>
      <w:lvlText w:val=""/>
      <w:lvlJc w:val="left"/>
      <w:pPr>
        <w:ind w:left="6120" w:hanging="360"/>
      </w:pPr>
      <w:rPr>
        <w:rFonts w:ascii="Wingdings" w:hAnsi="Wingdings" w:hint="default"/>
      </w:rPr>
    </w:lvl>
    <w:lvl w:ilvl="6" w:tplc="04160001" w:tentative="1">
      <w:start w:val="1"/>
      <w:numFmt w:val="bullet"/>
      <w:lvlText w:val=""/>
      <w:lvlJc w:val="left"/>
      <w:pPr>
        <w:ind w:left="6840" w:hanging="360"/>
      </w:pPr>
      <w:rPr>
        <w:rFonts w:ascii="Symbol" w:hAnsi="Symbol" w:hint="default"/>
      </w:rPr>
    </w:lvl>
    <w:lvl w:ilvl="7" w:tplc="04160003" w:tentative="1">
      <w:start w:val="1"/>
      <w:numFmt w:val="bullet"/>
      <w:lvlText w:val="o"/>
      <w:lvlJc w:val="left"/>
      <w:pPr>
        <w:ind w:left="7560" w:hanging="360"/>
      </w:pPr>
      <w:rPr>
        <w:rFonts w:ascii="Courier New" w:hAnsi="Courier New" w:cs="Courier New" w:hint="default"/>
      </w:rPr>
    </w:lvl>
    <w:lvl w:ilvl="8" w:tplc="04160005" w:tentative="1">
      <w:start w:val="1"/>
      <w:numFmt w:val="bullet"/>
      <w:lvlText w:val=""/>
      <w:lvlJc w:val="left"/>
      <w:pPr>
        <w:ind w:left="8280" w:hanging="360"/>
      </w:pPr>
      <w:rPr>
        <w:rFonts w:ascii="Wingdings" w:hAnsi="Wingdings" w:hint="default"/>
      </w:rPr>
    </w:lvl>
  </w:abstractNum>
  <w:abstractNum w:abstractNumId="7" w15:restartNumberingAfterBreak="0">
    <w:nsid w:val="31B81028"/>
    <w:multiLevelType w:val="hybridMultilevel"/>
    <w:tmpl w:val="F15CE0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9C85ECD"/>
    <w:multiLevelType w:val="hybridMultilevel"/>
    <w:tmpl w:val="33EC4E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9EF38D2"/>
    <w:multiLevelType w:val="hybridMultilevel"/>
    <w:tmpl w:val="12D4A4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D0C7E"/>
    <w:multiLevelType w:val="hybridMultilevel"/>
    <w:tmpl w:val="C914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104AC"/>
    <w:multiLevelType w:val="hybridMultilevel"/>
    <w:tmpl w:val="CC2EB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E87FDB"/>
    <w:multiLevelType w:val="hybridMultilevel"/>
    <w:tmpl w:val="6CAEECA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9B861BB"/>
    <w:multiLevelType w:val="hybridMultilevel"/>
    <w:tmpl w:val="1E6EA87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F3C7926"/>
    <w:multiLevelType w:val="hybridMultilevel"/>
    <w:tmpl w:val="9FA2BA30"/>
    <w:lvl w:ilvl="0" w:tplc="CD386C4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25ABA"/>
    <w:multiLevelType w:val="hybridMultilevel"/>
    <w:tmpl w:val="4360260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887C7670">
      <w:numFmt w:val="bullet"/>
      <w:lvlText w:val="-"/>
      <w:lvlJc w:val="left"/>
      <w:pPr>
        <w:ind w:left="2160" w:hanging="360"/>
      </w:pPr>
      <w:rPr>
        <w:rFonts w:ascii="Calibri" w:eastAsiaTheme="minorHAnsi" w:hAnsi="Calibri" w:cstheme="minorBidi"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29D4402"/>
    <w:multiLevelType w:val="hybridMultilevel"/>
    <w:tmpl w:val="9C68A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804E31"/>
    <w:multiLevelType w:val="hybridMultilevel"/>
    <w:tmpl w:val="F83E0C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72245412">
    <w:abstractNumId w:val="15"/>
  </w:num>
  <w:num w:numId="2" w16cid:durableId="1934436816">
    <w:abstractNumId w:val="1"/>
  </w:num>
  <w:num w:numId="3" w16cid:durableId="592668029">
    <w:abstractNumId w:val="6"/>
  </w:num>
  <w:num w:numId="4" w16cid:durableId="1187595385">
    <w:abstractNumId w:val="12"/>
  </w:num>
  <w:num w:numId="5" w16cid:durableId="2073498444">
    <w:abstractNumId w:val="4"/>
  </w:num>
  <w:num w:numId="6" w16cid:durableId="976957219">
    <w:abstractNumId w:val="3"/>
  </w:num>
  <w:num w:numId="7" w16cid:durableId="1200969709">
    <w:abstractNumId w:val="9"/>
  </w:num>
  <w:num w:numId="8" w16cid:durableId="517814008">
    <w:abstractNumId w:val="14"/>
  </w:num>
  <w:num w:numId="9" w16cid:durableId="1833133625">
    <w:abstractNumId w:val="8"/>
  </w:num>
  <w:num w:numId="10" w16cid:durableId="1020621091">
    <w:abstractNumId w:val="13"/>
  </w:num>
  <w:num w:numId="11" w16cid:durableId="1922329919">
    <w:abstractNumId w:val="17"/>
  </w:num>
  <w:num w:numId="12" w16cid:durableId="1686980182">
    <w:abstractNumId w:val="2"/>
  </w:num>
  <w:num w:numId="13" w16cid:durableId="1823542904">
    <w:abstractNumId w:val="7"/>
  </w:num>
  <w:num w:numId="14" w16cid:durableId="1133206930">
    <w:abstractNumId w:val="10"/>
  </w:num>
  <w:num w:numId="15" w16cid:durableId="1190488047">
    <w:abstractNumId w:val="5"/>
  </w:num>
  <w:num w:numId="16" w16cid:durableId="563949051">
    <w:abstractNumId w:val="11"/>
  </w:num>
  <w:num w:numId="17" w16cid:durableId="1214464508">
    <w:abstractNumId w:val="16"/>
  </w:num>
  <w:num w:numId="18" w16cid:durableId="650984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n-US" w:vendorID="64" w:dllVersion="0" w:nlCheck="1" w:checkStyle="0"/>
  <w:activeWritingStyle w:appName="MSWord" w:lang="en-ZA" w:vendorID="64" w:dllVersion="0" w:nlCheck="1" w:checkStyle="1"/>
  <w:activeWritingStyle w:appName="MSWord" w:lang="it-IT" w:vendorID="64" w:dllVersion="0" w:nlCheck="1" w:checkStyle="0"/>
  <w:activeWritingStyle w:appName="MSWord" w:lang="en-GB" w:vendorID="64" w:dllVersion="0" w:nlCheck="1" w:checkStyle="0"/>
  <w:activeWritingStyle w:appName="MSWord" w:lang="en-SG" w:vendorID="64" w:dllVersion="0" w:nlCheck="1" w:checkStyle="1"/>
  <w:activeWritingStyle w:appName="MSWord" w:lang="en-US" w:vendorID="64" w:dllVersion="4096" w:nlCheck="1" w:checkStyle="0"/>
  <w:activeWritingStyle w:appName="MSWord" w:lang="fr-FR" w:vendorID="64" w:dllVersion="0" w:nlCheck="1" w:checkStyle="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0N7K0tLAwNjQ1MjFW0lEKTi0uzszPAykwqQUA4TVwQCwAAAA="/>
  </w:docVars>
  <w:rsids>
    <w:rsidRoot w:val="00113F3B"/>
    <w:rsid w:val="00004FC7"/>
    <w:rsid w:val="0000713D"/>
    <w:rsid w:val="00013277"/>
    <w:rsid w:val="0001327A"/>
    <w:rsid w:val="000132DB"/>
    <w:rsid w:val="00014ED3"/>
    <w:rsid w:val="00017E91"/>
    <w:rsid w:val="00020C28"/>
    <w:rsid w:val="00023429"/>
    <w:rsid w:val="00024402"/>
    <w:rsid w:val="000268FE"/>
    <w:rsid w:val="00032ACF"/>
    <w:rsid w:val="00037AD0"/>
    <w:rsid w:val="00037D9D"/>
    <w:rsid w:val="0004222E"/>
    <w:rsid w:val="00044617"/>
    <w:rsid w:val="000455B2"/>
    <w:rsid w:val="00046DB7"/>
    <w:rsid w:val="00051169"/>
    <w:rsid w:val="00057270"/>
    <w:rsid w:val="00064DFA"/>
    <w:rsid w:val="0006540C"/>
    <w:rsid w:val="000704B6"/>
    <w:rsid w:val="00070DEB"/>
    <w:rsid w:val="0008256A"/>
    <w:rsid w:val="000841D9"/>
    <w:rsid w:val="00084ECB"/>
    <w:rsid w:val="0008669C"/>
    <w:rsid w:val="00087CFF"/>
    <w:rsid w:val="0009052C"/>
    <w:rsid w:val="00095126"/>
    <w:rsid w:val="00097998"/>
    <w:rsid w:val="000A0D83"/>
    <w:rsid w:val="000A6683"/>
    <w:rsid w:val="000B7EF8"/>
    <w:rsid w:val="000C2465"/>
    <w:rsid w:val="000C68C2"/>
    <w:rsid w:val="000D10F8"/>
    <w:rsid w:val="000D4505"/>
    <w:rsid w:val="000D480E"/>
    <w:rsid w:val="000D4A9D"/>
    <w:rsid w:val="000D5789"/>
    <w:rsid w:val="000E5EE5"/>
    <w:rsid w:val="000F10A1"/>
    <w:rsid w:val="000F28E4"/>
    <w:rsid w:val="000F6D8E"/>
    <w:rsid w:val="001003E3"/>
    <w:rsid w:val="00110B40"/>
    <w:rsid w:val="00113F3B"/>
    <w:rsid w:val="00124AED"/>
    <w:rsid w:val="00126E27"/>
    <w:rsid w:val="00137690"/>
    <w:rsid w:val="0014301A"/>
    <w:rsid w:val="00145A0B"/>
    <w:rsid w:val="0014650C"/>
    <w:rsid w:val="0014779E"/>
    <w:rsid w:val="001509AF"/>
    <w:rsid w:val="00150C25"/>
    <w:rsid w:val="00153E80"/>
    <w:rsid w:val="00154133"/>
    <w:rsid w:val="00155743"/>
    <w:rsid w:val="00160D25"/>
    <w:rsid w:val="00161F60"/>
    <w:rsid w:val="001625DC"/>
    <w:rsid w:val="0016278A"/>
    <w:rsid w:val="00163A4B"/>
    <w:rsid w:val="001730DB"/>
    <w:rsid w:val="00173D79"/>
    <w:rsid w:val="00180AFF"/>
    <w:rsid w:val="0018402F"/>
    <w:rsid w:val="00186842"/>
    <w:rsid w:val="001934E0"/>
    <w:rsid w:val="00193AAE"/>
    <w:rsid w:val="001A5E98"/>
    <w:rsid w:val="001B11AA"/>
    <w:rsid w:val="001B52C4"/>
    <w:rsid w:val="001B64C4"/>
    <w:rsid w:val="001C0531"/>
    <w:rsid w:val="001C113D"/>
    <w:rsid w:val="001C32E7"/>
    <w:rsid w:val="001C3334"/>
    <w:rsid w:val="001C452B"/>
    <w:rsid w:val="001C68BB"/>
    <w:rsid w:val="001D4FD3"/>
    <w:rsid w:val="001D633B"/>
    <w:rsid w:val="001E4810"/>
    <w:rsid w:val="001E5A36"/>
    <w:rsid w:val="001F5A47"/>
    <w:rsid w:val="001F6699"/>
    <w:rsid w:val="00202D0C"/>
    <w:rsid w:val="0020475A"/>
    <w:rsid w:val="002100BF"/>
    <w:rsid w:val="002104AC"/>
    <w:rsid w:val="002122E7"/>
    <w:rsid w:val="00216000"/>
    <w:rsid w:val="0022209E"/>
    <w:rsid w:val="00225C59"/>
    <w:rsid w:val="00226E3E"/>
    <w:rsid w:val="00227423"/>
    <w:rsid w:val="00232520"/>
    <w:rsid w:val="00232A67"/>
    <w:rsid w:val="002350A8"/>
    <w:rsid w:val="0024091A"/>
    <w:rsid w:val="00240B45"/>
    <w:rsid w:val="00244334"/>
    <w:rsid w:val="00246D81"/>
    <w:rsid w:val="00246F39"/>
    <w:rsid w:val="00250469"/>
    <w:rsid w:val="00250EEE"/>
    <w:rsid w:val="00254C7D"/>
    <w:rsid w:val="00257012"/>
    <w:rsid w:val="00257709"/>
    <w:rsid w:val="002609F6"/>
    <w:rsid w:val="00264B9C"/>
    <w:rsid w:val="00270330"/>
    <w:rsid w:val="00272E5F"/>
    <w:rsid w:val="002761C3"/>
    <w:rsid w:val="00276AB2"/>
    <w:rsid w:val="002844FC"/>
    <w:rsid w:val="00291CD6"/>
    <w:rsid w:val="00294AD4"/>
    <w:rsid w:val="00294D6C"/>
    <w:rsid w:val="00296755"/>
    <w:rsid w:val="00297275"/>
    <w:rsid w:val="002A18C4"/>
    <w:rsid w:val="002A56F5"/>
    <w:rsid w:val="002A7C11"/>
    <w:rsid w:val="002C22FE"/>
    <w:rsid w:val="002C5842"/>
    <w:rsid w:val="002D3957"/>
    <w:rsid w:val="002D5DF8"/>
    <w:rsid w:val="002D6C49"/>
    <w:rsid w:val="002D7C21"/>
    <w:rsid w:val="002E6DA9"/>
    <w:rsid w:val="002F009E"/>
    <w:rsid w:val="002F5084"/>
    <w:rsid w:val="002F618A"/>
    <w:rsid w:val="0030705C"/>
    <w:rsid w:val="0032271B"/>
    <w:rsid w:val="00322E00"/>
    <w:rsid w:val="00323208"/>
    <w:rsid w:val="003238A2"/>
    <w:rsid w:val="00323C93"/>
    <w:rsid w:val="00331365"/>
    <w:rsid w:val="00340320"/>
    <w:rsid w:val="003412B0"/>
    <w:rsid w:val="00341810"/>
    <w:rsid w:val="00342F97"/>
    <w:rsid w:val="003478F3"/>
    <w:rsid w:val="00355A79"/>
    <w:rsid w:val="00356C56"/>
    <w:rsid w:val="00360B0F"/>
    <w:rsid w:val="003638E4"/>
    <w:rsid w:val="0036510C"/>
    <w:rsid w:val="00371E6C"/>
    <w:rsid w:val="00372F29"/>
    <w:rsid w:val="00381FE0"/>
    <w:rsid w:val="003871F0"/>
    <w:rsid w:val="003944BA"/>
    <w:rsid w:val="00395F58"/>
    <w:rsid w:val="00396609"/>
    <w:rsid w:val="00396A0E"/>
    <w:rsid w:val="003974DE"/>
    <w:rsid w:val="003A05C1"/>
    <w:rsid w:val="003A32A6"/>
    <w:rsid w:val="003B4043"/>
    <w:rsid w:val="003B7585"/>
    <w:rsid w:val="003C1EB7"/>
    <w:rsid w:val="003C36D3"/>
    <w:rsid w:val="003C39F1"/>
    <w:rsid w:val="003C76E5"/>
    <w:rsid w:val="003C7EDD"/>
    <w:rsid w:val="003C7F46"/>
    <w:rsid w:val="003D6484"/>
    <w:rsid w:val="003E3D94"/>
    <w:rsid w:val="003E45A5"/>
    <w:rsid w:val="003E7BAF"/>
    <w:rsid w:val="003F1324"/>
    <w:rsid w:val="003F3348"/>
    <w:rsid w:val="003F3B94"/>
    <w:rsid w:val="00400DB5"/>
    <w:rsid w:val="00402B1A"/>
    <w:rsid w:val="004050DE"/>
    <w:rsid w:val="00406817"/>
    <w:rsid w:val="004102FB"/>
    <w:rsid w:val="00412577"/>
    <w:rsid w:val="004151F1"/>
    <w:rsid w:val="0041526E"/>
    <w:rsid w:val="00415302"/>
    <w:rsid w:val="004176F1"/>
    <w:rsid w:val="00422C18"/>
    <w:rsid w:val="004257B2"/>
    <w:rsid w:val="00425C9C"/>
    <w:rsid w:val="00433B39"/>
    <w:rsid w:val="0043615B"/>
    <w:rsid w:val="004405BB"/>
    <w:rsid w:val="00442B3B"/>
    <w:rsid w:val="00444031"/>
    <w:rsid w:val="0044594A"/>
    <w:rsid w:val="004526EB"/>
    <w:rsid w:val="00457473"/>
    <w:rsid w:val="00462C39"/>
    <w:rsid w:val="004728A4"/>
    <w:rsid w:val="00473B9C"/>
    <w:rsid w:val="00474BDD"/>
    <w:rsid w:val="004761DD"/>
    <w:rsid w:val="004762D1"/>
    <w:rsid w:val="0048746A"/>
    <w:rsid w:val="00487A8D"/>
    <w:rsid w:val="00487B9B"/>
    <w:rsid w:val="0049188C"/>
    <w:rsid w:val="0049195B"/>
    <w:rsid w:val="00496FDD"/>
    <w:rsid w:val="0049749D"/>
    <w:rsid w:val="004A5B37"/>
    <w:rsid w:val="004B0F8D"/>
    <w:rsid w:val="004B15D2"/>
    <w:rsid w:val="004B1C97"/>
    <w:rsid w:val="004B5C37"/>
    <w:rsid w:val="004C03D4"/>
    <w:rsid w:val="004C33B6"/>
    <w:rsid w:val="004C50D8"/>
    <w:rsid w:val="004D106E"/>
    <w:rsid w:val="004D12DF"/>
    <w:rsid w:val="004D2337"/>
    <w:rsid w:val="004D29CD"/>
    <w:rsid w:val="004D36A6"/>
    <w:rsid w:val="004D432E"/>
    <w:rsid w:val="004D445C"/>
    <w:rsid w:val="004D7DE7"/>
    <w:rsid w:val="004E293C"/>
    <w:rsid w:val="004F3802"/>
    <w:rsid w:val="004F670C"/>
    <w:rsid w:val="004F6C7D"/>
    <w:rsid w:val="00500C32"/>
    <w:rsid w:val="00510350"/>
    <w:rsid w:val="00512990"/>
    <w:rsid w:val="00513271"/>
    <w:rsid w:val="00513499"/>
    <w:rsid w:val="00513951"/>
    <w:rsid w:val="00517A4C"/>
    <w:rsid w:val="005235B9"/>
    <w:rsid w:val="00526853"/>
    <w:rsid w:val="0053203A"/>
    <w:rsid w:val="00532104"/>
    <w:rsid w:val="005356D8"/>
    <w:rsid w:val="005367F3"/>
    <w:rsid w:val="005428ED"/>
    <w:rsid w:val="005474E1"/>
    <w:rsid w:val="00555A81"/>
    <w:rsid w:val="00557C1E"/>
    <w:rsid w:val="005649D2"/>
    <w:rsid w:val="00564C04"/>
    <w:rsid w:val="00564EE2"/>
    <w:rsid w:val="00566B79"/>
    <w:rsid w:val="0057058A"/>
    <w:rsid w:val="00573578"/>
    <w:rsid w:val="00574215"/>
    <w:rsid w:val="0057431E"/>
    <w:rsid w:val="00580A60"/>
    <w:rsid w:val="00581E22"/>
    <w:rsid w:val="0058297E"/>
    <w:rsid w:val="00586693"/>
    <w:rsid w:val="00591649"/>
    <w:rsid w:val="00594539"/>
    <w:rsid w:val="005A1123"/>
    <w:rsid w:val="005A379F"/>
    <w:rsid w:val="005A406E"/>
    <w:rsid w:val="005A66DD"/>
    <w:rsid w:val="005B1E2F"/>
    <w:rsid w:val="005B20EA"/>
    <w:rsid w:val="005B36E4"/>
    <w:rsid w:val="005B4217"/>
    <w:rsid w:val="005B617D"/>
    <w:rsid w:val="005B7503"/>
    <w:rsid w:val="005B7D0E"/>
    <w:rsid w:val="005C1553"/>
    <w:rsid w:val="005C2173"/>
    <w:rsid w:val="005C29B6"/>
    <w:rsid w:val="005C3011"/>
    <w:rsid w:val="005C357D"/>
    <w:rsid w:val="005C3DAC"/>
    <w:rsid w:val="005D1127"/>
    <w:rsid w:val="005D1191"/>
    <w:rsid w:val="005E230E"/>
    <w:rsid w:val="005E761E"/>
    <w:rsid w:val="005F5053"/>
    <w:rsid w:val="005F6897"/>
    <w:rsid w:val="00612999"/>
    <w:rsid w:val="00614CC5"/>
    <w:rsid w:val="00615548"/>
    <w:rsid w:val="0061658A"/>
    <w:rsid w:val="00617498"/>
    <w:rsid w:val="006203A6"/>
    <w:rsid w:val="006214D7"/>
    <w:rsid w:val="00621A25"/>
    <w:rsid w:val="00623451"/>
    <w:rsid w:val="00624C8A"/>
    <w:rsid w:val="0063322E"/>
    <w:rsid w:val="0063498D"/>
    <w:rsid w:val="006353DD"/>
    <w:rsid w:val="00642BE1"/>
    <w:rsid w:val="00646BD0"/>
    <w:rsid w:val="00651FA3"/>
    <w:rsid w:val="00652954"/>
    <w:rsid w:val="00655B7B"/>
    <w:rsid w:val="00660B11"/>
    <w:rsid w:val="00662BAB"/>
    <w:rsid w:val="00666872"/>
    <w:rsid w:val="00670E36"/>
    <w:rsid w:val="0067279A"/>
    <w:rsid w:val="0067312D"/>
    <w:rsid w:val="0067465E"/>
    <w:rsid w:val="00685D67"/>
    <w:rsid w:val="00685FA5"/>
    <w:rsid w:val="006860A1"/>
    <w:rsid w:val="006860B4"/>
    <w:rsid w:val="00686E60"/>
    <w:rsid w:val="00686FE9"/>
    <w:rsid w:val="006957BC"/>
    <w:rsid w:val="00697A5B"/>
    <w:rsid w:val="006A0D38"/>
    <w:rsid w:val="006B535B"/>
    <w:rsid w:val="006B6257"/>
    <w:rsid w:val="006B70A4"/>
    <w:rsid w:val="006C1145"/>
    <w:rsid w:val="006D507F"/>
    <w:rsid w:val="006D6BD1"/>
    <w:rsid w:val="006D76FA"/>
    <w:rsid w:val="006D7772"/>
    <w:rsid w:val="006E35F4"/>
    <w:rsid w:val="006E4ABC"/>
    <w:rsid w:val="006E56A7"/>
    <w:rsid w:val="006E70A8"/>
    <w:rsid w:val="006E7B4A"/>
    <w:rsid w:val="006F0EE6"/>
    <w:rsid w:val="006F5189"/>
    <w:rsid w:val="006F66AE"/>
    <w:rsid w:val="006F7B8B"/>
    <w:rsid w:val="00702C3A"/>
    <w:rsid w:val="00703C3E"/>
    <w:rsid w:val="00710266"/>
    <w:rsid w:val="00710894"/>
    <w:rsid w:val="00712E81"/>
    <w:rsid w:val="00717086"/>
    <w:rsid w:val="00717173"/>
    <w:rsid w:val="0071728E"/>
    <w:rsid w:val="00726955"/>
    <w:rsid w:val="0072771F"/>
    <w:rsid w:val="00727809"/>
    <w:rsid w:val="00731E06"/>
    <w:rsid w:val="007348ED"/>
    <w:rsid w:val="007369AF"/>
    <w:rsid w:val="00741FE2"/>
    <w:rsid w:val="0074506C"/>
    <w:rsid w:val="007459BB"/>
    <w:rsid w:val="0075169D"/>
    <w:rsid w:val="00753C79"/>
    <w:rsid w:val="00762579"/>
    <w:rsid w:val="0076755C"/>
    <w:rsid w:val="007761DD"/>
    <w:rsid w:val="007765EF"/>
    <w:rsid w:val="007802FD"/>
    <w:rsid w:val="0078033B"/>
    <w:rsid w:val="00783147"/>
    <w:rsid w:val="007850E0"/>
    <w:rsid w:val="00785710"/>
    <w:rsid w:val="0078693D"/>
    <w:rsid w:val="007930B8"/>
    <w:rsid w:val="00796C88"/>
    <w:rsid w:val="00797F52"/>
    <w:rsid w:val="007A677C"/>
    <w:rsid w:val="007A6C0C"/>
    <w:rsid w:val="007A7CBE"/>
    <w:rsid w:val="007B0034"/>
    <w:rsid w:val="007B345A"/>
    <w:rsid w:val="007B644B"/>
    <w:rsid w:val="007B6C3C"/>
    <w:rsid w:val="007B76DD"/>
    <w:rsid w:val="007C0553"/>
    <w:rsid w:val="007C3118"/>
    <w:rsid w:val="007C4686"/>
    <w:rsid w:val="007D3EDD"/>
    <w:rsid w:val="007D4CDE"/>
    <w:rsid w:val="007E05B7"/>
    <w:rsid w:val="007E2BB4"/>
    <w:rsid w:val="007E384E"/>
    <w:rsid w:val="007E4340"/>
    <w:rsid w:val="007E66C0"/>
    <w:rsid w:val="007E73BB"/>
    <w:rsid w:val="007F2935"/>
    <w:rsid w:val="007F30A6"/>
    <w:rsid w:val="007F49AB"/>
    <w:rsid w:val="007F55E9"/>
    <w:rsid w:val="007F63D6"/>
    <w:rsid w:val="00804567"/>
    <w:rsid w:val="0080701E"/>
    <w:rsid w:val="0080721F"/>
    <w:rsid w:val="008115C4"/>
    <w:rsid w:val="00812216"/>
    <w:rsid w:val="00813D44"/>
    <w:rsid w:val="00815275"/>
    <w:rsid w:val="00816F5F"/>
    <w:rsid w:val="008201F1"/>
    <w:rsid w:val="008204FB"/>
    <w:rsid w:val="008270A8"/>
    <w:rsid w:val="00827C45"/>
    <w:rsid w:val="00835E56"/>
    <w:rsid w:val="008427D4"/>
    <w:rsid w:val="00843486"/>
    <w:rsid w:val="008511E6"/>
    <w:rsid w:val="00853268"/>
    <w:rsid w:val="008537F9"/>
    <w:rsid w:val="00856017"/>
    <w:rsid w:val="00856AAB"/>
    <w:rsid w:val="008573AB"/>
    <w:rsid w:val="008606D6"/>
    <w:rsid w:val="00862F3D"/>
    <w:rsid w:val="008636B1"/>
    <w:rsid w:val="00864AA3"/>
    <w:rsid w:val="00873237"/>
    <w:rsid w:val="00880229"/>
    <w:rsid w:val="008812C4"/>
    <w:rsid w:val="008824CB"/>
    <w:rsid w:val="00882A05"/>
    <w:rsid w:val="00886E25"/>
    <w:rsid w:val="00887B7A"/>
    <w:rsid w:val="00890877"/>
    <w:rsid w:val="00893643"/>
    <w:rsid w:val="00894922"/>
    <w:rsid w:val="008A18C1"/>
    <w:rsid w:val="008B2BCC"/>
    <w:rsid w:val="008B7FE9"/>
    <w:rsid w:val="008C14E8"/>
    <w:rsid w:val="008C2DA0"/>
    <w:rsid w:val="008D1901"/>
    <w:rsid w:val="008E15A0"/>
    <w:rsid w:val="008E236E"/>
    <w:rsid w:val="008E6690"/>
    <w:rsid w:val="008F36AB"/>
    <w:rsid w:val="008F5049"/>
    <w:rsid w:val="008F5A03"/>
    <w:rsid w:val="00901515"/>
    <w:rsid w:val="009042EB"/>
    <w:rsid w:val="009065BD"/>
    <w:rsid w:val="00913BDA"/>
    <w:rsid w:val="00917AE1"/>
    <w:rsid w:val="00921E76"/>
    <w:rsid w:val="00925908"/>
    <w:rsid w:val="00927693"/>
    <w:rsid w:val="00927BF2"/>
    <w:rsid w:val="00935070"/>
    <w:rsid w:val="00943176"/>
    <w:rsid w:val="00944860"/>
    <w:rsid w:val="00946073"/>
    <w:rsid w:val="00946157"/>
    <w:rsid w:val="00946653"/>
    <w:rsid w:val="009512B9"/>
    <w:rsid w:val="00953B2B"/>
    <w:rsid w:val="00957750"/>
    <w:rsid w:val="00960543"/>
    <w:rsid w:val="009661D1"/>
    <w:rsid w:val="00970BE8"/>
    <w:rsid w:val="0097537F"/>
    <w:rsid w:val="00975A83"/>
    <w:rsid w:val="009765AB"/>
    <w:rsid w:val="00986409"/>
    <w:rsid w:val="00987B79"/>
    <w:rsid w:val="00995A45"/>
    <w:rsid w:val="00996F15"/>
    <w:rsid w:val="009A4C13"/>
    <w:rsid w:val="009A6010"/>
    <w:rsid w:val="009A754D"/>
    <w:rsid w:val="009B043E"/>
    <w:rsid w:val="009B12AF"/>
    <w:rsid w:val="009B5CC0"/>
    <w:rsid w:val="009C1F94"/>
    <w:rsid w:val="009C3E76"/>
    <w:rsid w:val="009C5731"/>
    <w:rsid w:val="009C68F7"/>
    <w:rsid w:val="009C7EF5"/>
    <w:rsid w:val="009E3D68"/>
    <w:rsid w:val="009E3FEA"/>
    <w:rsid w:val="009F0C4E"/>
    <w:rsid w:val="009F32C0"/>
    <w:rsid w:val="009F44E9"/>
    <w:rsid w:val="009F7729"/>
    <w:rsid w:val="00A04AA2"/>
    <w:rsid w:val="00A061E1"/>
    <w:rsid w:val="00A12972"/>
    <w:rsid w:val="00A147A3"/>
    <w:rsid w:val="00A154C4"/>
    <w:rsid w:val="00A15848"/>
    <w:rsid w:val="00A16B9D"/>
    <w:rsid w:val="00A20E15"/>
    <w:rsid w:val="00A2441B"/>
    <w:rsid w:val="00A3726E"/>
    <w:rsid w:val="00A37D01"/>
    <w:rsid w:val="00A444C2"/>
    <w:rsid w:val="00A46346"/>
    <w:rsid w:val="00A46BC3"/>
    <w:rsid w:val="00A47701"/>
    <w:rsid w:val="00A52A46"/>
    <w:rsid w:val="00A55F93"/>
    <w:rsid w:val="00A56311"/>
    <w:rsid w:val="00A831A6"/>
    <w:rsid w:val="00A832D9"/>
    <w:rsid w:val="00A833E4"/>
    <w:rsid w:val="00A9200F"/>
    <w:rsid w:val="00A94F6F"/>
    <w:rsid w:val="00AA351F"/>
    <w:rsid w:val="00AA5EC4"/>
    <w:rsid w:val="00AA6F98"/>
    <w:rsid w:val="00AA7932"/>
    <w:rsid w:val="00AB4331"/>
    <w:rsid w:val="00AC0AD8"/>
    <w:rsid w:val="00AC5DBC"/>
    <w:rsid w:val="00AE3E0B"/>
    <w:rsid w:val="00AE4163"/>
    <w:rsid w:val="00AF0A56"/>
    <w:rsid w:val="00AF1098"/>
    <w:rsid w:val="00AF492D"/>
    <w:rsid w:val="00AF6BFE"/>
    <w:rsid w:val="00B11D18"/>
    <w:rsid w:val="00B13D8E"/>
    <w:rsid w:val="00B1592A"/>
    <w:rsid w:val="00B216F3"/>
    <w:rsid w:val="00B230A1"/>
    <w:rsid w:val="00B230CE"/>
    <w:rsid w:val="00B24635"/>
    <w:rsid w:val="00B31078"/>
    <w:rsid w:val="00B31DB3"/>
    <w:rsid w:val="00B332F7"/>
    <w:rsid w:val="00B3534C"/>
    <w:rsid w:val="00B36655"/>
    <w:rsid w:val="00B409FB"/>
    <w:rsid w:val="00B40B34"/>
    <w:rsid w:val="00B41E61"/>
    <w:rsid w:val="00B451EE"/>
    <w:rsid w:val="00B519EA"/>
    <w:rsid w:val="00B5413E"/>
    <w:rsid w:val="00B56145"/>
    <w:rsid w:val="00B56E5F"/>
    <w:rsid w:val="00B57A24"/>
    <w:rsid w:val="00B67E4F"/>
    <w:rsid w:val="00B7112F"/>
    <w:rsid w:val="00B7477E"/>
    <w:rsid w:val="00B74DFF"/>
    <w:rsid w:val="00B803F1"/>
    <w:rsid w:val="00B804B3"/>
    <w:rsid w:val="00B80933"/>
    <w:rsid w:val="00B80B8F"/>
    <w:rsid w:val="00B82910"/>
    <w:rsid w:val="00B84C7C"/>
    <w:rsid w:val="00B85002"/>
    <w:rsid w:val="00B8533F"/>
    <w:rsid w:val="00B86AFB"/>
    <w:rsid w:val="00B86C58"/>
    <w:rsid w:val="00B8735E"/>
    <w:rsid w:val="00B90978"/>
    <w:rsid w:val="00B922BE"/>
    <w:rsid w:val="00B944AA"/>
    <w:rsid w:val="00B94631"/>
    <w:rsid w:val="00B94770"/>
    <w:rsid w:val="00B95051"/>
    <w:rsid w:val="00B9703E"/>
    <w:rsid w:val="00BA0C1E"/>
    <w:rsid w:val="00BA2A09"/>
    <w:rsid w:val="00BA31E8"/>
    <w:rsid w:val="00BA53B9"/>
    <w:rsid w:val="00BB448B"/>
    <w:rsid w:val="00BB7ACE"/>
    <w:rsid w:val="00BC040E"/>
    <w:rsid w:val="00BC36AE"/>
    <w:rsid w:val="00BC513D"/>
    <w:rsid w:val="00BC7D83"/>
    <w:rsid w:val="00BD12B0"/>
    <w:rsid w:val="00BD278C"/>
    <w:rsid w:val="00BD3B6C"/>
    <w:rsid w:val="00BD3C64"/>
    <w:rsid w:val="00BD4E99"/>
    <w:rsid w:val="00BE3ABE"/>
    <w:rsid w:val="00BE72C9"/>
    <w:rsid w:val="00BF0B02"/>
    <w:rsid w:val="00BF1043"/>
    <w:rsid w:val="00BF1A62"/>
    <w:rsid w:val="00BF334B"/>
    <w:rsid w:val="00BF4F6C"/>
    <w:rsid w:val="00C01305"/>
    <w:rsid w:val="00C11663"/>
    <w:rsid w:val="00C21469"/>
    <w:rsid w:val="00C23A02"/>
    <w:rsid w:val="00C25F5A"/>
    <w:rsid w:val="00C32560"/>
    <w:rsid w:val="00C36711"/>
    <w:rsid w:val="00C37CFA"/>
    <w:rsid w:val="00C415AD"/>
    <w:rsid w:val="00C41D3E"/>
    <w:rsid w:val="00C438AA"/>
    <w:rsid w:val="00C46DB3"/>
    <w:rsid w:val="00C527C2"/>
    <w:rsid w:val="00C52D83"/>
    <w:rsid w:val="00C5673E"/>
    <w:rsid w:val="00C603E0"/>
    <w:rsid w:val="00C7384E"/>
    <w:rsid w:val="00C77A39"/>
    <w:rsid w:val="00C8211A"/>
    <w:rsid w:val="00C8505C"/>
    <w:rsid w:val="00C904B5"/>
    <w:rsid w:val="00CA2378"/>
    <w:rsid w:val="00CB2804"/>
    <w:rsid w:val="00CB3B48"/>
    <w:rsid w:val="00CC19D1"/>
    <w:rsid w:val="00CC7386"/>
    <w:rsid w:val="00CD30CB"/>
    <w:rsid w:val="00CD6EBF"/>
    <w:rsid w:val="00CD7E3B"/>
    <w:rsid w:val="00CE1210"/>
    <w:rsid w:val="00CE62C1"/>
    <w:rsid w:val="00CE7DBD"/>
    <w:rsid w:val="00CF00CD"/>
    <w:rsid w:val="00CF1E3A"/>
    <w:rsid w:val="00CF2FC9"/>
    <w:rsid w:val="00D002E8"/>
    <w:rsid w:val="00D162DC"/>
    <w:rsid w:val="00D21C31"/>
    <w:rsid w:val="00D22BEF"/>
    <w:rsid w:val="00D265EA"/>
    <w:rsid w:val="00D279D4"/>
    <w:rsid w:val="00D27F66"/>
    <w:rsid w:val="00D351BC"/>
    <w:rsid w:val="00D40B3A"/>
    <w:rsid w:val="00D444EF"/>
    <w:rsid w:val="00D53D38"/>
    <w:rsid w:val="00D60300"/>
    <w:rsid w:val="00D64223"/>
    <w:rsid w:val="00D64F86"/>
    <w:rsid w:val="00D672E1"/>
    <w:rsid w:val="00D70035"/>
    <w:rsid w:val="00D70EF6"/>
    <w:rsid w:val="00D73E4E"/>
    <w:rsid w:val="00D7590F"/>
    <w:rsid w:val="00D75B13"/>
    <w:rsid w:val="00D76B4B"/>
    <w:rsid w:val="00D82BCB"/>
    <w:rsid w:val="00D8383D"/>
    <w:rsid w:val="00D859DD"/>
    <w:rsid w:val="00D961E2"/>
    <w:rsid w:val="00D97644"/>
    <w:rsid w:val="00DA3A26"/>
    <w:rsid w:val="00DA4E38"/>
    <w:rsid w:val="00DA5109"/>
    <w:rsid w:val="00DA5ED7"/>
    <w:rsid w:val="00DB20A8"/>
    <w:rsid w:val="00DC0B79"/>
    <w:rsid w:val="00DC1D09"/>
    <w:rsid w:val="00DC30D9"/>
    <w:rsid w:val="00DC33A6"/>
    <w:rsid w:val="00DC60E4"/>
    <w:rsid w:val="00DD227E"/>
    <w:rsid w:val="00DD49BC"/>
    <w:rsid w:val="00DD5414"/>
    <w:rsid w:val="00DE029B"/>
    <w:rsid w:val="00DE1212"/>
    <w:rsid w:val="00DE68C1"/>
    <w:rsid w:val="00DF250A"/>
    <w:rsid w:val="00DF512D"/>
    <w:rsid w:val="00DF5813"/>
    <w:rsid w:val="00DF6BD6"/>
    <w:rsid w:val="00E02C27"/>
    <w:rsid w:val="00E03378"/>
    <w:rsid w:val="00E05336"/>
    <w:rsid w:val="00E10218"/>
    <w:rsid w:val="00E117A1"/>
    <w:rsid w:val="00E12746"/>
    <w:rsid w:val="00E14BDC"/>
    <w:rsid w:val="00E1651F"/>
    <w:rsid w:val="00E246BA"/>
    <w:rsid w:val="00E271D2"/>
    <w:rsid w:val="00E32F3C"/>
    <w:rsid w:val="00E40E1E"/>
    <w:rsid w:val="00E41104"/>
    <w:rsid w:val="00E442C2"/>
    <w:rsid w:val="00E509FA"/>
    <w:rsid w:val="00E57C80"/>
    <w:rsid w:val="00E7414D"/>
    <w:rsid w:val="00E756CA"/>
    <w:rsid w:val="00E76C4F"/>
    <w:rsid w:val="00E8454E"/>
    <w:rsid w:val="00E94EDD"/>
    <w:rsid w:val="00E9515D"/>
    <w:rsid w:val="00E9558E"/>
    <w:rsid w:val="00EA077B"/>
    <w:rsid w:val="00EA1BFB"/>
    <w:rsid w:val="00EA6E0F"/>
    <w:rsid w:val="00EB1540"/>
    <w:rsid w:val="00EB3D32"/>
    <w:rsid w:val="00EB4B2D"/>
    <w:rsid w:val="00EB51F6"/>
    <w:rsid w:val="00EC0FBA"/>
    <w:rsid w:val="00EC24FE"/>
    <w:rsid w:val="00EC5D7C"/>
    <w:rsid w:val="00ED1283"/>
    <w:rsid w:val="00ED350F"/>
    <w:rsid w:val="00ED4D16"/>
    <w:rsid w:val="00EE1D43"/>
    <w:rsid w:val="00EE3580"/>
    <w:rsid w:val="00EE468C"/>
    <w:rsid w:val="00EE4CE5"/>
    <w:rsid w:val="00EE52C1"/>
    <w:rsid w:val="00EE5D81"/>
    <w:rsid w:val="00EE77F4"/>
    <w:rsid w:val="00EF12C1"/>
    <w:rsid w:val="00EF321D"/>
    <w:rsid w:val="00EF5D93"/>
    <w:rsid w:val="00EF6799"/>
    <w:rsid w:val="00F04923"/>
    <w:rsid w:val="00F11423"/>
    <w:rsid w:val="00F117A3"/>
    <w:rsid w:val="00F12D1F"/>
    <w:rsid w:val="00F130E3"/>
    <w:rsid w:val="00F155C5"/>
    <w:rsid w:val="00F16362"/>
    <w:rsid w:val="00F22189"/>
    <w:rsid w:val="00F24295"/>
    <w:rsid w:val="00F24797"/>
    <w:rsid w:val="00F338F9"/>
    <w:rsid w:val="00F37ED3"/>
    <w:rsid w:val="00F42917"/>
    <w:rsid w:val="00F45905"/>
    <w:rsid w:val="00F45A78"/>
    <w:rsid w:val="00F477E9"/>
    <w:rsid w:val="00F47B11"/>
    <w:rsid w:val="00F507E1"/>
    <w:rsid w:val="00F561EA"/>
    <w:rsid w:val="00F616C0"/>
    <w:rsid w:val="00F6336E"/>
    <w:rsid w:val="00F641EE"/>
    <w:rsid w:val="00F70709"/>
    <w:rsid w:val="00F8152C"/>
    <w:rsid w:val="00F83FB4"/>
    <w:rsid w:val="00F84A19"/>
    <w:rsid w:val="00F85D4C"/>
    <w:rsid w:val="00F872B2"/>
    <w:rsid w:val="00F87417"/>
    <w:rsid w:val="00F90D1E"/>
    <w:rsid w:val="00F9239F"/>
    <w:rsid w:val="00F9460C"/>
    <w:rsid w:val="00FA0D64"/>
    <w:rsid w:val="00FA0D93"/>
    <w:rsid w:val="00FA4459"/>
    <w:rsid w:val="00FA4827"/>
    <w:rsid w:val="00FA6272"/>
    <w:rsid w:val="00FA709B"/>
    <w:rsid w:val="00FA7FBA"/>
    <w:rsid w:val="00FB2857"/>
    <w:rsid w:val="00FB5F7F"/>
    <w:rsid w:val="00FC3017"/>
    <w:rsid w:val="00FC69F4"/>
    <w:rsid w:val="00FD2555"/>
    <w:rsid w:val="00FD3343"/>
    <w:rsid w:val="00FD4F12"/>
    <w:rsid w:val="00FD7085"/>
    <w:rsid w:val="00FE1A26"/>
    <w:rsid w:val="00FE21E4"/>
    <w:rsid w:val="00FE2BF1"/>
    <w:rsid w:val="00FF4251"/>
    <w:rsid w:val="00FF6A8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08354"/>
  <w15:docId w15:val="{3D7BE7F4-073A-4638-B70B-7B5A639D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C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053"/>
    <w:pPr>
      <w:ind w:left="720"/>
      <w:contextualSpacing/>
    </w:pPr>
  </w:style>
  <w:style w:type="table" w:styleId="TableGrid">
    <w:name w:val="Table Grid"/>
    <w:basedOn w:val="TableNormal"/>
    <w:uiPriority w:val="39"/>
    <w:rsid w:val="004D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D10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F338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8F9"/>
    <w:rPr>
      <w:rFonts w:ascii="Times New Roman" w:hAnsi="Times New Roman" w:cs="Times New Roman"/>
      <w:sz w:val="18"/>
      <w:szCs w:val="18"/>
    </w:rPr>
  </w:style>
  <w:style w:type="paragraph" w:styleId="Header">
    <w:name w:val="header"/>
    <w:basedOn w:val="Normal"/>
    <w:link w:val="HeaderChar"/>
    <w:uiPriority w:val="99"/>
    <w:unhideWhenUsed/>
    <w:rsid w:val="00240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B45"/>
  </w:style>
  <w:style w:type="paragraph" w:styleId="Footer">
    <w:name w:val="footer"/>
    <w:basedOn w:val="Normal"/>
    <w:link w:val="FooterChar"/>
    <w:uiPriority w:val="99"/>
    <w:unhideWhenUsed/>
    <w:qFormat/>
    <w:rsid w:val="00240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B45"/>
  </w:style>
  <w:style w:type="paragraph" w:styleId="FootnoteText">
    <w:name w:val="footnote text"/>
    <w:basedOn w:val="Normal"/>
    <w:link w:val="FootnoteTextChar"/>
    <w:uiPriority w:val="99"/>
    <w:semiHidden/>
    <w:unhideWhenUsed/>
    <w:rsid w:val="000A0D83"/>
    <w:pPr>
      <w:spacing w:after="0" w:line="240" w:lineRule="auto"/>
    </w:pPr>
    <w:rPr>
      <w:rFonts w:ascii="Arial" w:eastAsia="Arial" w:hAnsi="Arial" w:cs="Arial"/>
      <w:color w:val="000000"/>
      <w:sz w:val="20"/>
      <w:szCs w:val="20"/>
      <w:lang w:val="en-US" w:eastAsia="zh-CN"/>
    </w:rPr>
  </w:style>
  <w:style w:type="character" w:customStyle="1" w:styleId="FootnoteTextChar">
    <w:name w:val="Footnote Text Char"/>
    <w:basedOn w:val="DefaultParagraphFont"/>
    <w:link w:val="FootnoteText"/>
    <w:uiPriority w:val="99"/>
    <w:semiHidden/>
    <w:rsid w:val="000A0D83"/>
    <w:rPr>
      <w:rFonts w:ascii="Arial" w:eastAsia="Arial" w:hAnsi="Arial" w:cs="Arial"/>
      <w:color w:val="000000"/>
      <w:sz w:val="20"/>
      <w:szCs w:val="20"/>
      <w:lang w:val="en-US" w:eastAsia="zh-CN"/>
    </w:rPr>
  </w:style>
  <w:style w:type="character" w:styleId="CommentReference">
    <w:name w:val="annotation reference"/>
    <w:basedOn w:val="DefaultParagraphFont"/>
    <w:uiPriority w:val="99"/>
    <w:semiHidden/>
    <w:unhideWhenUsed/>
    <w:rsid w:val="000A0D83"/>
    <w:rPr>
      <w:sz w:val="16"/>
      <w:szCs w:val="16"/>
    </w:rPr>
  </w:style>
  <w:style w:type="paragraph" w:styleId="CommentText">
    <w:name w:val="annotation text"/>
    <w:basedOn w:val="Normal"/>
    <w:link w:val="CommentTextChar"/>
    <w:uiPriority w:val="99"/>
    <w:unhideWhenUsed/>
    <w:rsid w:val="000A0D83"/>
    <w:pPr>
      <w:spacing w:after="0" w:line="240" w:lineRule="auto"/>
    </w:pPr>
    <w:rPr>
      <w:rFonts w:ascii="Arial" w:eastAsia="Arial" w:hAnsi="Arial" w:cs="Arial"/>
      <w:color w:val="000000"/>
      <w:sz w:val="20"/>
      <w:szCs w:val="20"/>
      <w:lang w:val="en-US" w:eastAsia="zh-CN"/>
    </w:rPr>
  </w:style>
  <w:style w:type="character" w:customStyle="1" w:styleId="CommentTextChar">
    <w:name w:val="Comment Text Char"/>
    <w:basedOn w:val="DefaultParagraphFont"/>
    <w:link w:val="CommentText"/>
    <w:uiPriority w:val="99"/>
    <w:rsid w:val="000A0D83"/>
    <w:rPr>
      <w:rFonts w:ascii="Arial" w:eastAsia="Arial" w:hAnsi="Arial" w:cs="Arial"/>
      <w:color w:val="000000"/>
      <w:sz w:val="20"/>
      <w:szCs w:val="20"/>
      <w:lang w:val="en-US" w:eastAsia="zh-CN"/>
    </w:rPr>
  </w:style>
  <w:style w:type="character" w:styleId="FootnoteReference">
    <w:name w:val="footnote reference"/>
    <w:basedOn w:val="DefaultParagraphFont"/>
    <w:uiPriority w:val="99"/>
    <w:semiHidden/>
    <w:unhideWhenUsed/>
    <w:rsid w:val="000A0D83"/>
    <w:rPr>
      <w:vertAlign w:val="superscript"/>
    </w:rPr>
  </w:style>
  <w:style w:type="paragraph" w:styleId="CommentSubject">
    <w:name w:val="annotation subject"/>
    <w:basedOn w:val="CommentText"/>
    <w:next w:val="CommentText"/>
    <w:link w:val="CommentSubjectChar"/>
    <w:uiPriority w:val="99"/>
    <w:semiHidden/>
    <w:unhideWhenUsed/>
    <w:rsid w:val="008B7FE9"/>
    <w:pPr>
      <w:spacing w:after="160"/>
    </w:pPr>
    <w:rPr>
      <w:rFonts w:asciiTheme="minorHAnsi" w:eastAsiaTheme="minorHAnsi" w:hAnsiTheme="minorHAnsi" w:cstheme="minorBidi"/>
      <w:b/>
      <w:bCs/>
      <w:color w:val="auto"/>
      <w:lang w:val="it-IT" w:eastAsia="en-US"/>
    </w:rPr>
  </w:style>
  <w:style w:type="character" w:customStyle="1" w:styleId="CommentSubjectChar">
    <w:name w:val="Comment Subject Char"/>
    <w:basedOn w:val="CommentTextChar"/>
    <w:link w:val="CommentSubject"/>
    <w:uiPriority w:val="99"/>
    <w:semiHidden/>
    <w:rsid w:val="008B7FE9"/>
    <w:rPr>
      <w:rFonts w:ascii="Arial" w:eastAsia="Arial" w:hAnsi="Arial" w:cs="Arial"/>
      <w:b/>
      <w:bCs/>
      <w:color w:val="000000"/>
      <w:sz w:val="20"/>
      <w:szCs w:val="20"/>
      <w:lang w:val="en-US" w:eastAsia="zh-CN"/>
    </w:rPr>
  </w:style>
  <w:style w:type="table" w:styleId="MediumShading1-Accent1">
    <w:name w:val="Medium Shading 1 Accent 1"/>
    <w:basedOn w:val="TableNormal"/>
    <w:uiPriority w:val="63"/>
    <w:rsid w:val="0014301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B40B3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paragraph" w:styleId="Revision">
    <w:name w:val="Revision"/>
    <w:hidden/>
    <w:uiPriority w:val="99"/>
    <w:semiHidden/>
    <w:rsid w:val="00126E27"/>
    <w:pPr>
      <w:spacing w:after="0" w:line="240" w:lineRule="auto"/>
    </w:pPr>
  </w:style>
  <w:style w:type="character" w:styleId="Hyperlink">
    <w:name w:val="Hyperlink"/>
    <w:basedOn w:val="DefaultParagraphFont"/>
    <w:uiPriority w:val="99"/>
    <w:unhideWhenUsed/>
    <w:rsid w:val="00FD3343"/>
    <w:rPr>
      <w:color w:val="0563C1" w:themeColor="hyperlink"/>
      <w:u w:val="single"/>
    </w:rPr>
  </w:style>
  <w:style w:type="character" w:styleId="Emphasis">
    <w:name w:val="Emphasis"/>
    <w:basedOn w:val="DefaultParagraphFont"/>
    <w:uiPriority w:val="20"/>
    <w:qFormat/>
    <w:rsid w:val="00250EEE"/>
    <w:rPr>
      <w:b/>
      <w:bCs/>
      <w:i w:val="0"/>
      <w:iCs w:val="0"/>
    </w:rPr>
  </w:style>
  <w:style w:type="character" w:customStyle="1" w:styleId="st1">
    <w:name w:val="st1"/>
    <w:basedOn w:val="DefaultParagraphFont"/>
    <w:rsid w:val="00250EEE"/>
  </w:style>
  <w:style w:type="paragraph" w:styleId="Title">
    <w:name w:val="Title"/>
    <w:basedOn w:val="Normal"/>
    <w:next w:val="Normal"/>
    <w:link w:val="TitleChar"/>
    <w:uiPriority w:val="10"/>
    <w:qFormat/>
    <w:rsid w:val="00FA7FBA"/>
    <w:pPr>
      <w:spacing w:before="120" w:after="0" w:line="240" w:lineRule="auto"/>
      <w:contextualSpacing/>
      <w:jc w:val="both"/>
    </w:pPr>
    <w:rPr>
      <w:rFonts w:asciiTheme="majorHAnsi" w:eastAsiaTheme="majorEastAsia" w:hAnsiTheme="majorHAnsi" w:cstheme="majorBidi"/>
      <w:spacing w:val="-10"/>
      <w:kern w:val="28"/>
      <w:sz w:val="56"/>
      <w:szCs w:val="56"/>
      <w:lang w:val="en-SG"/>
    </w:rPr>
  </w:style>
  <w:style w:type="character" w:customStyle="1" w:styleId="TitleChar">
    <w:name w:val="Title Char"/>
    <w:basedOn w:val="DefaultParagraphFont"/>
    <w:link w:val="Title"/>
    <w:uiPriority w:val="10"/>
    <w:rsid w:val="00FA7FBA"/>
    <w:rPr>
      <w:rFonts w:asciiTheme="majorHAnsi" w:eastAsiaTheme="majorEastAsia" w:hAnsiTheme="majorHAnsi" w:cstheme="majorBidi"/>
      <w:spacing w:val="-10"/>
      <w:kern w:val="28"/>
      <w:sz w:val="56"/>
      <w:szCs w:val="56"/>
      <w:lang w:val="en-SG"/>
    </w:rPr>
  </w:style>
  <w:style w:type="paragraph" w:customStyle="1" w:styleId="StandardParagraph">
    <w:name w:val="Standard Paragraph"/>
    <w:basedOn w:val="Normal"/>
    <w:link w:val="StandardParagraphChar"/>
    <w:qFormat/>
    <w:rsid w:val="0016278A"/>
    <w:pPr>
      <w:tabs>
        <w:tab w:val="left" w:pos="5040"/>
      </w:tabs>
      <w:spacing w:after="240" w:line="240" w:lineRule="auto"/>
      <w:jc w:val="both"/>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16278A"/>
    <w:rPr>
      <w:rFonts w:ascii="Roboto" w:eastAsia="Times New Roman" w:hAnsi="Roboto" w:cs="Times New Roman"/>
      <w:lang w:val="en-US"/>
    </w:rPr>
  </w:style>
  <w:style w:type="paragraph" w:customStyle="1" w:styleId="Title4">
    <w:name w:val="Title 4"/>
    <w:basedOn w:val="Normal"/>
    <w:link w:val="Title4Char"/>
    <w:qFormat/>
    <w:rsid w:val="0016278A"/>
    <w:pPr>
      <w:keepNext/>
      <w:spacing w:before="240" w:after="240" w:line="240" w:lineRule="auto"/>
    </w:pPr>
    <w:rPr>
      <w:rFonts w:ascii="Roboto" w:eastAsiaTheme="minorEastAsia" w:hAnsi="Roboto" w:cs="Arial"/>
      <w:i/>
      <w:noProof/>
      <w:color w:val="00684B"/>
      <w:szCs w:val="32"/>
      <w:lang w:val="en-US"/>
    </w:rPr>
  </w:style>
  <w:style w:type="character" w:customStyle="1" w:styleId="Title4Char">
    <w:name w:val="Title 4 Char"/>
    <w:basedOn w:val="DefaultParagraphFont"/>
    <w:link w:val="Title4"/>
    <w:rsid w:val="0016278A"/>
    <w:rPr>
      <w:rFonts w:ascii="Roboto" w:eastAsiaTheme="minorEastAsia" w:hAnsi="Roboto" w:cs="Arial"/>
      <w:i/>
      <w:noProof/>
      <w:color w:val="00684B"/>
      <w:szCs w:val="32"/>
      <w:lang w:val="en-US"/>
    </w:rPr>
  </w:style>
  <w:style w:type="paragraph" w:customStyle="1" w:styleId="Indent1">
    <w:name w:val="Indent 1"/>
    <w:basedOn w:val="ListBullet"/>
    <w:link w:val="Indent1Char"/>
    <w:autoRedefine/>
    <w:qFormat/>
    <w:rsid w:val="0016278A"/>
    <w:pPr>
      <w:spacing w:after="120" w:line="240" w:lineRule="auto"/>
      <w:ind w:left="425" w:hanging="425"/>
      <w:contextualSpacing w:val="0"/>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16278A"/>
    <w:rPr>
      <w:rFonts w:ascii="Roboto" w:eastAsia="Times New Roman" w:hAnsi="Roboto" w:cs="Times New Roman"/>
      <w:noProof/>
      <w:szCs w:val="24"/>
      <w:lang w:val="en-GB"/>
    </w:rPr>
  </w:style>
  <w:style w:type="paragraph" w:styleId="ListBullet">
    <w:name w:val="List Bullet"/>
    <w:basedOn w:val="Normal"/>
    <w:uiPriority w:val="99"/>
    <w:semiHidden/>
    <w:unhideWhenUsed/>
    <w:rsid w:val="0016278A"/>
    <w:pPr>
      <w:contextualSpacing/>
    </w:pPr>
  </w:style>
  <w:style w:type="paragraph" w:customStyle="1" w:styleId="Indent2">
    <w:name w:val="Indent 2"/>
    <w:basedOn w:val="Normal"/>
    <w:link w:val="Indent2Char"/>
    <w:autoRedefine/>
    <w:qFormat/>
    <w:rsid w:val="00CE1210"/>
    <w:pPr>
      <w:spacing w:after="120" w:line="240" w:lineRule="auto"/>
      <w:jc w:val="both"/>
    </w:pPr>
    <w:rPr>
      <w:rFonts w:ascii="Roboto" w:eastAsiaTheme="minorEastAsia" w:hAnsi="Roboto" w:cs="Arial"/>
      <w:noProof/>
      <w:szCs w:val="28"/>
      <w:lang w:val="en-GB"/>
    </w:rPr>
  </w:style>
  <w:style w:type="character" w:customStyle="1" w:styleId="Indent2Char">
    <w:name w:val="Indent 2 Char"/>
    <w:basedOn w:val="Indent1Char"/>
    <w:link w:val="Indent2"/>
    <w:rsid w:val="00CE1210"/>
    <w:rPr>
      <w:rFonts w:ascii="Roboto" w:eastAsiaTheme="minorEastAsia" w:hAnsi="Roboto" w:cs="Arial"/>
      <w:noProof/>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 Id="rId22" Type="http://schemas.microsoft.com/office/2007/relationships/hdphoto" Target="media/hdphoto2.wdp"/></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4DB1D-B459-44C8-9271-B63C24EE9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81</Words>
  <Characters>814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e Benatti</dc:creator>
  <cp:lastModifiedBy>SHIKHOVA Larisa</cp:lastModifiedBy>
  <cp:revision>26</cp:revision>
  <dcterms:created xsi:type="dcterms:W3CDTF">2016-10-17T23:15:00Z</dcterms:created>
  <dcterms:modified xsi:type="dcterms:W3CDTF">2024-06-20T11:51:00Z</dcterms:modified>
</cp:coreProperties>
</file>